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9BF534" w14:textId="0E8C3765" w:rsidR="00E97F9F" w:rsidRDefault="00E97F9F" w:rsidP="0035788C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rPr>
          <w:rFonts w:cs="Calibri"/>
          <w:b/>
          <w:color w:val="1A1A1A"/>
        </w:rPr>
      </w:pPr>
      <w:proofErr w:type="gramStart"/>
      <w:r>
        <w:rPr>
          <w:rFonts w:cs="Calibri"/>
          <w:b/>
          <w:color w:val="1A1A1A"/>
        </w:rPr>
        <w:t>Source :</w:t>
      </w:r>
      <w:proofErr w:type="gramEnd"/>
      <w:r>
        <w:rPr>
          <w:rFonts w:cs="Calibri"/>
          <w:b/>
          <w:color w:val="1A1A1A"/>
        </w:rPr>
        <w:t xml:space="preserve">  </w:t>
      </w:r>
      <w:hyperlink r:id="rId5" w:history="1">
        <w:r w:rsidR="00CB0AFE" w:rsidRPr="00E818E1">
          <w:rPr>
            <w:rStyle w:val="Hyperlink"/>
            <w:rFonts w:cs="Calibri"/>
            <w:b/>
          </w:rPr>
          <w:t>https://www.youtube.com/watch?v=JjelA7ZUf9I</w:t>
        </w:r>
      </w:hyperlink>
    </w:p>
    <w:p w14:paraId="3435D1B1" w14:textId="77777777" w:rsidR="00CB0AFE" w:rsidRDefault="00CB0AFE" w:rsidP="0035788C">
      <w:pPr>
        <w:pBdr>
          <w:bottom w:val="single" w:sz="6" w:space="1" w:color="auto"/>
        </w:pBdr>
        <w:autoSpaceDE w:val="0"/>
        <w:autoSpaceDN w:val="0"/>
        <w:adjustRightInd w:val="0"/>
        <w:spacing w:after="0" w:line="240" w:lineRule="auto"/>
        <w:contextualSpacing/>
        <w:rPr>
          <w:rFonts w:cs="Calibri"/>
          <w:b/>
          <w:color w:val="1A1A1A"/>
        </w:rPr>
      </w:pPr>
    </w:p>
    <w:p w14:paraId="5B956D3A" w14:textId="77777777" w:rsidR="00CB0AFE" w:rsidRDefault="00CB0AFE" w:rsidP="0035788C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  <w:b/>
          <w:color w:val="1A1A1A"/>
        </w:rPr>
      </w:pPr>
    </w:p>
    <w:p w14:paraId="2D6E506C" w14:textId="77777777" w:rsidR="00E97F9F" w:rsidRDefault="00E97F9F" w:rsidP="0035788C">
      <w:pPr>
        <w:autoSpaceDE w:val="0"/>
        <w:autoSpaceDN w:val="0"/>
        <w:adjustRightInd w:val="0"/>
        <w:spacing w:after="0" w:line="240" w:lineRule="auto"/>
        <w:contextualSpacing/>
        <w:rPr>
          <w:rFonts w:cs="Calibri"/>
          <w:b/>
          <w:color w:val="1A1A1A"/>
        </w:rPr>
      </w:pPr>
    </w:p>
    <w:p w14:paraId="0A30303A" w14:textId="58D00D52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b/>
          <w:color w:val="1A1A1A"/>
        </w:rPr>
        <w:t>What is Automation Testing?</w:t>
      </w:r>
    </w:p>
    <w:p w14:paraId="5872E959" w14:textId="77777777" w:rsid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50A3F735" w14:textId="7C2FFFBD" w:rsid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utomation testing is the process of testing the software using an automation tool to find the defects. In this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process, executing the test scripts and generating the results are performed automatically by automation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tools. Some most popular tools to do automation testing are HP QTP/UFT, </w:t>
      </w:r>
      <w:r w:rsidRPr="0035788C">
        <w:rPr>
          <w:rFonts w:cs="Calibri"/>
          <w:color w:val="E13D3E"/>
        </w:rPr>
        <w:t>Selenium WebDriver</w:t>
      </w:r>
      <w:r w:rsidRPr="0035788C">
        <w:rPr>
          <w:rFonts w:cs="Calibri"/>
          <w:color w:val="1A1A1A"/>
        </w:rPr>
        <w:t>, etc.,</w:t>
      </w:r>
    </w:p>
    <w:p w14:paraId="0FC3F985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D4F7CE1" w14:textId="52FF3CC2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What are the benefits of Automation Testing?</w:t>
      </w:r>
    </w:p>
    <w:p w14:paraId="273CFD49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D76884D" w14:textId="2D56FCA4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Saves time and money. Automation testing is faster in execution.</w:t>
      </w:r>
    </w:p>
    <w:p w14:paraId="3757AD2B" w14:textId="144F5C83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Reusability of code. Create one time and execute multiple times with less or no maintenance.</w:t>
      </w:r>
    </w:p>
    <w:p w14:paraId="399B1121" w14:textId="406DE9C6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Easy reporting. It generates automatic reports after test execution.</w:t>
      </w:r>
    </w:p>
    <w:p w14:paraId="0CECF5E9" w14:textId="23E83A5F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Easy for compatibility testing. It enables parallel execution in the combination of different OS and</w:t>
      </w:r>
    </w:p>
    <w:p w14:paraId="79A293BA" w14:textId="77777777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browser environments.</w:t>
      </w:r>
    </w:p>
    <w:p w14:paraId="6D0A4D97" w14:textId="4E1DD73D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Low-cost maintenance. It is cheaper compared to manual testing in a long run.</w:t>
      </w:r>
    </w:p>
    <w:p w14:paraId="3F4F7FFC" w14:textId="0A33E27F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Automated testing is more reliable.</w:t>
      </w:r>
    </w:p>
    <w:p w14:paraId="67EDB033" w14:textId="359F1839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Automated testing is more powerful and versatile.</w:t>
      </w:r>
    </w:p>
    <w:p w14:paraId="248D8393" w14:textId="5C091E71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It is mostly used for regression testing. Supports execution of repeated test cases.</w:t>
      </w:r>
    </w:p>
    <w:p w14:paraId="63FD5938" w14:textId="6853276C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Minimal manual intervention. Test scripts can be run unattended.</w:t>
      </w:r>
    </w:p>
    <w:p w14:paraId="0954A9BD" w14:textId="6CA5CB8B" w:rsid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Maximum coverage. It helps to increase the test coverage.</w:t>
      </w:r>
    </w:p>
    <w:p w14:paraId="2F7E792D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="Calibri"/>
          <w:color w:val="1A1A1A"/>
        </w:rPr>
      </w:pPr>
    </w:p>
    <w:p w14:paraId="10007CD2" w14:textId="02CE2978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What type of tests have you automated?</w:t>
      </w:r>
    </w:p>
    <w:p w14:paraId="1CE470F5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DC150DD" w14:textId="77777777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Our </w:t>
      </w:r>
      <w:proofErr w:type="gramStart"/>
      <w:r w:rsidRPr="0035788C">
        <w:rPr>
          <w:rFonts w:cs="Calibri"/>
          <w:color w:val="1A1A1A"/>
        </w:rPr>
        <w:t>main focus</w:t>
      </w:r>
      <w:proofErr w:type="gramEnd"/>
      <w:r w:rsidRPr="0035788C">
        <w:rPr>
          <w:rFonts w:cs="Calibri"/>
          <w:color w:val="1A1A1A"/>
        </w:rPr>
        <w:t xml:space="preserve"> is to automate test cases to do Regression testing, Smoke testing, and Sanity testing.</w:t>
      </w:r>
    </w:p>
    <w:p w14:paraId="7C48208C" w14:textId="09C4184B" w:rsid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ometimes based on the project and the test time estimation, we do focus on End to End testing.</w:t>
      </w:r>
    </w:p>
    <w:p w14:paraId="42E49F6E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1A1A1A"/>
        </w:rPr>
      </w:pPr>
    </w:p>
    <w:p w14:paraId="76159B35" w14:textId="33D2FA1F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How many test cases you have automated per day?</w:t>
      </w:r>
    </w:p>
    <w:p w14:paraId="76F1C301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DC5D029" w14:textId="5630E2DA" w:rsid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t depends on Test case scenario complexity and length. I did automate 2-5 test scenarios per day when the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complexity is limited. Sometimes just 1 or fewer test scenarios in a day when the complexity is high.</w:t>
      </w:r>
    </w:p>
    <w:p w14:paraId="2C7BB6CA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8CFAD15" w14:textId="5EC0AF0D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What is a Framework?</w:t>
      </w:r>
    </w:p>
    <w:p w14:paraId="69362F47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CD5F034" w14:textId="39374AC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 framework defines a set of rules or best practices which we can follow in a systematic way to achieve the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desired results. There are different types of automation frameworks and the most common ones are:</w:t>
      </w:r>
    </w:p>
    <w:p w14:paraId="566CC764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Data Driven Testing Framework</w:t>
      </w:r>
    </w:p>
    <w:p w14:paraId="262A32A1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Keyword Driven Testing Framework</w:t>
      </w:r>
    </w:p>
    <w:p w14:paraId="3BE50229" w14:textId="193C8F1C" w:rsid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lastRenderedPageBreak/>
        <w:t>• Hybrid Testing Framework</w:t>
      </w:r>
    </w:p>
    <w:p w14:paraId="434ADE58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5B90B729" w14:textId="735EF640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Have you created any Framework?</w:t>
      </w:r>
    </w:p>
    <w:p w14:paraId="0C4CA4E7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61D196F" w14:textId="0349F8AE" w:rsidR="0035788C" w:rsidRDefault="0035788C" w:rsidP="00D11416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1A1A1A"/>
        </w:rPr>
      </w:pPr>
      <w:r w:rsidRPr="0035788C">
        <w:rPr>
          <w:rFonts w:cs="Calibri"/>
          <w:color w:val="1A1A1A"/>
        </w:rPr>
        <w:t>If you are a beginner: No, I didn’t get a chance to create a framework. I have used the framework which is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already available.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If you are an experienced tester: Yes, I have created a framework. Or I have involved in the creation of the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framework.</w:t>
      </w:r>
    </w:p>
    <w:p w14:paraId="47D5E056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5658E2B" w14:textId="02BA6F5C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Can you explain the Framework which you have used in your Selenium Project?</w:t>
      </w:r>
    </w:p>
    <w:p w14:paraId="333E93D7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40BCF1A" w14:textId="2A2CCD02" w:rsidR="0035788C" w:rsidRDefault="0035788C" w:rsidP="0035788C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Here we have clearly explained each component of Framework.</w:t>
      </w:r>
    </w:p>
    <w:p w14:paraId="13C18951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3414FD3A" w14:textId="7A989536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Why do you prefer Selenium Automation Tool?</w:t>
      </w:r>
    </w:p>
    <w:p w14:paraId="3E270932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4435950" w14:textId="66E54284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Free and open source</w:t>
      </w:r>
    </w:p>
    <w:p w14:paraId="46C6113A" w14:textId="3C3B08AD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Have large user base and helping communities</w:t>
      </w:r>
    </w:p>
    <w:p w14:paraId="378FBCA1" w14:textId="7BA10AE3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Cross browser compatibility</w:t>
      </w:r>
    </w:p>
    <w:p w14:paraId="20444F2C" w14:textId="4891F17E" w:rsidR="0035788C" w:rsidRP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Platform compatibility</w:t>
      </w:r>
    </w:p>
    <w:p w14:paraId="779E06ED" w14:textId="051FDF3C" w:rsidR="0035788C" w:rsidRDefault="0035788C" w:rsidP="003578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35788C">
        <w:rPr>
          <w:rFonts w:cs="Calibri"/>
          <w:color w:val="1A1A1A"/>
        </w:rPr>
        <w:t>Multiple programming languages support</w:t>
      </w:r>
    </w:p>
    <w:p w14:paraId="32C3A7C3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="Calibri"/>
          <w:color w:val="1A1A1A"/>
        </w:rPr>
      </w:pPr>
    </w:p>
    <w:p w14:paraId="047C97EE" w14:textId="6FC01F1A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What is Selenium?</w:t>
      </w:r>
    </w:p>
    <w:p w14:paraId="1BDFB219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ADD333E" w14:textId="77777777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elenium is an open source (free) automated testing suite to test web applications. It supports different</w:t>
      </w:r>
    </w:p>
    <w:p w14:paraId="74378BF1" w14:textId="4A158CC2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platforms and browsers. It has gained a lot of popularity in terms of web-based automated testing and giving a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great competition to the famous commercial tool HP QTP (Quick Test Professional) AKA HP UFT (Unified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Functional Testing).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Selenium is a set of different software tools. Each tool has a different approach in supporting </w:t>
      </w:r>
      <w:proofErr w:type="gramStart"/>
      <w:r w:rsidRPr="0035788C">
        <w:rPr>
          <w:rFonts w:cs="Calibri"/>
          <w:color w:val="1A1A1A"/>
        </w:rPr>
        <w:t>web based</w:t>
      </w:r>
      <w:proofErr w:type="gramEnd"/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automation testing.</w:t>
      </w:r>
      <w:r>
        <w:rPr>
          <w:rFonts w:cs="Calibri"/>
          <w:color w:val="1A1A1A"/>
        </w:rPr>
        <w:t xml:space="preserve">  </w:t>
      </w:r>
      <w:r w:rsidRPr="0035788C">
        <w:rPr>
          <w:rFonts w:cs="Calibri"/>
          <w:color w:val="1A1A1A"/>
        </w:rPr>
        <w:t>It has four components namely</w:t>
      </w:r>
    </w:p>
    <w:p w14:paraId="12009304" w14:textId="77777777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i</w:t>
      </w:r>
      <w:proofErr w:type="spellEnd"/>
      <w:r w:rsidRPr="0035788C">
        <w:rPr>
          <w:rFonts w:cs="Calibri"/>
          <w:color w:val="1A1A1A"/>
        </w:rPr>
        <w:t xml:space="preserve"> Selenium IDE (Integrated Development Environment)</w:t>
      </w:r>
    </w:p>
    <w:p w14:paraId="3B14BAAC" w14:textId="77777777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i Selenium RC (Remote Control) – selenium 1</w:t>
      </w:r>
    </w:p>
    <w:p w14:paraId="254A377F" w14:textId="77777777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ii Selenium WebDriver – selenium 2 &amp; 3</w:t>
      </w:r>
    </w:p>
    <w:p w14:paraId="2B3FC2E7" w14:textId="37C5C039" w:rsid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v Selenium Grid</w:t>
      </w:r>
    </w:p>
    <w:p w14:paraId="386C2B11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1A1A1A"/>
        </w:rPr>
      </w:pPr>
    </w:p>
    <w:p w14:paraId="4824E17F" w14:textId="3B2A93FA" w:rsidR="0035788C" w:rsidRPr="0035788C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788C">
        <w:rPr>
          <w:rFonts w:cs="Calibri"/>
          <w:b/>
          <w:color w:val="1A1A1A"/>
        </w:rPr>
        <w:t>What is Selenium IDE?</w:t>
      </w:r>
    </w:p>
    <w:p w14:paraId="741A9748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EAC2D16" w14:textId="387A5FFB" w:rsid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elenium IDE (Integrated Development Environment) is a Firefox plugin. It is the simplest framework in the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Selenium Suite. It allows us to record and playback the scripts. Even though we can create scripts using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Selenium IDE, we need to use Selenium RC or Selenium WebDriver to write more advanced and robust test</w:t>
      </w:r>
      <w:r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cases.</w:t>
      </w:r>
    </w:p>
    <w:p w14:paraId="49C0EDA9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1A1A1A"/>
        </w:rPr>
      </w:pPr>
    </w:p>
    <w:p w14:paraId="7E4A66C7" w14:textId="45091C43" w:rsidR="0035788C" w:rsidRPr="00D11416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11416">
        <w:rPr>
          <w:rFonts w:cs="Calibri"/>
          <w:b/>
          <w:color w:val="1A1A1A"/>
        </w:rPr>
        <w:t xml:space="preserve">What is </w:t>
      </w:r>
      <w:proofErr w:type="spellStart"/>
      <w:r w:rsidRPr="00D11416">
        <w:rPr>
          <w:rFonts w:cs="Calibri"/>
          <w:b/>
          <w:color w:val="1A1A1A"/>
        </w:rPr>
        <w:t>Selenese</w:t>
      </w:r>
      <w:proofErr w:type="spellEnd"/>
      <w:r w:rsidRPr="00D11416">
        <w:rPr>
          <w:rFonts w:cs="Calibri"/>
          <w:b/>
          <w:color w:val="1A1A1A"/>
        </w:rPr>
        <w:t>?</w:t>
      </w:r>
    </w:p>
    <w:p w14:paraId="4C0709A0" w14:textId="77777777" w:rsidR="0035788C" w:rsidRPr="0035788C" w:rsidRDefault="0035788C" w:rsidP="0035788C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D1A7846" w14:textId="3A36106B" w:rsidR="0035788C" w:rsidRDefault="0035788C" w:rsidP="00D11416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Selenese</w:t>
      </w:r>
      <w:proofErr w:type="spellEnd"/>
      <w:r w:rsidRPr="0035788C">
        <w:rPr>
          <w:rFonts w:cs="Calibri"/>
          <w:color w:val="1A1A1A"/>
        </w:rPr>
        <w:t xml:space="preserve"> is the language which is used to write test scripts in Selenium IDE.</w:t>
      </w:r>
    </w:p>
    <w:p w14:paraId="4720A599" w14:textId="4A7DB86C" w:rsidR="00B149D2" w:rsidRDefault="00B149D2" w:rsidP="00D11416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5418D8E8" w14:textId="584615AB" w:rsidR="00B149D2" w:rsidRDefault="00B149D2" w:rsidP="00D11416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13BA35B6" w14:textId="77777777" w:rsidR="00B149D2" w:rsidRDefault="00B149D2" w:rsidP="00D11416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17DBA4B9" w14:textId="77777777" w:rsidR="0035788C" w:rsidRDefault="0035788C" w:rsidP="0035788C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</w:p>
    <w:p w14:paraId="01959C4A" w14:textId="406A4CAB" w:rsidR="0035788C" w:rsidRPr="00D11416" w:rsidRDefault="0035788C" w:rsidP="003578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11416">
        <w:rPr>
          <w:rFonts w:cs="Calibri"/>
          <w:b/>
          <w:color w:val="1A1A1A"/>
        </w:rPr>
        <w:lastRenderedPageBreak/>
        <w:t>Which is the only browser that supports Selenium IDE to be used?</w:t>
      </w:r>
    </w:p>
    <w:p w14:paraId="63996C8B" w14:textId="3FA355FA" w:rsidR="0035788C" w:rsidRDefault="0035788C" w:rsidP="00D11416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Firefox</w:t>
      </w:r>
    </w:p>
    <w:p w14:paraId="78263F98" w14:textId="77777777" w:rsidR="00D11416" w:rsidRPr="0035788C" w:rsidRDefault="00D11416" w:rsidP="00D11416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0FE5EA0A" w14:textId="4A8E4126" w:rsidR="0035788C" w:rsidRPr="00D11416" w:rsidRDefault="0035788C" w:rsidP="00D1141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11416">
        <w:rPr>
          <w:rFonts w:cs="Calibri"/>
          <w:b/>
          <w:color w:val="1A1A1A"/>
        </w:rPr>
        <w:t>What is Selenium RC?</w:t>
      </w:r>
    </w:p>
    <w:p w14:paraId="1C10C625" w14:textId="77777777" w:rsidR="00D11416" w:rsidRPr="00D11416" w:rsidRDefault="00D11416" w:rsidP="00D11416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25042E6" w14:textId="77777777" w:rsidR="0035788C" w:rsidRP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elenium RC AKA Selenium 1. Selenium RC was the main Selenium project for a long time before the</w:t>
      </w:r>
    </w:p>
    <w:p w14:paraId="0029E177" w14:textId="57A110F3" w:rsid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bDriver merge brought up Selenium 2. Selenium 1 is still actively supported (in maintenance mode). It</w:t>
      </w:r>
      <w:r w:rsidR="00D11416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relies on JavaScript for automation. It supports Java, </w:t>
      </w:r>
      <w:proofErr w:type="spellStart"/>
      <w:r w:rsidRPr="0035788C">
        <w:rPr>
          <w:rFonts w:cs="Calibri"/>
          <w:color w:val="1A1A1A"/>
        </w:rPr>
        <w:t>Javascript</w:t>
      </w:r>
      <w:proofErr w:type="spellEnd"/>
      <w:r w:rsidRPr="0035788C">
        <w:rPr>
          <w:rFonts w:cs="Calibri"/>
          <w:color w:val="1A1A1A"/>
        </w:rPr>
        <w:t>, Ruby, PHP, Python, Perl and C#. It supports</w:t>
      </w:r>
      <w:r w:rsidR="00D11416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almost every browser out there.</w:t>
      </w:r>
    </w:p>
    <w:p w14:paraId="59141EAE" w14:textId="77777777" w:rsidR="00D11416" w:rsidRPr="0035788C" w:rsidRDefault="00D11416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1BB32BF" w14:textId="1AFF2A3E" w:rsidR="0035788C" w:rsidRPr="00D11416" w:rsidRDefault="0035788C" w:rsidP="00D1141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11416">
        <w:rPr>
          <w:rFonts w:cs="Calibri"/>
          <w:b/>
          <w:color w:val="1A1A1A"/>
        </w:rPr>
        <w:t>What is Selenium WebDriver?</w:t>
      </w:r>
    </w:p>
    <w:p w14:paraId="772D2C08" w14:textId="77777777" w:rsidR="00D11416" w:rsidRPr="00D11416" w:rsidRDefault="00D11416" w:rsidP="00D11416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D36A401" w14:textId="447A7583" w:rsidR="0035788C" w:rsidRDefault="0035788C" w:rsidP="00D1141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elenium WebDriver AKA Selenium 2 is a browser automation framework that accepts commands and sends</w:t>
      </w:r>
      <w:r w:rsidR="00D11416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them to a browser. It is implemented through a browser-specific driver. It controls the browser by directly</w:t>
      </w:r>
      <w:r w:rsidR="00D11416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communicating with it. Selenium WebDriver supports Java, C#, PHP, Python, Perl, Ruby.</w:t>
      </w:r>
    </w:p>
    <w:p w14:paraId="28FB05CC" w14:textId="77777777" w:rsidR="00D11416" w:rsidRPr="0035788C" w:rsidRDefault="00D11416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43E9D1E" w14:textId="261443F8" w:rsidR="0035788C" w:rsidRPr="00376215" w:rsidRDefault="0035788C" w:rsidP="003762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76215">
        <w:rPr>
          <w:rFonts w:cs="Calibri"/>
          <w:b/>
          <w:color w:val="1A1A1A"/>
        </w:rPr>
        <w:t>What is Selenium Grid?</w:t>
      </w:r>
    </w:p>
    <w:p w14:paraId="7FB6E24B" w14:textId="77777777" w:rsidR="00376215" w:rsidRP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A4EC338" w14:textId="3FD246AB" w:rsid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elenium Grid is a tool used together with Selenium RC to run tests on different machines against different</w:t>
      </w:r>
      <w:r w:rsidR="00376215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browsers in parallel. That is, running multiple tests at the same time against different machines running</w:t>
      </w:r>
      <w:r w:rsidR="00376215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different browsers and operating systems.</w:t>
      </w:r>
      <w:r w:rsidR="00376215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In simple words, it is used to distribute your test execution on multiple platforms and environments</w:t>
      </w:r>
      <w:r w:rsidR="00376215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concurrently.</w:t>
      </w:r>
    </w:p>
    <w:p w14:paraId="00EDD5D5" w14:textId="77777777" w:rsidR="00376215" w:rsidRPr="0035788C" w:rsidRDefault="00376215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AA3EB14" w14:textId="51A92DCC" w:rsidR="0035788C" w:rsidRPr="00376215" w:rsidRDefault="0035788C" w:rsidP="003762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76215">
        <w:rPr>
          <w:rFonts w:cs="Calibri"/>
          <w:b/>
          <w:color w:val="1A1A1A"/>
        </w:rPr>
        <w:t>When do you use Selenium Grid?</w:t>
      </w:r>
    </w:p>
    <w:p w14:paraId="54DA317B" w14:textId="77777777" w:rsidR="00376215" w:rsidRP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6C96B38" w14:textId="7F56C65D" w:rsid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elenium Grid can be used to execute same or different test scripts on multiple platforms and browsers</w:t>
      </w:r>
      <w:r w:rsidR="00376215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concurrently </w:t>
      </w:r>
      <w:proofErr w:type="gramStart"/>
      <w:r w:rsidRPr="0035788C">
        <w:rPr>
          <w:rFonts w:cs="Calibri"/>
          <w:color w:val="1A1A1A"/>
        </w:rPr>
        <w:t>so as to</w:t>
      </w:r>
      <w:proofErr w:type="gramEnd"/>
      <w:r w:rsidRPr="0035788C">
        <w:rPr>
          <w:rFonts w:cs="Calibri"/>
          <w:color w:val="1A1A1A"/>
        </w:rPr>
        <w:t xml:space="preserve"> achieve distributed test execution</w:t>
      </w:r>
    </w:p>
    <w:p w14:paraId="3F04DCCA" w14:textId="77777777" w:rsidR="00376215" w:rsidRPr="0035788C" w:rsidRDefault="00376215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28234B91" w14:textId="6BBBA030" w:rsidR="0035788C" w:rsidRPr="00376215" w:rsidRDefault="0035788C" w:rsidP="003762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76215">
        <w:rPr>
          <w:rFonts w:cs="Calibri"/>
          <w:b/>
          <w:color w:val="1A1A1A"/>
        </w:rPr>
        <w:t>What are the advantages of Selenium Grid?</w:t>
      </w:r>
    </w:p>
    <w:p w14:paraId="14E9E324" w14:textId="77777777" w:rsidR="00376215" w:rsidRP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D16B5D7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t allows running test cases in parallel thereby saving test execution time.</w:t>
      </w:r>
    </w:p>
    <w:p w14:paraId="1B4AF3D7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t allows multi-browser testing</w:t>
      </w:r>
    </w:p>
    <w:p w14:paraId="257946F7" w14:textId="3125414F" w:rsid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t allows us to execute test cases on multi-platform</w:t>
      </w:r>
    </w:p>
    <w:p w14:paraId="7D4744B1" w14:textId="77777777" w:rsidR="00376215" w:rsidRPr="0035788C" w:rsidRDefault="00376215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38A42CA0" w14:textId="58B6975E" w:rsidR="0035788C" w:rsidRPr="00376215" w:rsidRDefault="0035788C" w:rsidP="003762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76215">
        <w:rPr>
          <w:rFonts w:cs="Calibri"/>
          <w:b/>
          <w:color w:val="1A1A1A"/>
        </w:rPr>
        <w:t>What is a hub in Selenium Grid?</w:t>
      </w:r>
    </w:p>
    <w:p w14:paraId="0E908121" w14:textId="77777777" w:rsidR="00376215" w:rsidRP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D50C720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 hub is a server or a central point that controls the test executions on different machines.</w:t>
      </w:r>
    </w:p>
    <w:p w14:paraId="04B8C65C" w14:textId="77777777" w:rsid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EF3D7A9" w14:textId="2BFC2F8C" w:rsidR="0035788C" w:rsidRPr="00376215" w:rsidRDefault="0035788C" w:rsidP="003762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76215">
        <w:rPr>
          <w:rFonts w:cs="Calibri"/>
          <w:b/>
          <w:color w:val="1A1A1A"/>
        </w:rPr>
        <w:t>What is a node in Selenium Grid?</w:t>
      </w:r>
    </w:p>
    <w:p w14:paraId="7F3D3A6C" w14:textId="77777777" w:rsidR="00376215" w:rsidRP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BA561B6" w14:textId="3F9E6940" w:rsid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Node is the machine which is attached to the hub. There can be multiple nodes in Selenium Grid.</w:t>
      </w:r>
    </w:p>
    <w:p w14:paraId="3B388E13" w14:textId="69AB52DE" w:rsidR="00376215" w:rsidRDefault="00376215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6C9700FD" w14:textId="780DCACA" w:rsidR="00B149D2" w:rsidRDefault="00B149D2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4429A257" w14:textId="0C45C04C" w:rsidR="00B149D2" w:rsidRDefault="00B149D2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6AEECB2B" w14:textId="77777777" w:rsidR="00B149D2" w:rsidRPr="0035788C" w:rsidRDefault="00B149D2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32A24B93" w14:textId="1B999C5B" w:rsidR="0035788C" w:rsidRPr="00376215" w:rsidRDefault="0035788C" w:rsidP="0037621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76215">
        <w:rPr>
          <w:rFonts w:cs="Calibri"/>
          <w:b/>
          <w:color w:val="1A1A1A"/>
        </w:rPr>
        <w:lastRenderedPageBreak/>
        <w:t>What are the types of WebDriver APIs available in Selenium?</w:t>
      </w:r>
    </w:p>
    <w:p w14:paraId="72CC1DA1" w14:textId="77777777" w:rsidR="00376215" w:rsidRPr="00376215" w:rsidRDefault="00376215" w:rsidP="00376215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73A12AF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Firefox Driver</w:t>
      </w:r>
    </w:p>
    <w:p w14:paraId="29EB739B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Gecko Driver</w:t>
      </w:r>
    </w:p>
    <w:p w14:paraId="48BEC558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InternetExplorer</w:t>
      </w:r>
      <w:proofErr w:type="spellEnd"/>
      <w:r w:rsidRPr="0035788C">
        <w:rPr>
          <w:rFonts w:cs="Calibri"/>
          <w:color w:val="1A1A1A"/>
        </w:rPr>
        <w:t xml:space="preserve"> Driver</w:t>
      </w:r>
    </w:p>
    <w:p w14:paraId="59A5981C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Chrome Driver</w:t>
      </w:r>
    </w:p>
    <w:p w14:paraId="40C94D87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HTMLUNIT Driver</w:t>
      </w:r>
    </w:p>
    <w:p w14:paraId="05B00857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Opera Driver</w:t>
      </w:r>
    </w:p>
    <w:p w14:paraId="4D3CB258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Safari Driver</w:t>
      </w:r>
    </w:p>
    <w:p w14:paraId="2C92B169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Android Driver</w:t>
      </w:r>
    </w:p>
    <w:p w14:paraId="12ACE203" w14:textId="77777777" w:rsidR="0035788C" w:rsidRP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iPhone Driver</w:t>
      </w:r>
    </w:p>
    <w:p w14:paraId="0D6750E7" w14:textId="4BCBF81C" w:rsidR="0035788C" w:rsidRDefault="0035788C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EventFiringWebDriver</w:t>
      </w:r>
      <w:proofErr w:type="spellEnd"/>
    </w:p>
    <w:p w14:paraId="6AFA17B8" w14:textId="77777777" w:rsidR="00640FAB" w:rsidRPr="0035788C" w:rsidRDefault="00640FAB" w:rsidP="00376215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4F977027" w14:textId="0ECDA626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ich WebDriver implementation claims to be the fastest?</w:t>
      </w:r>
    </w:p>
    <w:p w14:paraId="48F2344F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62212A3" w14:textId="1629F11B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he fastest implementation of WebDriver is the </w:t>
      </w:r>
      <w:proofErr w:type="spellStart"/>
      <w:r w:rsidRPr="0035788C">
        <w:rPr>
          <w:rFonts w:cs="Calibri"/>
          <w:color w:val="1A1A1A"/>
        </w:rPr>
        <w:t>HTMLUnitDriver</w:t>
      </w:r>
      <w:proofErr w:type="spellEnd"/>
      <w:r w:rsidRPr="0035788C">
        <w:rPr>
          <w:rFonts w:cs="Calibri"/>
          <w:color w:val="1A1A1A"/>
        </w:rPr>
        <w:t xml:space="preserve">. It is because the </w:t>
      </w:r>
      <w:proofErr w:type="spellStart"/>
      <w:r w:rsidRPr="0035788C">
        <w:rPr>
          <w:rFonts w:cs="Calibri"/>
          <w:color w:val="1A1A1A"/>
        </w:rPr>
        <w:t>HTMLUnitDriver</w:t>
      </w:r>
      <w:proofErr w:type="spellEnd"/>
      <w:r w:rsidRPr="0035788C">
        <w:rPr>
          <w:rFonts w:cs="Calibri"/>
          <w:color w:val="1A1A1A"/>
        </w:rPr>
        <w:t xml:space="preserve"> does not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execute tests in the browser.</w:t>
      </w:r>
    </w:p>
    <w:p w14:paraId="62136742" w14:textId="77777777" w:rsidR="00640FAB" w:rsidRPr="0035788C" w:rsidRDefault="00640FA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431C2AB" w14:textId="43A28A06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 xml:space="preserve">What are the Programming Languages supported by Selenium </w:t>
      </w:r>
      <w:proofErr w:type="spellStart"/>
      <w:r w:rsidRPr="00640FAB">
        <w:rPr>
          <w:rFonts w:cs="Calibri"/>
          <w:b/>
          <w:color w:val="1A1A1A"/>
        </w:rPr>
        <w:t>WebDiver</w:t>
      </w:r>
      <w:proofErr w:type="spellEnd"/>
      <w:r w:rsidRPr="00640FAB">
        <w:rPr>
          <w:rFonts w:cs="Calibri"/>
          <w:b/>
          <w:color w:val="1A1A1A"/>
        </w:rPr>
        <w:t>?</w:t>
      </w:r>
    </w:p>
    <w:p w14:paraId="00C93FD5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405F096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Java</w:t>
      </w:r>
    </w:p>
    <w:p w14:paraId="22EB9BDC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C#</w:t>
      </w:r>
    </w:p>
    <w:p w14:paraId="43C71A04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Python</w:t>
      </w:r>
    </w:p>
    <w:p w14:paraId="483DF627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Ruby</w:t>
      </w:r>
    </w:p>
    <w:p w14:paraId="0C1902D3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Perl</w:t>
      </w:r>
    </w:p>
    <w:p w14:paraId="368E0529" w14:textId="391814B1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PHP</w:t>
      </w:r>
    </w:p>
    <w:p w14:paraId="6BDEAAA8" w14:textId="77777777" w:rsidR="00640FAB" w:rsidRPr="0035788C" w:rsidRDefault="00640FAB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0168CBB1" w14:textId="7A60B1D0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are the Operating Systems supported by Selenium WebDriver?</w:t>
      </w:r>
    </w:p>
    <w:p w14:paraId="0B9BFDB5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C5AF7F4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Windows</w:t>
      </w:r>
    </w:p>
    <w:p w14:paraId="38E71D64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Linux</w:t>
      </w:r>
    </w:p>
    <w:p w14:paraId="155F4AD4" w14:textId="2FB9A151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Apple</w:t>
      </w:r>
    </w:p>
    <w:p w14:paraId="7F6E62E2" w14:textId="77777777" w:rsidR="00640FAB" w:rsidRPr="0035788C" w:rsidRDefault="00640FAB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03C6595F" w14:textId="13EABF69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are the Open-source Frameworks supported by Selenium WebDriver?</w:t>
      </w:r>
    </w:p>
    <w:p w14:paraId="1AC1B288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B5F4762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JUnit</w:t>
      </w:r>
    </w:p>
    <w:p w14:paraId="41426B72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TestNG</w:t>
      </w:r>
    </w:p>
    <w:p w14:paraId="2C20BD2C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CUCUMBER</w:t>
      </w:r>
    </w:p>
    <w:p w14:paraId="7F0602C5" w14:textId="65FE806E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JBHEAVE</w:t>
      </w:r>
    </w:p>
    <w:p w14:paraId="6F91F950" w14:textId="77777777" w:rsidR="00640FAB" w:rsidRPr="0035788C" w:rsidRDefault="00640FAB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24A52BD7" w14:textId="625210B7" w:rsidR="0035788C" w:rsidRPr="000B6FCA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B6FCA">
        <w:rPr>
          <w:rFonts w:cs="Calibri"/>
          <w:b/>
          <w:color w:val="1A1A1A"/>
        </w:rPr>
        <w:t>What are the Locators available in Selenium?</w:t>
      </w:r>
    </w:p>
    <w:p w14:paraId="4D80D401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F8F9CB6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Different types of locators are:</w:t>
      </w:r>
    </w:p>
    <w:p w14:paraId="737BE880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1 ID –</w:t>
      </w:r>
    </w:p>
    <w:p w14:paraId="73937666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2 </w:t>
      </w:r>
      <w:proofErr w:type="spellStart"/>
      <w:r w:rsidRPr="0035788C">
        <w:rPr>
          <w:rFonts w:cs="Calibri"/>
          <w:color w:val="1A1A1A"/>
        </w:rPr>
        <w:t>ClassName</w:t>
      </w:r>
      <w:proofErr w:type="spellEnd"/>
      <w:r w:rsidRPr="0035788C">
        <w:rPr>
          <w:rFonts w:cs="Calibri"/>
          <w:color w:val="1A1A1A"/>
        </w:rPr>
        <w:t xml:space="preserve"> –</w:t>
      </w:r>
    </w:p>
    <w:p w14:paraId="7B3229A7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3 Name –</w:t>
      </w:r>
    </w:p>
    <w:p w14:paraId="4E74DC96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4 </w:t>
      </w:r>
      <w:proofErr w:type="spellStart"/>
      <w:r w:rsidRPr="0035788C">
        <w:rPr>
          <w:rFonts w:cs="Calibri"/>
          <w:color w:val="1A1A1A"/>
        </w:rPr>
        <w:t>TagName</w:t>
      </w:r>
      <w:proofErr w:type="spellEnd"/>
      <w:r w:rsidRPr="0035788C">
        <w:rPr>
          <w:rFonts w:cs="Calibri"/>
          <w:color w:val="1A1A1A"/>
        </w:rPr>
        <w:t xml:space="preserve"> –</w:t>
      </w:r>
    </w:p>
    <w:p w14:paraId="743F3623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5 </w:t>
      </w:r>
      <w:proofErr w:type="spellStart"/>
      <w:r w:rsidRPr="0035788C">
        <w:rPr>
          <w:rFonts w:cs="Calibri"/>
          <w:color w:val="1A1A1A"/>
        </w:rPr>
        <w:t>LinkText</w:t>
      </w:r>
      <w:proofErr w:type="spellEnd"/>
      <w:r w:rsidRPr="0035788C">
        <w:rPr>
          <w:rFonts w:cs="Calibri"/>
          <w:color w:val="1A1A1A"/>
        </w:rPr>
        <w:t xml:space="preserve"> –</w:t>
      </w:r>
    </w:p>
    <w:p w14:paraId="380CE024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lastRenderedPageBreak/>
        <w:t xml:space="preserve">6 </w:t>
      </w:r>
      <w:proofErr w:type="spellStart"/>
      <w:r w:rsidRPr="0035788C">
        <w:rPr>
          <w:rFonts w:cs="Calibri"/>
          <w:color w:val="1A1A1A"/>
        </w:rPr>
        <w:t>PartialLinkText</w:t>
      </w:r>
      <w:proofErr w:type="spellEnd"/>
      <w:r w:rsidRPr="0035788C">
        <w:rPr>
          <w:rFonts w:cs="Calibri"/>
          <w:color w:val="1A1A1A"/>
        </w:rPr>
        <w:t xml:space="preserve"> –</w:t>
      </w:r>
    </w:p>
    <w:p w14:paraId="60FF8FA1" w14:textId="77777777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7 XPath –</w:t>
      </w:r>
    </w:p>
    <w:p w14:paraId="4736096D" w14:textId="6F0846DF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8 CSS Selector –</w:t>
      </w:r>
    </w:p>
    <w:p w14:paraId="2B93D71E" w14:textId="77777777" w:rsidR="00640FAB" w:rsidRPr="0035788C" w:rsidRDefault="00640FAB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7F1470B0" w14:textId="600615E3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is a XPath?</w:t>
      </w:r>
    </w:p>
    <w:p w14:paraId="479FFEFD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CA9FA47" w14:textId="69077486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XPath is used to locate the elements. Using XPath, we could navigate through elements and attributes in an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XML document to locate web elements such as textbox, button, checkbox, Image etc., in a web page.</w:t>
      </w:r>
    </w:p>
    <w:p w14:paraId="5E0E21A7" w14:textId="77777777" w:rsidR="00640FAB" w:rsidRPr="0035788C" w:rsidRDefault="00640FA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FF357A6" w14:textId="44C1C928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is the difference between “/” and “//”</w:t>
      </w:r>
    </w:p>
    <w:p w14:paraId="0057D638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57C8484" w14:textId="0FAF5356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ingle Slash “/” – Single slash is used to create XPath with absolute path i.e. the XPath would be created to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start selection from the document node/start node.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Double Slash “//” – Double slash is used to create XPath with relative path i.e. the XPath would be created to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start selection from anywhere within the document.</w:t>
      </w:r>
    </w:p>
    <w:p w14:paraId="541CCDFA" w14:textId="77777777" w:rsidR="00640FAB" w:rsidRPr="0035788C" w:rsidRDefault="00640FA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4F47CD7" w14:textId="394CAC58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is the difference between Absolute Path and Relative Path?</w:t>
      </w:r>
    </w:p>
    <w:p w14:paraId="366E1C9E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4524AAB" w14:textId="51BABAA4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bsolute XPath starts from the root node and ends with desired descendant element’s node. It starts with top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HTML node and ends with input node. It starts with a single forward </w:t>
      </w:r>
      <w:proofErr w:type="gramStart"/>
      <w:r w:rsidRPr="0035788C">
        <w:rPr>
          <w:rFonts w:cs="Calibri"/>
          <w:color w:val="1A1A1A"/>
        </w:rPr>
        <w:t>slash(</w:t>
      </w:r>
      <w:proofErr w:type="gramEnd"/>
      <w:r w:rsidRPr="0035788C">
        <w:rPr>
          <w:rFonts w:cs="Calibri"/>
          <w:color w:val="1A1A1A"/>
        </w:rPr>
        <w:t>/) as shown below.</w:t>
      </w:r>
    </w:p>
    <w:p w14:paraId="6C84078E" w14:textId="77777777" w:rsidR="00640FAB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000000"/>
        </w:rPr>
        <w:t>/html/body/div[3]/div[1]/form/table/</w:t>
      </w:r>
      <w:proofErr w:type="spellStart"/>
      <w:r w:rsidRPr="0035788C">
        <w:rPr>
          <w:rFonts w:cs="Calibri"/>
          <w:color w:val="000000"/>
        </w:rPr>
        <w:t>tbody</w:t>
      </w:r>
      <w:proofErr w:type="spellEnd"/>
      <w:r w:rsidRPr="0035788C">
        <w:rPr>
          <w:rFonts w:cs="Calibri"/>
          <w:color w:val="000000"/>
        </w:rPr>
        <w:t>/</w:t>
      </w:r>
      <w:proofErr w:type="spellStart"/>
      <w:proofErr w:type="gramStart"/>
      <w:r w:rsidRPr="0035788C">
        <w:rPr>
          <w:rFonts w:cs="Calibri"/>
          <w:color w:val="000000"/>
        </w:rPr>
        <w:t>tr</w:t>
      </w:r>
      <w:proofErr w:type="spellEnd"/>
      <w:r w:rsidRPr="0035788C">
        <w:rPr>
          <w:rFonts w:cs="Calibri"/>
          <w:color w:val="000000"/>
        </w:rPr>
        <w:t>[</w:t>
      </w:r>
      <w:proofErr w:type="gramEnd"/>
      <w:r w:rsidRPr="0035788C">
        <w:rPr>
          <w:rFonts w:cs="Calibri"/>
          <w:color w:val="000000"/>
        </w:rPr>
        <w:t>1]/td/input</w:t>
      </w:r>
      <w:r w:rsidR="00640FAB">
        <w:rPr>
          <w:rFonts w:cs="Calibri"/>
          <w:color w:val="000000"/>
        </w:rPr>
        <w:t xml:space="preserve"> </w:t>
      </w:r>
      <w:r w:rsidRPr="0035788C">
        <w:rPr>
          <w:rFonts w:cs="Calibri"/>
          <w:color w:val="1A1A1A"/>
        </w:rPr>
        <w:t>Relative XPath starts from any node in between the HTML page to the current element’s node(last node of the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element). It starts with a single forward </w:t>
      </w:r>
      <w:proofErr w:type="gramStart"/>
      <w:r w:rsidRPr="0035788C">
        <w:rPr>
          <w:rFonts w:cs="Calibri"/>
          <w:color w:val="1A1A1A"/>
        </w:rPr>
        <w:t>slash(</w:t>
      </w:r>
      <w:proofErr w:type="gramEnd"/>
      <w:r w:rsidRPr="0035788C">
        <w:rPr>
          <w:rFonts w:cs="Calibri"/>
          <w:color w:val="1A1A1A"/>
        </w:rPr>
        <w:t>//) as shown below.</w:t>
      </w:r>
    </w:p>
    <w:p w14:paraId="2C2A0FAD" w14:textId="2022B21F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input[@id='email']</w:t>
      </w:r>
    </w:p>
    <w:p w14:paraId="6E181983" w14:textId="77777777" w:rsidR="00640FAB" w:rsidRPr="0035788C" w:rsidRDefault="00640FA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64A83C9B" w14:textId="4734EEAC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is the difference between Assert and Verify in Selenium?</w:t>
      </w:r>
    </w:p>
    <w:p w14:paraId="3054FB2E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78AE9CC" w14:textId="6DA9295C" w:rsidR="0035788C" w:rsidRP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ssert: In simple words, if the assert condition is true then the program control will execute the next test step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but if the condition is false, the execution will </w:t>
      </w:r>
      <w:proofErr w:type="gramStart"/>
      <w:r w:rsidRPr="0035788C">
        <w:rPr>
          <w:rFonts w:cs="Calibri"/>
          <w:color w:val="1A1A1A"/>
        </w:rPr>
        <w:t>stop</w:t>
      </w:r>
      <w:proofErr w:type="gramEnd"/>
      <w:r w:rsidRPr="0035788C">
        <w:rPr>
          <w:rFonts w:cs="Calibri"/>
          <w:color w:val="1A1A1A"/>
        </w:rPr>
        <w:t xml:space="preserve"> and further test step will not be executed.</w:t>
      </w:r>
    </w:p>
    <w:p w14:paraId="04AACE4C" w14:textId="76537FE6" w:rsidR="0035788C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Verify: In simple words, there won’t be any halt in the test execution even though the verify condition is </w:t>
      </w:r>
      <w:proofErr w:type="spellStart"/>
      <w:r w:rsidRPr="0035788C">
        <w:rPr>
          <w:rFonts w:cs="Calibri"/>
          <w:color w:val="1A1A1A"/>
        </w:rPr>
        <w:t>trueor</w:t>
      </w:r>
      <w:proofErr w:type="spellEnd"/>
      <w:r w:rsidRPr="0035788C">
        <w:rPr>
          <w:rFonts w:cs="Calibri"/>
          <w:color w:val="1A1A1A"/>
        </w:rPr>
        <w:t xml:space="preserve"> false.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For detailed post check the below link.</w:t>
      </w:r>
    </w:p>
    <w:p w14:paraId="7C5E8660" w14:textId="77777777" w:rsidR="00640FAB" w:rsidRPr="0035788C" w:rsidRDefault="00640FA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7B8F075" w14:textId="4007E400" w:rsidR="0035788C" w:rsidRPr="00640FAB" w:rsidRDefault="0035788C" w:rsidP="00640FA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40FAB">
        <w:rPr>
          <w:rFonts w:cs="Calibri"/>
          <w:b/>
          <w:color w:val="1A1A1A"/>
        </w:rPr>
        <w:t>What are Soft Assert and Hard Assert in Selenium?</w:t>
      </w:r>
    </w:p>
    <w:p w14:paraId="6A4DA6E1" w14:textId="77777777" w:rsidR="00640FAB" w:rsidRPr="00640FAB" w:rsidRDefault="00640FAB" w:rsidP="00640FA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F7B42B3" w14:textId="3DE3EDC0" w:rsidR="00640FAB" w:rsidRDefault="0035788C" w:rsidP="00640FAB">
      <w:pPr>
        <w:autoSpaceDE w:val="0"/>
        <w:autoSpaceDN w:val="0"/>
        <w:adjustRightInd w:val="0"/>
        <w:spacing w:after="0" w:line="240" w:lineRule="auto"/>
        <w:ind w:left="720"/>
        <w:rPr>
          <w:rFonts w:cs="Calibri-Italic"/>
          <w:i/>
          <w:iCs/>
          <w:color w:val="1A1A1A"/>
        </w:rPr>
      </w:pPr>
      <w:r w:rsidRPr="0035788C">
        <w:rPr>
          <w:rFonts w:cs="Calibri"/>
          <w:color w:val="1A1A1A"/>
        </w:rPr>
        <w:t xml:space="preserve">Soft Assert: Soft Assert collects errors during </w:t>
      </w:r>
      <w:r w:rsidRPr="0035788C">
        <w:rPr>
          <w:rFonts w:cs="Calibri-Italic"/>
          <w:i/>
          <w:iCs/>
          <w:color w:val="1A1A1A"/>
        </w:rPr>
        <w:t xml:space="preserve">@Test </w:t>
      </w:r>
      <w:r w:rsidRPr="0035788C">
        <w:rPr>
          <w:rFonts w:cs="Calibri"/>
          <w:color w:val="1A1A1A"/>
        </w:rPr>
        <w:t>Soft Assert does not throw an exception when an assert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fails and would continue with the next step after the assert statement</w:t>
      </w:r>
      <w:r w:rsidR="00640FA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Hard Assert: Hard Assert throws an </w:t>
      </w:r>
      <w:proofErr w:type="spellStart"/>
      <w:r w:rsidRPr="0035788C">
        <w:rPr>
          <w:rFonts w:cs="Calibri"/>
          <w:color w:val="1A1A1A"/>
        </w:rPr>
        <w:t>AssertException</w:t>
      </w:r>
      <w:proofErr w:type="spellEnd"/>
      <w:r w:rsidRPr="0035788C">
        <w:rPr>
          <w:rFonts w:cs="Calibri"/>
          <w:color w:val="1A1A1A"/>
        </w:rPr>
        <w:t xml:space="preserve"> immediately when an assert statement </w:t>
      </w:r>
      <w:proofErr w:type="gramStart"/>
      <w:r w:rsidRPr="0035788C">
        <w:rPr>
          <w:rFonts w:cs="Calibri"/>
          <w:color w:val="1A1A1A"/>
        </w:rPr>
        <w:t>fails</w:t>
      </w:r>
      <w:proofErr w:type="gramEnd"/>
      <w:r w:rsidRPr="0035788C">
        <w:rPr>
          <w:rFonts w:cs="Calibri"/>
          <w:color w:val="1A1A1A"/>
        </w:rPr>
        <w:t xml:space="preserve"> and test suite</w:t>
      </w:r>
      <w:r w:rsidR="002C21ED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continues with next </w:t>
      </w:r>
      <w:r w:rsidRPr="0035788C">
        <w:rPr>
          <w:rFonts w:cs="Calibri-Italic"/>
          <w:i/>
          <w:iCs/>
          <w:color w:val="1A1A1A"/>
        </w:rPr>
        <w:t>@Test</w:t>
      </w:r>
      <w:r w:rsidR="00640FAB">
        <w:rPr>
          <w:rFonts w:cs="Calibri-Italic"/>
          <w:i/>
          <w:iCs/>
          <w:color w:val="1A1A1A"/>
        </w:rPr>
        <w:t xml:space="preserve"> </w:t>
      </w:r>
    </w:p>
    <w:p w14:paraId="37B09E8F" w14:textId="77777777" w:rsidR="00640FAB" w:rsidRDefault="00640FA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32630F1" w14:textId="4FD2A8DF" w:rsidR="0035788C" w:rsidRPr="002C21ED" w:rsidRDefault="0035788C" w:rsidP="002C21E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2C21ED">
        <w:rPr>
          <w:rFonts w:cs="Calibri"/>
          <w:b/>
          <w:color w:val="1A1A1A"/>
        </w:rPr>
        <w:t>What are the verification points available in Selenium?</w:t>
      </w:r>
    </w:p>
    <w:p w14:paraId="559853C6" w14:textId="77777777" w:rsidR="002C21ED" w:rsidRPr="002C21ED" w:rsidRDefault="002C21ED" w:rsidP="00C9564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B3076C0" w14:textId="77777777" w:rsidR="0035788C" w:rsidRPr="0035788C" w:rsidRDefault="0035788C" w:rsidP="000E50EF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In Selenium IDE, we use </w:t>
      </w:r>
      <w:proofErr w:type="spellStart"/>
      <w:r w:rsidRPr="0035788C">
        <w:rPr>
          <w:rFonts w:cs="Calibri"/>
          <w:color w:val="1A1A1A"/>
        </w:rPr>
        <w:t>Selenese</w:t>
      </w:r>
      <w:proofErr w:type="spellEnd"/>
      <w:r w:rsidRPr="0035788C">
        <w:rPr>
          <w:rFonts w:cs="Calibri"/>
          <w:color w:val="1A1A1A"/>
        </w:rPr>
        <w:t xml:space="preserve"> Verify and Assert Commands as Verification points</w:t>
      </w:r>
    </w:p>
    <w:p w14:paraId="6581842F" w14:textId="3FE885A4" w:rsidR="0035788C" w:rsidRDefault="0035788C" w:rsidP="000E50EF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n Selenium WebDriver, there is no built-in features for verification points. It totally depends on our coding</w:t>
      </w:r>
      <w:r w:rsidR="000E50EF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style. some of the Verification points are</w:t>
      </w:r>
      <w:r w:rsidR="000E50EF">
        <w:rPr>
          <w:rFonts w:cs="Calibri"/>
          <w:color w:val="1A1A1A"/>
        </w:rPr>
        <w:t xml:space="preserve"> </w:t>
      </w:r>
      <w:proofErr w:type="gramStart"/>
      <w:r w:rsidRPr="0035788C">
        <w:rPr>
          <w:rFonts w:cs="Calibri"/>
          <w:color w:val="1A1A1A"/>
        </w:rPr>
        <w:t>To</w:t>
      </w:r>
      <w:proofErr w:type="gramEnd"/>
      <w:r w:rsidRPr="0035788C">
        <w:rPr>
          <w:rFonts w:cs="Calibri"/>
          <w:color w:val="1A1A1A"/>
        </w:rPr>
        <w:t xml:space="preserve"> check for page title</w:t>
      </w:r>
      <w:r w:rsidR="000E50EF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To check for certain text</w:t>
      </w:r>
      <w:r w:rsidR="00672190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To check for certain element (text box, button, drop down, etc.)</w:t>
      </w:r>
    </w:p>
    <w:p w14:paraId="6FFE9679" w14:textId="77777777" w:rsidR="000E50EF" w:rsidRPr="0035788C" w:rsidRDefault="000E50EF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4B8E115" w14:textId="590D31F6" w:rsidR="0035788C" w:rsidRPr="00672190" w:rsidRDefault="0035788C" w:rsidP="0067219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72190">
        <w:rPr>
          <w:rFonts w:cs="Calibri"/>
          <w:b/>
          <w:color w:val="1A1A1A"/>
        </w:rPr>
        <w:t>How to launch a browser using Selenium WebDriver?</w:t>
      </w:r>
    </w:p>
    <w:p w14:paraId="186E4301" w14:textId="77777777" w:rsidR="00672190" w:rsidRPr="00672190" w:rsidRDefault="00672190" w:rsidP="0067219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39FAC96" w14:textId="77777777" w:rsidR="0035788C" w:rsidRPr="0035788C" w:rsidRDefault="0035788C" w:rsidP="00672190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bDriver is an Interface. We create Object of a WebDriver Interface.</w:t>
      </w:r>
    </w:p>
    <w:p w14:paraId="0FACB4B0" w14:textId="77777777" w:rsidR="0035788C" w:rsidRPr="0035788C" w:rsidRDefault="0035788C" w:rsidP="0038054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&lt;2.53 – no </w:t>
      </w:r>
      <w:proofErr w:type="spellStart"/>
      <w:r w:rsidRPr="0035788C">
        <w:rPr>
          <w:rFonts w:cs="Calibri"/>
          <w:color w:val="1A1A1A"/>
        </w:rPr>
        <w:t>geckodriver</w:t>
      </w:r>
      <w:proofErr w:type="spellEnd"/>
    </w:p>
    <w:p w14:paraId="6F9C6E45" w14:textId="71FC0B4E" w:rsidR="0035788C" w:rsidRDefault="0035788C" w:rsidP="0038054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3.x – </w:t>
      </w:r>
      <w:proofErr w:type="spellStart"/>
      <w:r w:rsidRPr="0035788C">
        <w:rPr>
          <w:rFonts w:cs="Calibri"/>
          <w:color w:val="1A1A1A"/>
        </w:rPr>
        <w:t>geckodriver</w:t>
      </w:r>
      <w:proofErr w:type="spellEnd"/>
      <w:r w:rsidRPr="0035788C">
        <w:rPr>
          <w:rFonts w:cs="Calibri"/>
          <w:color w:val="1A1A1A"/>
        </w:rPr>
        <w:t xml:space="preserve"> for FF</w:t>
      </w:r>
    </w:p>
    <w:p w14:paraId="6D4A959C" w14:textId="77777777" w:rsidR="00380542" w:rsidRPr="0035788C" w:rsidRDefault="00380542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F3F3EF5" w14:textId="77777777" w:rsidR="0035788C" w:rsidRPr="0035788C" w:rsidRDefault="0035788C" w:rsidP="00A8095D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launch Firefox Driver: WebDriver driver = new </w:t>
      </w:r>
      <w:proofErr w:type="spellStart"/>
      <w:proofErr w:type="gramStart"/>
      <w:r w:rsidRPr="0035788C">
        <w:rPr>
          <w:rFonts w:cs="Calibri"/>
          <w:color w:val="1A1A1A"/>
        </w:rPr>
        <w:t>FirefoxDriver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;</w:t>
      </w:r>
    </w:p>
    <w:p w14:paraId="185F1A71" w14:textId="77777777" w:rsidR="0035788C" w:rsidRPr="0035788C" w:rsidRDefault="0035788C" w:rsidP="00A8095D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launch Chrome Driver: WebDriver driver = new </w:t>
      </w:r>
      <w:proofErr w:type="spellStart"/>
      <w:proofErr w:type="gramStart"/>
      <w:r w:rsidRPr="0035788C">
        <w:rPr>
          <w:rFonts w:cs="Calibri"/>
          <w:color w:val="1A1A1A"/>
        </w:rPr>
        <w:t>ChromeDriver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;</w:t>
      </w:r>
    </w:p>
    <w:p w14:paraId="138627F0" w14:textId="77777777" w:rsidR="0035788C" w:rsidRPr="0035788C" w:rsidRDefault="0035788C" w:rsidP="00A8095D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launch Internet Explorer Driver: WebDriver driver = new </w:t>
      </w:r>
      <w:proofErr w:type="spellStart"/>
      <w:proofErr w:type="gramStart"/>
      <w:r w:rsidRPr="0035788C">
        <w:rPr>
          <w:rFonts w:cs="Calibri"/>
          <w:color w:val="1A1A1A"/>
        </w:rPr>
        <w:t>InternetExplorerDriver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;</w:t>
      </w:r>
    </w:p>
    <w:p w14:paraId="1CB6CF39" w14:textId="61C4D0AD" w:rsidR="0035788C" w:rsidRPr="00CC4700" w:rsidRDefault="0035788C" w:rsidP="00CC470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C4700">
        <w:rPr>
          <w:rFonts w:cs="Calibri"/>
          <w:b/>
          <w:color w:val="1A1A1A"/>
        </w:rPr>
        <w:t xml:space="preserve">Is the </w:t>
      </w:r>
      <w:proofErr w:type="spellStart"/>
      <w:r w:rsidRPr="00CC4700">
        <w:rPr>
          <w:rFonts w:cs="Calibri"/>
          <w:b/>
          <w:color w:val="1A1A1A"/>
        </w:rPr>
        <w:t>FirefoxDriver</w:t>
      </w:r>
      <w:proofErr w:type="spellEnd"/>
      <w:r w:rsidRPr="00CC4700">
        <w:rPr>
          <w:rFonts w:cs="Calibri"/>
          <w:b/>
          <w:color w:val="1A1A1A"/>
        </w:rPr>
        <w:t xml:space="preserve"> a Class or an Interface?</w:t>
      </w:r>
    </w:p>
    <w:p w14:paraId="04AC51A5" w14:textId="77777777" w:rsidR="00CC4700" w:rsidRPr="00CC4700" w:rsidRDefault="00CC4700" w:rsidP="00CC470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C38778E" w14:textId="5D7F346A" w:rsidR="0035788C" w:rsidRDefault="0035788C" w:rsidP="009D037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FirefoxDriver</w:t>
      </w:r>
      <w:proofErr w:type="spellEnd"/>
      <w:r w:rsidRPr="0035788C">
        <w:rPr>
          <w:rFonts w:cs="Calibri"/>
          <w:color w:val="1A1A1A"/>
        </w:rPr>
        <w:t xml:space="preserve"> is a Java class, and it implements the WebDriver interface.</w:t>
      </w:r>
    </w:p>
    <w:p w14:paraId="740ABB9E" w14:textId="77777777" w:rsidR="00CC4700" w:rsidRPr="0035788C" w:rsidRDefault="00CC4700" w:rsidP="00CC470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</w:p>
    <w:p w14:paraId="0D4F3EC2" w14:textId="6D8AAEE2" w:rsidR="0035788C" w:rsidRPr="00CC4700" w:rsidRDefault="0035788C" w:rsidP="00CC470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C4700">
        <w:rPr>
          <w:rFonts w:cs="Calibri"/>
          <w:b/>
          <w:color w:val="1A1A1A"/>
        </w:rPr>
        <w:t>What is the super interface of WebDriver?</w:t>
      </w:r>
    </w:p>
    <w:p w14:paraId="7613B81A" w14:textId="77777777" w:rsidR="00CC4700" w:rsidRPr="00CC4700" w:rsidRDefault="00CC4700" w:rsidP="00CC470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427467C" w14:textId="0A4BBF21" w:rsidR="0035788C" w:rsidRDefault="0035788C" w:rsidP="009D037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SearchContext</w:t>
      </w:r>
      <w:proofErr w:type="spellEnd"/>
      <w:r w:rsidRPr="0035788C">
        <w:rPr>
          <w:rFonts w:cs="Calibri"/>
          <w:color w:val="1A1A1A"/>
        </w:rPr>
        <w:t>.</w:t>
      </w:r>
    </w:p>
    <w:p w14:paraId="16F01761" w14:textId="77777777" w:rsidR="00CC4700" w:rsidRPr="0035788C" w:rsidRDefault="00CC4700" w:rsidP="00CC470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</w:p>
    <w:p w14:paraId="61C7CAC0" w14:textId="6DE1B646" w:rsidR="0035788C" w:rsidRPr="00CC4700" w:rsidRDefault="0035788C" w:rsidP="00CC470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C4700">
        <w:rPr>
          <w:rFonts w:cs="Calibri"/>
          <w:b/>
          <w:color w:val="1A1A1A"/>
        </w:rPr>
        <w:t xml:space="preserve">Explain the line of code </w:t>
      </w:r>
      <w:proofErr w:type="spellStart"/>
      <w:r w:rsidRPr="00CC4700">
        <w:rPr>
          <w:rFonts w:cs="Calibri"/>
          <w:b/>
          <w:color w:val="1A1A1A"/>
        </w:rPr>
        <w:t>Webdriver</w:t>
      </w:r>
      <w:proofErr w:type="spellEnd"/>
      <w:r w:rsidRPr="00CC4700">
        <w:rPr>
          <w:rFonts w:cs="Calibri"/>
          <w:b/>
          <w:color w:val="1A1A1A"/>
        </w:rPr>
        <w:t xml:space="preserve"> driver = new </w:t>
      </w:r>
      <w:proofErr w:type="spellStart"/>
      <w:proofErr w:type="gramStart"/>
      <w:r w:rsidRPr="00CC4700">
        <w:rPr>
          <w:rFonts w:cs="Calibri"/>
          <w:b/>
          <w:color w:val="1A1A1A"/>
        </w:rPr>
        <w:t>FirefoxDriver</w:t>
      </w:r>
      <w:proofErr w:type="spellEnd"/>
      <w:r w:rsidRPr="00CC4700">
        <w:rPr>
          <w:rFonts w:cs="Calibri"/>
          <w:b/>
          <w:color w:val="1A1A1A"/>
        </w:rPr>
        <w:t>(</w:t>
      </w:r>
      <w:proofErr w:type="gramEnd"/>
      <w:r w:rsidRPr="00CC4700">
        <w:rPr>
          <w:rFonts w:cs="Calibri"/>
          <w:b/>
          <w:color w:val="1A1A1A"/>
        </w:rPr>
        <w:t>); ?</w:t>
      </w:r>
    </w:p>
    <w:p w14:paraId="6B105D8C" w14:textId="77777777" w:rsidR="00CC4700" w:rsidRPr="00CC4700" w:rsidRDefault="00CC4700" w:rsidP="00CC470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7A17891" w14:textId="703A12CF" w:rsidR="0035788C" w:rsidRDefault="0035788C" w:rsidP="009D037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‘</w:t>
      </w:r>
      <w:proofErr w:type="gramStart"/>
      <w:r w:rsidRPr="0035788C">
        <w:rPr>
          <w:rFonts w:cs="Calibri"/>
          <w:color w:val="1A1A1A"/>
        </w:rPr>
        <w:t>WebDriver‘ is</w:t>
      </w:r>
      <w:proofErr w:type="gramEnd"/>
      <w:r w:rsidRPr="0035788C">
        <w:rPr>
          <w:rFonts w:cs="Calibri"/>
          <w:color w:val="1A1A1A"/>
        </w:rPr>
        <w:t xml:space="preserve"> an interface and we are creating an object reference of type WebDriver instantiating an object</w:t>
      </w:r>
      <w:r w:rsidR="00CC4700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of </w:t>
      </w:r>
      <w:proofErr w:type="spellStart"/>
      <w:r w:rsidRPr="0035788C">
        <w:rPr>
          <w:rFonts w:cs="Calibri"/>
          <w:color w:val="1A1A1A"/>
        </w:rPr>
        <w:t>FirefoxDriver</w:t>
      </w:r>
      <w:proofErr w:type="spellEnd"/>
      <w:r w:rsidRPr="0035788C">
        <w:rPr>
          <w:rFonts w:cs="Calibri"/>
          <w:color w:val="1A1A1A"/>
        </w:rPr>
        <w:t xml:space="preserve"> class.</w:t>
      </w:r>
    </w:p>
    <w:p w14:paraId="7EF06FB4" w14:textId="77777777" w:rsidR="00CC4700" w:rsidRPr="0035788C" w:rsidRDefault="00CC4700" w:rsidP="00CC4700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1A1A1A"/>
        </w:rPr>
      </w:pPr>
    </w:p>
    <w:p w14:paraId="789B12F6" w14:textId="2C8FF490" w:rsidR="0035788C" w:rsidRPr="009D0371" w:rsidRDefault="0035788C" w:rsidP="00CC470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9D0371">
        <w:rPr>
          <w:rFonts w:cs="Calibri"/>
          <w:b/>
          <w:color w:val="1A1A1A"/>
        </w:rPr>
        <w:t>We do create a reference variable ‘driver’ of type WebDriver</w:t>
      </w:r>
      <w:r w:rsidR="009D0371">
        <w:rPr>
          <w:rFonts w:cs="Calibri"/>
          <w:b/>
          <w:color w:val="1A1A1A"/>
        </w:rPr>
        <w:t>?</w:t>
      </w:r>
    </w:p>
    <w:p w14:paraId="65143811" w14:textId="77777777" w:rsidR="00CC4700" w:rsidRPr="00CC4700" w:rsidRDefault="00CC4700" w:rsidP="00CC470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03361B9" w14:textId="77777777" w:rsidR="0035788C" w:rsidRPr="0035788C" w:rsidRDefault="0035788C" w:rsidP="00CC470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 xml:space="preserve">WebDriver driver = new </w:t>
      </w:r>
      <w:proofErr w:type="spellStart"/>
      <w:proofErr w:type="gram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>(</w:t>
      </w:r>
      <w:proofErr w:type="gramEnd"/>
      <w:r w:rsidRPr="0035788C">
        <w:rPr>
          <w:rFonts w:cs="Calibri"/>
          <w:color w:val="000000"/>
        </w:rPr>
        <w:t>);</w:t>
      </w:r>
    </w:p>
    <w:p w14:paraId="7E38E7DF" w14:textId="77777777" w:rsidR="0035788C" w:rsidRPr="0035788C" w:rsidRDefault="0035788C" w:rsidP="00CC470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instead of creating</w:t>
      </w:r>
    </w:p>
    <w:p w14:paraId="682444FA" w14:textId="77777777" w:rsidR="0035788C" w:rsidRPr="0035788C" w:rsidRDefault="0035788C" w:rsidP="00CC470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 xml:space="preserve"> driver = new </w:t>
      </w:r>
      <w:proofErr w:type="spellStart"/>
      <w:proofErr w:type="gram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>(</w:t>
      </w:r>
      <w:proofErr w:type="gramEnd"/>
      <w:r w:rsidRPr="0035788C">
        <w:rPr>
          <w:rFonts w:cs="Calibri"/>
          <w:color w:val="000000"/>
        </w:rPr>
        <w:t>);</w:t>
      </w:r>
    </w:p>
    <w:p w14:paraId="52772B79" w14:textId="7BB69AA8" w:rsidR="0035788C" w:rsidRPr="0035788C" w:rsidRDefault="0035788C" w:rsidP="00CC470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  <w:r w:rsidRPr="0035788C">
        <w:rPr>
          <w:rFonts w:cs="Calibri"/>
          <w:color w:val="0335C6"/>
        </w:rPr>
        <w:t xml:space="preserve">WebDriver </w:t>
      </w:r>
      <w:r w:rsidRPr="0035788C">
        <w:rPr>
          <w:rFonts w:cs="Calibri"/>
          <w:color w:val="011E67"/>
        </w:rPr>
        <w:t xml:space="preserve">driver </w:t>
      </w:r>
      <w:r w:rsidRPr="0035788C">
        <w:rPr>
          <w:rFonts w:cs="Calibri"/>
          <w:color w:val="0A56D9"/>
        </w:rPr>
        <w:t xml:space="preserve">= </w:t>
      </w:r>
      <w:r w:rsidRPr="0035788C">
        <w:rPr>
          <w:rFonts w:cs="Calibri"/>
          <w:color w:val="6C006D"/>
        </w:rPr>
        <w:t xml:space="preserve">new </w:t>
      </w:r>
      <w:proofErr w:type="spellStart"/>
      <w:proofErr w:type="gramStart"/>
      <w:r w:rsidRPr="0035788C">
        <w:rPr>
          <w:rFonts w:cs="Calibri"/>
          <w:color w:val="0335C6"/>
        </w:rPr>
        <w:t>FirefoxDriver</w:t>
      </w:r>
      <w:proofErr w:type="spellEnd"/>
      <w:r w:rsidRPr="0035788C">
        <w:rPr>
          <w:rFonts w:cs="Calibri"/>
          <w:color w:val="262626"/>
        </w:rPr>
        <w:t>(</w:t>
      </w:r>
      <w:proofErr w:type="gramEnd"/>
      <w:r w:rsidRPr="0035788C">
        <w:rPr>
          <w:rFonts w:cs="Calibri"/>
          <w:color w:val="262626"/>
        </w:rPr>
        <w:t>);</w:t>
      </w:r>
    </w:p>
    <w:p w14:paraId="5D493DED" w14:textId="77777777" w:rsidR="0035788C" w:rsidRPr="0035788C" w:rsidRDefault="0035788C" w:rsidP="00CC470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335C6"/>
        </w:rPr>
      </w:pPr>
      <w:r w:rsidRPr="0035788C">
        <w:rPr>
          <w:rFonts w:cs="Calibri"/>
          <w:color w:val="0335C6"/>
        </w:rPr>
        <w:t>instead of creating</w:t>
      </w:r>
    </w:p>
    <w:p w14:paraId="5DD9A3EF" w14:textId="27580B61" w:rsidR="0035788C" w:rsidRDefault="0035788C" w:rsidP="00CC470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  <w:proofErr w:type="spellStart"/>
      <w:r w:rsidRPr="0035788C">
        <w:rPr>
          <w:rFonts w:cs="Calibri"/>
          <w:color w:val="0335C6"/>
        </w:rPr>
        <w:t>FirefoxDriver</w:t>
      </w:r>
      <w:proofErr w:type="spellEnd"/>
      <w:r w:rsidRPr="0035788C">
        <w:rPr>
          <w:rFonts w:cs="Calibri"/>
          <w:color w:val="0335C6"/>
        </w:rPr>
        <w:t xml:space="preserve"> </w:t>
      </w:r>
      <w:r w:rsidRPr="0035788C">
        <w:rPr>
          <w:rFonts w:cs="Calibri"/>
          <w:color w:val="011E67"/>
        </w:rPr>
        <w:t xml:space="preserve">driver </w:t>
      </w:r>
      <w:r w:rsidRPr="0035788C">
        <w:rPr>
          <w:rFonts w:cs="Calibri"/>
          <w:color w:val="0A56D9"/>
        </w:rPr>
        <w:t xml:space="preserve">= </w:t>
      </w:r>
      <w:r w:rsidRPr="0035788C">
        <w:rPr>
          <w:rFonts w:cs="Calibri"/>
          <w:color w:val="6C006D"/>
        </w:rPr>
        <w:t xml:space="preserve">new </w:t>
      </w:r>
      <w:proofErr w:type="spellStart"/>
      <w:proofErr w:type="gramStart"/>
      <w:r w:rsidRPr="0035788C">
        <w:rPr>
          <w:rFonts w:cs="Calibri"/>
          <w:color w:val="0335C6"/>
        </w:rPr>
        <w:t>FirefoxDriver</w:t>
      </w:r>
      <w:proofErr w:type="spellEnd"/>
      <w:r w:rsidRPr="0035788C">
        <w:rPr>
          <w:rFonts w:cs="Calibri"/>
          <w:color w:val="262626"/>
        </w:rPr>
        <w:t>(</w:t>
      </w:r>
      <w:proofErr w:type="gramEnd"/>
      <w:r w:rsidRPr="0035788C">
        <w:rPr>
          <w:rFonts w:cs="Calibri"/>
          <w:color w:val="262626"/>
        </w:rPr>
        <w:t>);</w:t>
      </w:r>
    </w:p>
    <w:p w14:paraId="77B954E3" w14:textId="1BFA81B4" w:rsidR="00CC4700" w:rsidRDefault="00CC4700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262626"/>
        </w:rPr>
      </w:pPr>
    </w:p>
    <w:p w14:paraId="744E85F8" w14:textId="77777777" w:rsidR="00CC4700" w:rsidRPr="0035788C" w:rsidRDefault="00CC4700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262626"/>
        </w:rPr>
      </w:pPr>
    </w:p>
    <w:p w14:paraId="0172E4D0" w14:textId="1BD78575" w:rsidR="0035788C" w:rsidRPr="00EA2C8B" w:rsidRDefault="0035788C" w:rsidP="00EA2C8B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b/>
          <w:color w:val="1A1A1A"/>
        </w:rPr>
      </w:pPr>
      <w:r w:rsidRPr="00EA2C8B">
        <w:rPr>
          <w:rFonts w:cs="Calibri"/>
          <w:b/>
          <w:color w:val="1A1A1A"/>
        </w:rPr>
        <w:t>What is the purpose of doing this way?</w:t>
      </w:r>
    </w:p>
    <w:p w14:paraId="11059CC3" w14:textId="10F460B5" w:rsidR="0035788C" w:rsidRPr="0035788C" w:rsidRDefault="0035788C" w:rsidP="00EA2C8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 create a reference variable driver of type WebDriver then we could use the same driver variable to work</w:t>
      </w:r>
      <w:r w:rsidR="00EA2C8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with any browser of our choice such as </w:t>
      </w:r>
      <w:proofErr w:type="spellStart"/>
      <w:r w:rsidRPr="0035788C">
        <w:rPr>
          <w:rFonts w:cs="Calibri"/>
          <w:color w:val="1A1A1A"/>
        </w:rPr>
        <w:t>IEDriver</w:t>
      </w:r>
      <w:proofErr w:type="spellEnd"/>
      <w:r w:rsidRPr="0035788C">
        <w:rPr>
          <w:rFonts w:cs="Calibri"/>
          <w:color w:val="1A1A1A"/>
        </w:rPr>
        <w:t xml:space="preserve">, </w:t>
      </w:r>
      <w:proofErr w:type="spellStart"/>
      <w:r w:rsidRPr="0035788C">
        <w:rPr>
          <w:rFonts w:cs="Calibri"/>
          <w:color w:val="1A1A1A"/>
        </w:rPr>
        <w:t>SafariDriver</w:t>
      </w:r>
      <w:proofErr w:type="spellEnd"/>
      <w:r w:rsidRPr="0035788C">
        <w:rPr>
          <w:rFonts w:cs="Calibri"/>
          <w:color w:val="1A1A1A"/>
        </w:rPr>
        <w:t xml:space="preserve"> etc.,</w:t>
      </w:r>
    </w:p>
    <w:p w14:paraId="1F5BA7F1" w14:textId="77777777" w:rsidR="0035788C" w:rsidRPr="0035788C" w:rsidRDefault="0035788C" w:rsidP="00EA2C8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</w:t>
      </w:r>
      <w:proofErr w:type="spell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 xml:space="preserve"> driver = new </w:t>
      </w:r>
      <w:proofErr w:type="spellStart"/>
      <w:proofErr w:type="gram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>(</w:t>
      </w:r>
      <w:proofErr w:type="gramEnd"/>
      <w:r w:rsidRPr="0035788C">
        <w:rPr>
          <w:rFonts w:cs="Calibri"/>
          <w:color w:val="000000"/>
        </w:rPr>
        <w:t>);</w:t>
      </w:r>
    </w:p>
    <w:p w14:paraId="1A468223" w14:textId="77777777" w:rsidR="0035788C" w:rsidRPr="0035788C" w:rsidRDefault="0035788C" w:rsidP="00EA2C8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ChromeDriver</w:t>
      </w:r>
      <w:proofErr w:type="spellEnd"/>
      <w:r w:rsidRPr="0035788C">
        <w:rPr>
          <w:rFonts w:cs="Calibri"/>
          <w:color w:val="000000"/>
        </w:rPr>
        <w:t xml:space="preserve"> driver = new </w:t>
      </w:r>
      <w:proofErr w:type="spellStart"/>
      <w:proofErr w:type="gramStart"/>
      <w:r w:rsidRPr="0035788C">
        <w:rPr>
          <w:rFonts w:cs="Calibri"/>
          <w:color w:val="000000"/>
        </w:rPr>
        <w:t>ChromeDriver</w:t>
      </w:r>
      <w:proofErr w:type="spellEnd"/>
      <w:r w:rsidRPr="0035788C">
        <w:rPr>
          <w:rFonts w:cs="Calibri"/>
          <w:color w:val="000000"/>
        </w:rPr>
        <w:t>(</w:t>
      </w:r>
      <w:proofErr w:type="gramEnd"/>
      <w:r w:rsidRPr="0035788C">
        <w:rPr>
          <w:rFonts w:cs="Calibri"/>
          <w:color w:val="000000"/>
        </w:rPr>
        <w:t>);</w:t>
      </w:r>
    </w:p>
    <w:p w14:paraId="1DFB2FAD" w14:textId="77777777" w:rsidR="0035788C" w:rsidRPr="0035788C" w:rsidRDefault="0035788C" w:rsidP="00EA2C8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driver.get</w:t>
      </w:r>
      <w:proofErr w:type="spellEnd"/>
      <w:r w:rsidRPr="0035788C">
        <w:rPr>
          <w:rFonts w:cs="Calibri"/>
          <w:color w:val="1A1A1A"/>
        </w:rPr>
        <w:t>(“http://www.google.com”);</w:t>
      </w:r>
    </w:p>
    <w:p w14:paraId="4860CF75" w14:textId="0A2ECB0F" w:rsidR="0035788C" w:rsidRDefault="0035788C" w:rsidP="00EA2C8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  <w:r w:rsidRPr="0035788C">
        <w:rPr>
          <w:rFonts w:cs="Calibri"/>
          <w:color w:val="0335C6"/>
        </w:rPr>
        <w:t xml:space="preserve">WebDriver </w:t>
      </w:r>
      <w:r w:rsidRPr="0035788C">
        <w:rPr>
          <w:rFonts w:cs="Calibri"/>
          <w:color w:val="011E67"/>
        </w:rPr>
        <w:t xml:space="preserve">driver </w:t>
      </w:r>
      <w:r w:rsidRPr="0035788C">
        <w:rPr>
          <w:rFonts w:cs="Calibri"/>
          <w:color w:val="0A56D9"/>
        </w:rPr>
        <w:t xml:space="preserve">= </w:t>
      </w:r>
      <w:r w:rsidRPr="0035788C">
        <w:rPr>
          <w:rFonts w:cs="Calibri"/>
          <w:color w:val="6C006D"/>
        </w:rPr>
        <w:t xml:space="preserve">new </w:t>
      </w:r>
      <w:proofErr w:type="spellStart"/>
      <w:proofErr w:type="gramStart"/>
      <w:r w:rsidRPr="0035788C">
        <w:rPr>
          <w:rFonts w:cs="Calibri"/>
          <w:color w:val="0335C6"/>
        </w:rPr>
        <w:t>FirefoxDriver</w:t>
      </w:r>
      <w:proofErr w:type="spellEnd"/>
      <w:r w:rsidRPr="0035788C">
        <w:rPr>
          <w:rFonts w:cs="Calibri"/>
          <w:color w:val="262626"/>
        </w:rPr>
        <w:t>(</w:t>
      </w:r>
      <w:proofErr w:type="gramEnd"/>
      <w:r w:rsidRPr="0035788C">
        <w:rPr>
          <w:rFonts w:cs="Calibri"/>
          <w:color w:val="262626"/>
        </w:rPr>
        <w:t>);</w:t>
      </w:r>
    </w:p>
    <w:p w14:paraId="4030C6FB" w14:textId="77777777" w:rsidR="00EA2C8B" w:rsidRPr="0035788C" w:rsidRDefault="00EA2C8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262626"/>
        </w:rPr>
      </w:pPr>
    </w:p>
    <w:p w14:paraId="4503A843" w14:textId="77FE3088" w:rsidR="0035788C" w:rsidRPr="003C5257" w:rsidRDefault="0035788C" w:rsidP="003C525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C5257">
        <w:rPr>
          <w:rFonts w:cs="Calibri"/>
          <w:b/>
          <w:color w:val="1A1A1A"/>
        </w:rPr>
        <w:t>What are the different exceptions you have faced in Selenium WebDriver?</w:t>
      </w:r>
    </w:p>
    <w:p w14:paraId="670CFACB" w14:textId="77777777" w:rsidR="003C5257" w:rsidRPr="003C5257" w:rsidRDefault="003C5257" w:rsidP="003C525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85AF1F3" w14:textId="77777777" w:rsidR="0035788C" w:rsidRP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WebDriverException</w:t>
      </w:r>
      <w:proofErr w:type="spellEnd"/>
    </w:p>
    <w:p w14:paraId="1400C86D" w14:textId="77777777" w:rsidR="0035788C" w:rsidRP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TimeoutException</w:t>
      </w:r>
      <w:proofErr w:type="spellEnd"/>
    </w:p>
    <w:p w14:paraId="7D15CC92" w14:textId="77777777" w:rsidR="0035788C" w:rsidRP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NoAlertPresentException</w:t>
      </w:r>
      <w:proofErr w:type="spellEnd"/>
    </w:p>
    <w:p w14:paraId="4855E81D" w14:textId="77777777" w:rsidR="0035788C" w:rsidRP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NoSuchWindowException</w:t>
      </w:r>
      <w:proofErr w:type="spellEnd"/>
    </w:p>
    <w:p w14:paraId="22B669BE" w14:textId="77777777" w:rsidR="0035788C" w:rsidRP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NoSuchElementException</w:t>
      </w:r>
      <w:proofErr w:type="spellEnd"/>
    </w:p>
    <w:p w14:paraId="4B036342" w14:textId="77777777" w:rsidR="0035788C" w:rsidRP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lastRenderedPageBreak/>
        <w:t xml:space="preserve">• </w:t>
      </w:r>
      <w:proofErr w:type="spellStart"/>
      <w:r w:rsidRPr="0035788C">
        <w:rPr>
          <w:rFonts w:cs="Calibri"/>
          <w:color w:val="1A1A1A"/>
        </w:rPr>
        <w:t>StaleElementReferenceException</w:t>
      </w:r>
      <w:proofErr w:type="spellEnd"/>
    </w:p>
    <w:p w14:paraId="5C03AE85" w14:textId="7AD9309D" w:rsidR="0035788C" w:rsidRDefault="0035788C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IllegalStateException</w:t>
      </w:r>
      <w:proofErr w:type="spellEnd"/>
    </w:p>
    <w:p w14:paraId="792AE447" w14:textId="77777777" w:rsidR="005317C8" w:rsidRPr="0035788C" w:rsidRDefault="005317C8" w:rsidP="003C525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144B1277" w14:textId="02972839" w:rsidR="0035788C" w:rsidRPr="009D0371" w:rsidRDefault="0035788C" w:rsidP="005317C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9D0371">
        <w:rPr>
          <w:rFonts w:cs="Calibri"/>
          <w:b/>
          <w:color w:val="1A1A1A"/>
        </w:rPr>
        <w:t xml:space="preserve">How </w:t>
      </w:r>
      <w:proofErr w:type="gramStart"/>
      <w:r w:rsidRPr="009D0371">
        <w:rPr>
          <w:rFonts w:cs="Calibri"/>
          <w:b/>
          <w:color w:val="1A1A1A"/>
        </w:rPr>
        <w:t>To</w:t>
      </w:r>
      <w:proofErr w:type="gramEnd"/>
      <w:r w:rsidRPr="009D0371">
        <w:rPr>
          <w:rFonts w:cs="Calibri"/>
          <w:b/>
          <w:color w:val="1A1A1A"/>
        </w:rPr>
        <w:t xml:space="preserve"> Login Into Any Site If It Is Showing Any Authentication Pop-Up For Username And Password?</w:t>
      </w:r>
    </w:p>
    <w:p w14:paraId="5D0ACE3F" w14:textId="77777777" w:rsidR="005317C8" w:rsidRPr="005317C8" w:rsidRDefault="005317C8" w:rsidP="005317C8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F101328" w14:textId="77777777" w:rsidR="0035788C" w:rsidRPr="0035788C" w:rsidRDefault="0035788C" w:rsidP="005317C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To do this we pass username and password with the URL</w:t>
      </w:r>
    </w:p>
    <w:p w14:paraId="46BBBAA6" w14:textId="77777777" w:rsidR="0035788C" w:rsidRPr="0035788C" w:rsidRDefault="0035788C" w:rsidP="005317C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http://username:password@url</w:t>
      </w:r>
    </w:p>
    <w:p w14:paraId="2AF45955" w14:textId="605C270F" w:rsidR="0035788C" w:rsidRDefault="0035788C" w:rsidP="005317C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561C2"/>
        </w:rPr>
      </w:pPr>
      <w:r w:rsidRPr="0035788C">
        <w:rPr>
          <w:rFonts w:cs="Calibri"/>
          <w:color w:val="000000"/>
        </w:rPr>
        <w:t xml:space="preserve">e.g. </w:t>
      </w:r>
      <w:hyperlink r:id="rId6" w:history="1">
        <w:r w:rsidR="00DF73B3" w:rsidRPr="00E818E1">
          <w:rPr>
            <w:rStyle w:val="Hyperlink"/>
            <w:rFonts w:cs="Calibri"/>
          </w:rPr>
          <w:t>http://admin:admin123@xyz.com</w:t>
        </w:r>
      </w:hyperlink>
    </w:p>
    <w:p w14:paraId="17949EEB" w14:textId="77777777" w:rsidR="00DF73B3" w:rsidRPr="0035788C" w:rsidRDefault="00DF73B3" w:rsidP="005317C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561C2"/>
        </w:rPr>
      </w:pPr>
    </w:p>
    <w:p w14:paraId="7B13E259" w14:textId="26E6B7F5" w:rsidR="0035788C" w:rsidRPr="00DF73B3" w:rsidRDefault="0035788C" w:rsidP="00DF73B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F73B3">
        <w:rPr>
          <w:rFonts w:cs="Calibri"/>
          <w:b/>
          <w:color w:val="1A1A1A"/>
        </w:rPr>
        <w:t>What are the types of waits available in Selenium WebDriver?</w:t>
      </w:r>
    </w:p>
    <w:p w14:paraId="7AD3B57F" w14:textId="77777777" w:rsidR="00DF73B3" w:rsidRPr="00DF73B3" w:rsidRDefault="00DF73B3" w:rsidP="00DF73B3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4DF73AE" w14:textId="77777777" w:rsidR="0035788C" w:rsidRPr="0035788C" w:rsidRDefault="0035788C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In Selenium we could see three types of waits such as Implicit Waits, Explicit Waits and Fluent Waits.</w:t>
      </w:r>
    </w:p>
    <w:p w14:paraId="4B65C416" w14:textId="77777777" w:rsidR="0035788C" w:rsidRPr="0035788C" w:rsidRDefault="0035788C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Implicit Waits –</w:t>
      </w:r>
    </w:p>
    <w:p w14:paraId="1A204CB9" w14:textId="77777777" w:rsidR="0035788C" w:rsidRPr="0035788C" w:rsidRDefault="0035788C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Explicit Waits –</w:t>
      </w:r>
    </w:p>
    <w:p w14:paraId="642C08AE" w14:textId="77777777" w:rsidR="0035788C" w:rsidRPr="0035788C" w:rsidRDefault="0035788C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Fluent Waits –</w:t>
      </w:r>
    </w:p>
    <w:p w14:paraId="0855F340" w14:textId="77777777" w:rsidR="0035788C" w:rsidRPr="0035788C" w:rsidRDefault="0035788C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PageLoadTimeOut</w:t>
      </w:r>
      <w:proofErr w:type="spellEnd"/>
    </w:p>
    <w:p w14:paraId="64619146" w14:textId="349005FF" w:rsidR="0035788C" w:rsidRDefault="0035788C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Thread.sleep</w:t>
      </w:r>
      <w:proofErr w:type="spellEnd"/>
      <w:r w:rsidRPr="0035788C">
        <w:rPr>
          <w:rFonts w:cs="Calibri"/>
          <w:color w:val="1A1A1A"/>
        </w:rPr>
        <w:t>() – static wait</w:t>
      </w:r>
    </w:p>
    <w:p w14:paraId="1442D198" w14:textId="77777777" w:rsidR="004048EF" w:rsidRPr="0035788C" w:rsidRDefault="004048EF" w:rsidP="00DF73B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0E0F1F05" w14:textId="4FFE87FF" w:rsidR="0035788C" w:rsidRPr="004048EF" w:rsidRDefault="0035788C" w:rsidP="004048E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048EF">
        <w:rPr>
          <w:rFonts w:cs="Calibri"/>
          <w:b/>
          <w:color w:val="1A1A1A"/>
        </w:rPr>
        <w:t xml:space="preserve">What is Implicit Wait </w:t>
      </w:r>
      <w:proofErr w:type="gramStart"/>
      <w:r w:rsidRPr="004048EF">
        <w:rPr>
          <w:rFonts w:cs="Calibri"/>
          <w:b/>
          <w:color w:val="1A1A1A"/>
        </w:rPr>
        <w:t>In</w:t>
      </w:r>
      <w:proofErr w:type="gramEnd"/>
      <w:r w:rsidRPr="004048EF">
        <w:rPr>
          <w:rFonts w:cs="Calibri"/>
          <w:b/>
          <w:color w:val="1A1A1A"/>
        </w:rPr>
        <w:t xml:space="preserve"> Selenium WebDriver?</w:t>
      </w:r>
    </w:p>
    <w:p w14:paraId="6884F6D7" w14:textId="77777777" w:rsidR="004048EF" w:rsidRPr="004048EF" w:rsidRDefault="004048EF" w:rsidP="004048EF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6C0A482" w14:textId="2E7F6677" w:rsidR="0035788C" w:rsidRDefault="0035788C" w:rsidP="004048EF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Implicit waits </w:t>
      </w:r>
      <w:proofErr w:type="gramStart"/>
      <w:r w:rsidRPr="0035788C">
        <w:rPr>
          <w:rFonts w:cs="Calibri"/>
          <w:color w:val="1A1A1A"/>
        </w:rPr>
        <w:t>tell to</w:t>
      </w:r>
      <w:proofErr w:type="gramEnd"/>
      <w:r w:rsidRPr="0035788C">
        <w:rPr>
          <w:rFonts w:cs="Calibri"/>
          <w:color w:val="1A1A1A"/>
        </w:rPr>
        <w:t xml:space="preserve"> the WebDriver to wait for a certain amount of time before it throws an exception. Once</w:t>
      </w:r>
      <w:r w:rsidR="004048EF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we set the time, WebDriver will wait for the element based on the time we set before it throws an exception.</w:t>
      </w:r>
      <w:r w:rsidR="004048EF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The default setting is 0 (zero). We need to set some wait time to make WebDriver to wait for the required</w:t>
      </w:r>
      <w:r w:rsidR="004048EF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time.</w:t>
      </w:r>
    </w:p>
    <w:p w14:paraId="688AA5D7" w14:textId="77777777" w:rsidR="00675CB7" w:rsidRPr="0035788C" w:rsidRDefault="00675CB7" w:rsidP="004048EF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2773B644" w14:textId="7405DE17" w:rsidR="0035788C" w:rsidRPr="00675CB7" w:rsidRDefault="0035788C" w:rsidP="00675C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75CB7">
        <w:rPr>
          <w:rFonts w:cs="Calibri"/>
          <w:b/>
          <w:color w:val="1A1A1A"/>
        </w:rPr>
        <w:t xml:space="preserve">What is WebDriver Wait </w:t>
      </w:r>
      <w:proofErr w:type="gramStart"/>
      <w:r w:rsidRPr="00675CB7">
        <w:rPr>
          <w:rFonts w:cs="Calibri"/>
          <w:b/>
          <w:color w:val="1A1A1A"/>
        </w:rPr>
        <w:t>In</w:t>
      </w:r>
      <w:proofErr w:type="gramEnd"/>
      <w:r w:rsidRPr="00675CB7">
        <w:rPr>
          <w:rFonts w:cs="Calibri"/>
          <w:b/>
          <w:color w:val="1A1A1A"/>
        </w:rPr>
        <w:t xml:space="preserve"> Selenium WebDriver?</w:t>
      </w:r>
    </w:p>
    <w:p w14:paraId="39830FE7" w14:textId="77777777" w:rsidR="00675CB7" w:rsidRPr="00675CB7" w:rsidRDefault="00675CB7" w:rsidP="00675CB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D1AA65B" w14:textId="02DADB01" w:rsidR="0035788C" w:rsidRDefault="0035788C" w:rsidP="001A025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WebDriverWait</w:t>
      </w:r>
      <w:proofErr w:type="spellEnd"/>
      <w:r w:rsidRPr="0035788C">
        <w:rPr>
          <w:rFonts w:cs="Calibri"/>
          <w:color w:val="1A1A1A"/>
        </w:rPr>
        <w:t xml:space="preserve"> is applied on a certain element with defined expected condition and time. This wait is only</w:t>
      </w:r>
      <w:r w:rsidR="001A0251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applied to the specified element. This wait can also throw an exception when an element is not found.</w:t>
      </w:r>
    </w:p>
    <w:p w14:paraId="211072BB" w14:textId="77777777" w:rsidR="001A0251" w:rsidRPr="0035788C" w:rsidRDefault="001A0251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26CA775" w14:textId="0393C252" w:rsidR="0035788C" w:rsidRPr="006810A8" w:rsidRDefault="0035788C" w:rsidP="006810A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6810A8">
        <w:rPr>
          <w:rFonts w:cs="Calibri"/>
          <w:b/>
          <w:color w:val="1A1A1A"/>
        </w:rPr>
        <w:t xml:space="preserve">What is Fluent Wait </w:t>
      </w:r>
      <w:proofErr w:type="gramStart"/>
      <w:r w:rsidRPr="006810A8">
        <w:rPr>
          <w:rFonts w:cs="Calibri"/>
          <w:b/>
          <w:color w:val="1A1A1A"/>
        </w:rPr>
        <w:t>In</w:t>
      </w:r>
      <w:proofErr w:type="gramEnd"/>
      <w:r w:rsidRPr="006810A8">
        <w:rPr>
          <w:rFonts w:cs="Calibri"/>
          <w:b/>
          <w:color w:val="1A1A1A"/>
        </w:rPr>
        <w:t xml:space="preserve"> Selenium WebDriver?</w:t>
      </w:r>
    </w:p>
    <w:p w14:paraId="70E45B69" w14:textId="77777777" w:rsidR="006810A8" w:rsidRPr="006810A8" w:rsidRDefault="006810A8" w:rsidP="006810A8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E8C032C" w14:textId="4010313F" w:rsidR="0035788C" w:rsidRDefault="0035788C" w:rsidP="006810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FluentWait</w:t>
      </w:r>
      <w:proofErr w:type="spellEnd"/>
      <w:r w:rsidRPr="0035788C">
        <w:rPr>
          <w:rFonts w:cs="Calibri"/>
          <w:color w:val="1A1A1A"/>
        </w:rPr>
        <w:t xml:space="preserve"> can define the maximum amount of time to wait for a specific condition and frequency with which</w:t>
      </w:r>
      <w:r w:rsidR="006810A8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to check the condition before throwing an “</w:t>
      </w:r>
      <w:proofErr w:type="spellStart"/>
      <w:r w:rsidRPr="0035788C">
        <w:rPr>
          <w:rFonts w:cs="Calibri"/>
          <w:color w:val="1A1A1A"/>
        </w:rPr>
        <w:t>ElementNotVisibleException</w:t>
      </w:r>
      <w:proofErr w:type="spellEnd"/>
      <w:r w:rsidRPr="0035788C">
        <w:rPr>
          <w:rFonts w:cs="Calibri"/>
          <w:color w:val="1A1A1A"/>
        </w:rPr>
        <w:t>” exception.</w:t>
      </w:r>
    </w:p>
    <w:p w14:paraId="483E04EB" w14:textId="77777777" w:rsidR="00DE57CB" w:rsidRPr="0035788C" w:rsidRDefault="00DE57CB" w:rsidP="006810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5C62B22F" w14:textId="4C685F57" w:rsidR="0035788C" w:rsidRPr="00DE57CB" w:rsidRDefault="0035788C" w:rsidP="00DE57C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E57CB">
        <w:rPr>
          <w:rFonts w:cs="Calibri"/>
          <w:b/>
          <w:color w:val="1A1A1A"/>
        </w:rPr>
        <w:t>How to input text in the text box using Selenium WebDriver?</w:t>
      </w:r>
    </w:p>
    <w:p w14:paraId="1CD5AD5C" w14:textId="77777777" w:rsidR="00DE57CB" w:rsidRPr="00DE57CB" w:rsidRDefault="00DE57CB" w:rsidP="00DE57C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15A9103" w14:textId="77777777" w:rsidR="0035788C" w:rsidRP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proofErr w:type="gramStart"/>
      <w:r w:rsidRPr="0035788C">
        <w:rPr>
          <w:rFonts w:cs="Calibri"/>
          <w:color w:val="1A1A1A"/>
        </w:rPr>
        <w:t>sendKeys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method</w:t>
      </w:r>
    </w:p>
    <w:p w14:paraId="1A79F510" w14:textId="77777777" w:rsidR="0035788C" w:rsidRP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 xml:space="preserve">WebDriver driver = new </w:t>
      </w:r>
      <w:proofErr w:type="spellStart"/>
      <w:proofErr w:type="gram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>(</w:t>
      </w:r>
      <w:proofErr w:type="gramEnd"/>
      <w:r w:rsidRPr="0035788C">
        <w:rPr>
          <w:rFonts w:cs="Calibri"/>
          <w:color w:val="000000"/>
        </w:rPr>
        <w:t>);</w:t>
      </w:r>
    </w:p>
    <w:p w14:paraId="53BB198A" w14:textId="77777777" w:rsidR="0035788C" w:rsidRP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driver.get</w:t>
      </w:r>
      <w:proofErr w:type="spellEnd"/>
      <w:r w:rsidRPr="0035788C">
        <w:rPr>
          <w:rFonts w:cs="Calibri"/>
          <w:color w:val="000000"/>
        </w:rPr>
        <w:t>("https://www.gmail.com");</w:t>
      </w:r>
    </w:p>
    <w:p w14:paraId="4BCF9BD9" w14:textId="568A7591" w:rsid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.</w:t>
      </w:r>
      <w:proofErr w:type="spellStart"/>
      <w:r w:rsidRPr="0035788C">
        <w:rPr>
          <w:rFonts w:cs="Calibri"/>
          <w:color w:val="000000"/>
        </w:rPr>
        <w:t>sendKeys</w:t>
      </w:r>
      <w:proofErr w:type="spellEnd"/>
      <w:r w:rsidRPr="0035788C">
        <w:rPr>
          <w:rFonts w:cs="Calibri"/>
          <w:color w:val="000000"/>
        </w:rPr>
        <w:t>("test");</w:t>
      </w:r>
    </w:p>
    <w:p w14:paraId="18CD2BFF" w14:textId="77777777" w:rsidR="00DE57CB" w:rsidRPr="0035788C" w:rsidRDefault="00DE57CB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769AB011" w14:textId="5437C402" w:rsidR="0035788C" w:rsidRPr="00DE57CB" w:rsidRDefault="0035788C" w:rsidP="00DE57C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E57CB">
        <w:rPr>
          <w:rFonts w:cs="Calibri"/>
          <w:b/>
          <w:color w:val="1A1A1A"/>
        </w:rPr>
        <w:t xml:space="preserve">How to input text in the text box without calling the </w:t>
      </w:r>
      <w:proofErr w:type="spellStart"/>
      <w:proofErr w:type="gramStart"/>
      <w:r w:rsidRPr="00DE57CB">
        <w:rPr>
          <w:rFonts w:cs="Calibri"/>
          <w:b/>
          <w:color w:val="1A1A1A"/>
        </w:rPr>
        <w:t>sendKeys</w:t>
      </w:r>
      <w:proofErr w:type="spellEnd"/>
      <w:r w:rsidRPr="00DE57CB">
        <w:rPr>
          <w:rFonts w:cs="Calibri"/>
          <w:b/>
          <w:color w:val="1A1A1A"/>
        </w:rPr>
        <w:t>(</w:t>
      </w:r>
      <w:proofErr w:type="gramEnd"/>
      <w:r w:rsidRPr="00DE57CB">
        <w:rPr>
          <w:rFonts w:cs="Calibri"/>
          <w:b/>
          <w:color w:val="1A1A1A"/>
        </w:rPr>
        <w:t>)?</w:t>
      </w:r>
    </w:p>
    <w:p w14:paraId="13BCFCB7" w14:textId="77777777" w:rsidR="00DE57CB" w:rsidRPr="00DE57CB" w:rsidRDefault="00DE57CB" w:rsidP="00DE57C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7616D05" w14:textId="77777777" w:rsidR="0035788C" w:rsidRP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lastRenderedPageBreak/>
        <w:t xml:space="preserve">// To initialize </w:t>
      </w:r>
      <w:proofErr w:type="spellStart"/>
      <w:r w:rsidRPr="0035788C">
        <w:rPr>
          <w:rFonts w:cs="Calibri"/>
          <w:color w:val="000000"/>
        </w:rPr>
        <w:t>js</w:t>
      </w:r>
      <w:proofErr w:type="spellEnd"/>
      <w:r w:rsidRPr="0035788C">
        <w:rPr>
          <w:rFonts w:cs="Calibri"/>
          <w:color w:val="000000"/>
        </w:rPr>
        <w:t xml:space="preserve"> object</w:t>
      </w:r>
    </w:p>
    <w:p w14:paraId="5FA02192" w14:textId="77777777" w:rsidR="0035788C" w:rsidRP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JavascriptExecutor</w:t>
      </w:r>
      <w:proofErr w:type="spellEnd"/>
      <w:r w:rsidRPr="0035788C">
        <w:rPr>
          <w:rFonts w:cs="Calibri"/>
          <w:color w:val="000000"/>
        </w:rPr>
        <w:t xml:space="preserve"> JS = (</w:t>
      </w:r>
      <w:proofErr w:type="spellStart"/>
      <w:r w:rsidRPr="0035788C">
        <w:rPr>
          <w:rFonts w:cs="Calibri"/>
          <w:color w:val="000000"/>
        </w:rPr>
        <w:t>JavascriptExecutor</w:t>
      </w:r>
      <w:proofErr w:type="spellEnd"/>
      <w:r w:rsidRPr="0035788C">
        <w:rPr>
          <w:rFonts w:cs="Calibri"/>
          <w:color w:val="000000"/>
        </w:rPr>
        <w:t>)driver;</w:t>
      </w:r>
    </w:p>
    <w:p w14:paraId="1D34C631" w14:textId="77777777" w:rsidR="0035788C" w:rsidRP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To enter username</w:t>
      </w:r>
    </w:p>
    <w:p w14:paraId="0CA40BB6" w14:textId="6DD1607E" w:rsidR="0035788C" w:rsidRDefault="0035788C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gramStart"/>
      <w:r w:rsidRPr="0035788C">
        <w:rPr>
          <w:rFonts w:cs="Calibri"/>
          <w:color w:val="000000"/>
        </w:rPr>
        <w:t>JS.executeScript</w:t>
      </w:r>
      <w:proofErr w:type="gramEnd"/>
      <w:r w:rsidRPr="0035788C">
        <w:rPr>
          <w:rFonts w:cs="Calibri"/>
          <w:color w:val="000000"/>
        </w:rPr>
        <w:t>("document.getElementById(‘User').value=test.com'");</w:t>
      </w:r>
    </w:p>
    <w:p w14:paraId="146FB3E4" w14:textId="77777777" w:rsidR="00E65609" w:rsidRPr="0035788C" w:rsidRDefault="00E65609" w:rsidP="00DE57C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0C620AA7" w14:textId="2730D941" w:rsidR="0035788C" w:rsidRPr="00E65609" w:rsidRDefault="0035788C" w:rsidP="00E6560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E65609">
        <w:rPr>
          <w:rFonts w:cs="Calibri"/>
          <w:b/>
          <w:color w:val="1A1A1A"/>
        </w:rPr>
        <w:t>How to clear the text in the text box using Selenium WebDriver?</w:t>
      </w:r>
    </w:p>
    <w:p w14:paraId="039C8898" w14:textId="77777777" w:rsidR="00E65609" w:rsidRPr="00E65609" w:rsidRDefault="00E65609" w:rsidP="00E65609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83F71BA" w14:textId="77777777" w:rsidR="0035788C" w:rsidRPr="0035788C" w:rsidRDefault="0035788C" w:rsidP="00E6560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gramStart"/>
      <w:r w:rsidRPr="0035788C">
        <w:rPr>
          <w:rFonts w:cs="Calibri"/>
          <w:color w:val="1A1A1A"/>
        </w:rPr>
        <w:t>clear(</w:t>
      </w:r>
      <w:proofErr w:type="gramEnd"/>
      <w:r w:rsidRPr="0035788C">
        <w:rPr>
          <w:rFonts w:cs="Calibri"/>
          <w:color w:val="1A1A1A"/>
        </w:rPr>
        <w:t>) method</w:t>
      </w:r>
    </w:p>
    <w:p w14:paraId="24FAA3DF" w14:textId="77777777" w:rsidR="0035788C" w:rsidRPr="0035788C" w:rsidRDefault="0035788C" w:rsidP="00E6560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 xml:space="preserve">WebDriver driver = new </w:t>
      </w:r>
      <w:proofErr w:type="spellStart"/>
      <w:proofErr w:type="gramStart"/>
      <w:r w:rsidRPr="0035788C">
        <w:rPr>
          <w:rFonts w:cs="Calibri"/>
          <w:color w:val="000000"/>
        </w:rPr>
        <w:t>FirefoxDriver</w:t>
      </w:r>
      <w:proofErr w:type="spellEnd"/>
      <w:r w:rsidRPr="0035788C">
        <w:rPr>
          <w:rFonts w:cs="Calibri"/>
          <w:color w:val="000000"/>
        </w:rPr>
        <w:t>(</w:t>
      </w:r>
      <w:proofErr w:type="gramEnd"/>
      <w:r w:rsidRPr="0035788C">
        <w:rPr>
          <w:rFonts w:cs="Calibri"/>
          <w:color w:val="000000"/>
        </w:rPr>
        <w:t>);</w:t>
      </w:r>
    </w:p>
    <w:p w14:paraId="3E6D5770" w14:textId="77777777" w:rsidR="0035788C" w:rsidRPr="0035788C" w:rsidRDefault="0035788C" w:rsidP="00E6560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driver.get</w:t>
      </w:r>
      <w:proofErr w:type="spellEnd"/>
      <w:r w:rsidRPr="0035788C">
        <w:rPr>
          <w:rFonts w:cs="Calibri"/>
          <w:color w:val="000000"/>
        </w:rPr>
        <w:t>("https://www.gmail.com");</w:t>
      </w:r>
    </w:p>
    <w:p w14:paraId="03C02AB9" w14:textId="77777777" w:rsidR="0035788C" w:rsidRPr="0035788C" w:rsidRDefault="0035788C" w:rsidP="00E6560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gramStart"/>
      <w:r w:rsidRPr="0035788C">
        <w:rPr>
          <w:rFonts w:cs="Calibri"/>
          <w:color w:val="000000"/>
        </w:rPr>
        <w:t>driver.findElement</w:t>
      </w:r>
      <w:proofErr w:type="gramEnd"/>
      <w:r w:rsidRPr="0035788C">
        <w:rPr>
          <w:rFonts w:cs="Calibri"/>
          <w:color w:val="000000"/>
        </w:rPr>
        <w:t>(By.xpath("xpath_of_element1")).sendKeys("Software Testing Material Website");</w:t>
      </w:r>
    </w:p>
    <w:p w14:paraId="7E33B62C" w14:textId="539A3360" w:rsidR="0035788C" w:rsidRDefault="0035788C" w:rsidP="00E6560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xpath_of_element1")).clear();</w:t>
      </w:r>
    </w:p>
    <w:p w14:paraId="5DB1CEA7" w14:textId="77777777" w:rsidR="00F648C1" w:rsidRPr="0035788C" w:rsidRDefault="00F648C1" w:rsidP="00E6560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20E0B451" w14:textId="50E7C3C7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How to get a text of a web element?</w:t>
      </w:r>
    </w:p>
    <w:p w14:paraId="2096B699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772447E" w14:textId="68917C52" w:rsidR="0035788C" w:rsidRDefault="0035788C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proofErr w:type="gramStart"/>
      <w:r w:rsidRPr="0035788C">
        <w:rPr>
          <w:rFonts w:cs="Calibri"/>
          <w:color w:val="1A1A1A"/>
        </w:rPr>
        <w:t>getTex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method</w:t>
      </w:r>
    </w:p>
    <w:p w14:paraId="305B413D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25BA710A" w14:textId="59EB9165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How to get an attribute value using Selenium WebDriver?</w:t>
      </w:r>
    </w:p>
    <w:p w14:paraId="08590398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C8F493F" w14:textId="229231FE" w:rsidR="0035788C" w:rsidRDefault="0035788C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r w:rsidRPr="0035788C">
        <w:rPr>
          <w:rFonts w:cs="Calibri"/>
          <w:color w:val="1A1A1A"/>
        </w:rPr>
        <w:t>getAttribute</w:t>
      </w:r>
      <w:proofErr w:type="spellEnd"/>
      <w:r w:rsidRPr="0035788C">
        <w:rPr>
          <w:rFonts w:cs="Calibri"/>
          <w:color w:val="1A1A1A"/>
        </w:rPr>
        <w:t>(value);</w:t>
      </w:r>
    </w:p>
    <w:p w14:paraId="5D94B46A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1FF9F411" w14:textId="2B4F2FDE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How to click on a hyperlink using Selenium WebDriver?</w:t>
      </w:r>
    </w:p>
    <w:p w14:paraId="4884D794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3150585" w14:textId="77777777" w:rsidR="0035788C" w:rsidRPr="0035788C" w:rsidRDefault="0035788C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We use </w:t>
      </w:r>
      <w:proofErr w:type="gramStart"/>
      <w:r w:rsidRPr="0035788C">
        <w:rPr>
          <w:rFonts w:cs="Calibri"/>
          <w:color w:val="1A1A1A"/>
        </w:rPr>
        <w:t>click(</w:t>
      </w:r>
      <w:proofErr w:type="gramEnd"/>
      <w:r w:rsidRPr="0035788C">
        <w:rPr>
          <w:rFonts w:cs="Calibri"/>
          <w:color w:val="1A1A1A"/>
        </w:rPr>
        <w:t>) method in Selenium to click on the hyperlink</w:t>
      </w:r>
    </w:p>
    <w:p w14:paraId="688194E2" w14:textId="77777777" w:rsidR="0035788C" w:rsidRP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linkText</w:t>
      </w:r>
      <w:proofErr w:type="spellEnd"/>
      <w:r w:rsidRPr="0035788C">
        <w:rPr>
          <w:rFonts w:cs="Calibri"/>
          <w:color w:val="000000"/>
        </w:rPr>
        <w:t>(“Software Testing Material Website”)).click();</w:t>
      </w:r>
    </w:p>
    <w:p w14:paraId="4E398C93" w14:textId="5EDF06BA" w:rsid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  <w:proofErr w:type="spellStart"/>
      <w:proofErr w:type="gramStart"/>
      <w:r w:rsidRPr="0035788C">
        <w:rPr>
          <w:rFonts w:cs="Calibri"/>
          <w:color w:val="011E67"/>
        </w:rPr>
        <w:t>driver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findElement</w:t>
      </w:r>
      <w:proofErr w:type="spellEnd"/>
      <w:proofErr w:type="gramEnd"/>
      <w:r w:rsidRPr="0035788C">
        <w:rPr>
          <w:rFonts w:cs="Calibri"/>
          <w:color w:val="262626"/>
        </w:rPr>
        <w:t>(</w:t>
      </w:r>
      <w:proofErr w:type="spellStart"/>
      <w:r w:rsidRPr="0035788C">
        <w:rPr>
          <w:rFonts w:cs="Calibri"/>
          <w:color w:val="011E67"/>
        </w:rPr>
        <w:t>By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linkText</w:t>
      </w:r>
      <w:proofErr w:type="spellEnd"/>
      <w:r w:rsidRPr="0035788C">
        <w:rPr>
          <w:rFonts w:cs="Calibri"/>
          <w:color w:val="262626"/>
        </w:rPr>
        <w:t>(</w:t>
      </w:r>
      <w:r w:rsidRPr="0035788C">
        <w:rPr>
          <w:rFonts w:cs="Calibri"/>
          <w:color w:val="1A1A1A"/>
        </w:rPr>
        <w:t>“</w:t>
      </w:r>
      <w:r w:rsidRPr="0035788C">
        <w:rPr>
          <w:rFonts w:cs="Calibri"/>
          <w:color w:val="0335C6"/>
        </w:rPr>
        <w:t xml:space="preserve">Software Testing Material </w:t>
      </w:r>
      <w:r w:rsidRPr="0035788C">
        <w:rPr>
          <w:rFonts w:cs="Calibri"/>
          <w:color w:val="1A1A1A"/>
        </w:rPr>
        <w:t>Website”</w:t>
      </w:r>
      <w:r w:rsidRPr="0035788C">
        <w:rPr>
          <w:rFonts w:cs="Calibri"/>
          <w:color w:val="262626"/>
        </w:rPr>
        <w:t>)).</w:t>
      </w:r>
      <w:r w:rsidRPr="0035788C">
        <w:rPr>
          <w:rFonts w:cs="Calibri"/>
          <w:color w:val="0335C6"/>
        </w:rPr>
        <w:t>click</w:t>
      </w:r>
      <w:r w:rsidRPr="0035788C">
        <w:rPr>
          <w:rFonts w:cs="Calibri"/>
          <w:color w:val="262626"/>
        </w:rPr>
        <w:t>();</w:t>
      </w:r>
    </w:p>
    <w:p w14:paraId="2D1209BA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</w:p>
    <w:p w14:paraId="10D2C184" w14:textId="42634585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How to submit a form using Selenium WebDriver?</w:t>
      </w:r>
    </w:p>
    <w:p w14:paraId="6F0C353D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0569DD4" w14:textId="77777777" w:rsidR="0035788C" w:rsidRP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 use “submit” method on element to submit a form</w:t>
      </w:r>
    </w:p>
    <w:p w14:paraId="15F17C53" w14:textId="77777777" w:rsidR="0035788C" w:rsidRP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By.id("form_1")).submit();</w:t>
      </w:r>
    </w:p>
    <w:p w14:paraId="6C3B395E" w14:textId="0F8F88A8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4486D7"/>
        </w:rPr>
      </w:pPr>
    </w:p>
    <w:p w14:paraId="3714C2B7" w14:textId="107A5CAA" w:rsid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lternatively, you can use click method on the element which does form submission</w:t>
      </w:r>
    </w:p>
    <w:p w14:paraId="4141B21C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327EC45E" w14:textId="3F981D17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How to press ENTER key on text box In Selenium WebDriver?</w:t>
      </w:r>
    </w:p>
    <w:p w14:paraId="038C7CB0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1AE9761" w14:textId="11F2383C" w:rsidR="00F648C1" w:rsidRP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press ENTER key using Selenium WebDriver, </w:t>
      </w:r>
      <w:proofErr w:type="gramStart"/>
      <w:r w:rsidRPr="0035788C">
        <w:rPr>
          <w:rFonts w:cs="Calibri"/>
          <w:color w:val="1A1A1A"/>
        </w:rPr>
        <w:t>We</w:t>
      </w:r>
      <w:proofErr w:type="gramEnd"/>
      <w:r w:rsidRPr="0035788C">
        <w:rPr>
          <w:rFonts w:cs="Calibri"/>
          <w:color w:val="1A1A1A"/>
        </w:rPr>
        <w:t xml:space="preserve"> need to use Selenium </w:t>
      </w:r>
      <w:proofErr w:type="spellStart"/>
      <w:r w:rsidRPr="0035788C">
        <w:rPr>
          <w:rFonts w:cs="Calibri"/>
          <w:color w:val="1A1A1A"/>
        </w:rPr>
        <w:t>Enum</w:t>
      </w:r>
      <w:proofErr w:type="spellEnd"/>
      <w:r w:rsidRPr="0035788C">
        <w:rPr>
          <w:rFonts w:cs="Calibri"/>
          <w:color w:val="1A1A1A"/>
        </w:rPr>
        <w:t xml:space="preserve"> Keys with its constant ENTER.</w:t>
      </w:r>
    </w:p>
    <w:p w14:paraId="695E6D5A" w14:textId="14642107" w:rsidR="0035788C" w:rsidRDefault="0035788C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.</w:t>
      </w:r>
      <w:proofErr w:type="spellStart"/>
      <w:r w:rsidRPr="0035788C">
        <w:rPr>
          <w:rFonts w:cs="Calibri"/>
          <w:color w:val="000000"/>
        </w:rPr>
        <w:t>sendKeys</w:t>
      </w:r>
      <w:proofErr w:type="spell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Keys.ENTER</w:t>
      </w:r>
      <w:proofErr w:type="spellEnd"/>
      <w:r w:rsidRPr="0035788C">
        <w:rPr>
          <w:rFonts w:cs="Calibri"/>
          <w:color w:val="000000"/>
        </w:rPr>
        <w:t>);</w:t>
      </w:r>
    </w:p>
    <w:p w14:paraId="6053CB1B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000000"/>
        </w:rPr>
      </w:pPr>
    </w:p>
    <w:p w14:paraId="6695F826" w14:textId="16A5BAD2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How to pause a test execution for 5 seconds at a specific point?</w:t>
      </w:r>
    </w:p>
    <w:p w14:paraId="65916A3E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13E55DF" w14:textId="10C50859" w:rsidR="0035788C" w:rsidRP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proofErr w:type="gramStart"/>
      <w:r w:rsidRPr="0035788C">
        <w:rPr>
          <w:rFonts w:cs="Calibri"/>
          <w:color w:val="1A1A1A"/>
        </w:rPr>
        <w:t>java.lang</w:t>
      </w:r>
      <w:proofErr w:type="gramEnd"/>
      <w:r w:rsidRPr="0035788C">
        <w:rPr>
          <w:rFonts w:cs="Calibri"/>
          <w:color w:val="1A1A1A"/>
        </w:rPr>
        <w:t>.Thread.sleep</w:t>
      </w:r>
      <w:proofErr w:type="spellEnd"/>
      <w:r w:rsidRPr="0035788C">
        <w:rPr>
          <w:rFonts w:cs="Calibri"/>
          <w:color w:val="1A1A1A"/>
        </w:rPr>
        <w:t>(long milliseconds) method we could pause the execution for a specific time. To</w:t>
      </w:r>
      <w:r w:rsidR="00F648C1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pause 5 seconds, we need to pass parameter as 5000 (5 seconds)</w:t>
      </w:r>
    </w:p>
    <w:p w14:paraId="4F70F898" w14:textId="71DDEA50" w:rsid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Thread.sleep</w:t>
      </w:r>
      <w:proofErr w:type="spellEnd"/>
      <w:r w:rsidRPr="0035788C">
        <w:rPr>
          <w:rFonts w:cs="Calibri"/>
          <w:color w:val="000000"/>
        </w:rPr>
        <w:t>(5000)</w:t>
      </w:r>
    </w:p>
    <w:p w14:paraId="6972F0CD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3BFDBBFB" w14:textId="31E9B4BA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>Is Selenium Server needed to run Selenium WebDriver Scripts?</w:t>
      </w:r>
    </w:p>
    <w:p w14:paraId="2C40181C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D4DDA99" w14:textId="3416C873" w:rsidR="0035788C" w:rsidRDefault="0035788C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hen we are distributing our Selenium WebDriver scripts to execute using Selenium Grid, we need to use</w:t>
      </w:r>
      <w:r w:rsidR="00F648C1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Selenium Server.</w:t>
      </w:r>
    </w:p>
    <w:p w14:paraId="6914A629" w14:textId="77777777" w:rsidR="00F648C1" w:rsidRPr="0035788C" w:rsidRDefault="00F648C1" w:rsidP="00F648C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5EC81212" w14:textId="40A45038" w:rsidR="0035788C" w:rsidRPr="00F648C1" w:rsidRDefault="0035788C" w:rsidP="00F648C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648C1">
        <w:rPr>
          <w:rFonts w:cs="Calibri"/>
          <w:b/>
          <w:color w:val="1A1A1A"/>
        </w:rPr>
        <w:t xml:space="preserve">What happens if I run this command. </w:t>
      </w:r>
      <w:proofErr w:type="spellStart"/>
      <w:r w:rsidRPr="00F648C1">
        <w:rPr>
          <w:rFonts w:cs="Calibri"/>
          <w:b/>
          <w:color w:val="1A1A1A"/>
        </w:rPr>
        <w:t>driver.get</w:t>
      </w:r>
      <w:proofErr w:type="spellEnd"/>
      <w:r w:rsidRPr="00F648C1">
        <w:rPr>
          <w:rFonts w:cs="Calibri"/>
          <w:b/>
          <w:color w:val="1A1A1A"/>
        </w:rPr>
        <w:t>(“www.softwaretestingmaterial.com”</w:t>
      </w:r>
      <w:proofErr w:type="gramStart"/>
      <w:r w:rsidRPr="00F648C1">
        <w:rPr>
          <w:rFonts w:cs="Calibri"/>
          <w:b/>
          <w:color w:val="1A1A1A"/>
        </w:rPr>
        <w:t>) ;</w:t>
      </w:r>
      <w:proofErr w:type="gramEnd"/>
    </w:p>
    <w:p w14:paraId="61E59C26" w14:textId="77777777" w:rsidR="00F648C1" w:rsidRPr="00F648C1" w:rsidRDefault="00F648C1" w:rsidP="00F648C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C6A2B5C" w14:textId="77777777" w:rsidR="0035788C" w:rsidRPr="0035788C" w:rsidRDefault="0035788C" w:rsidP="003D753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An exception is thrown. We need to pass HTTP protocol within </w:t>
      </w:r>
      <w:proofErr w:type="spellStart"/>
      <w:proofErr w:type="gramStart"/>
      <w:r w:rsidRPr="0035788C">
        <w:rPr>
          <w:rFonts w:cs="Calibri"/>
          <w:color w:val="1A1A1A"/>
        </w:rPr>
        <w:t>driver.ge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method.</w:t>
      </w:r>
    </w:p>
    <w:p w14:paraId="500E34B3" w14:textId="77777777" w:rsidR="0035788C" w:rsidRPr="0035788C" w:rsidRDefault="0035788C" w:rsidP="003D753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driver.get</w:t>
      </w:r>
      <w:proofErr w:type="spellEnd"/>
      <w:r w:rsidRPr="0035788C">
        <w:rPr>
          <w:rFonts w:cs="Calibri"/>
          <w:color w:val="000000"/>
        </w:rPr>
        <w:t>("http://www.softwaretestingmaterial.com");</w:t>
      </w:r>
    </w:p>
    <w:p w14:paraId="4C088D6B" w14:textId="5432ED9F" w:rsidR="0035788C" w:rsidRDefault="0035788C" w:rsidP="003D753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  <w:proofErr w:type="spellStart"/>
      <w:r w:rsidRPr="0035788C">
        <w:rPr>
          <w:rFonts w:cs="Calibri"/>
          <w:color w:val="011E67"/>
        </w:rPr>
        <w:t>driver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get</w:t>
      </w:r>
      <w:proofErr w:type="spellEnd"/>
      <w:r w:rsidRPr="0035788C">
        <w:rPr>
          <w:rFonts w:cs="Calibri"/>
          <w:color w:val="262626"/>
        </w:rPr>
        <w:t>(</w:t>
      </w:r>
      <w:r w:rsidRPr="0035788C">
        <w:rPr>
          <w:rFonts w:cs="Calibri"/>
          <w:color w:val="0F7001"/>
        </w:rPr>
        <w:t>"http://www.softwaretestingmaterial.com"</w:t>
      </w:r>
      <w:r w:rsidRPr="0035788C">
        <w:rPr>
          <w:rFonts w:cs="Calibri"/>
          <w:color w:val="262626"/>
        </w:rPr>
        <w:t>);</w:t>
      </w:r>
    </w:p>
    <w:p w14:paraId="40D2D955" w14:textId="77777777" w:rsidR="003D7537" w:rsidRPr="0035788C" w:rsidRDefault="003D7537" w:rsidP="003D7537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262626"/>
        </w:rPr>
      </w:pPr>
    </w:p>
    <w:p w14:paraId="7F262C44" w14:textId="66E7BF5F" w:rsidR="0035788C" w:rsidRPr="003D7537" w:rsidRDefault="0035788C" w:rsidP="003D753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D7537">
        <w:rPr>
          <w:rFonts w:cs="Calibri"/>
          <w:b/>
          <w:color w:val="1A1A1A"/>
        </w:rPr>
        <w:t xml:space="preserve">What is the alternative to </w:t>
      </w:r>
      <w:proofErr w:type="spellStart"/>
      <w:proofErr w:type="gramStart"/>
      <w:r w:rsidRPr="003D7537">
        <w:rPr>
          <w:rFonts w:cs="Calibri"/>
          <w:b/>
          <w:color w:val="1A1A1A"/>
        </w:rPr>
        <w:t>driver.get</w:t>
      </w:r>
      <w:proofErr w:type="spellEnd"/>
      <w:r w:rsidRPr="003D7537">
        <w:rPr>
          <w:rFonts w:cs="Calibri"/>
          <w:b/>
          <w:color w:val="1A1A1A"/>
        </w:rPr>
        <w:t>(</w:t>
      </w:r>
      <w:proofErr w:type="gramEnd"/>
      <w:r w:rsidRPr="003D7537">
        <w:rPr>
          <w:rFonts w:cs="Calibri"/>
          <w:b/>
          <w:color w:val="1A1A1A"/>
        </w:rPr>
        <w:t>) method to open an URL using Selenium WebDriver?</w:t>
      </w:r>
    </w:p>
    <w:p w14:paraId="379B9674" w14:textId="77777777" w:rsidR="003D7537" w:rsidRPr="003D7537" w:rsidRDefault="003D7537" w:rsidP="003D7537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67D2A34" w14:textId="38F7BEC7" w:rsidR="0035788C" w:rsidRDefault="0035788C" w:rsidP="00A71D64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Alternative method to </w:t>
      </w:r>
      <w:proofErr w:type="spellStart"/>
      <w:r w:rsidRPr="0035788C">
        <w:rPr>
          <w:rFonts w:cs="Calibri"/>
          <w:color w:val="1A1A1A"/>
        </w:rPr>
        <w:t>driver.get</w:t>
      </w:r>
      <w:proofErr w:type="spellEnd"/>
      <w:r w:rsidRPr="0035788C">
        <w:rPr>
          <w:rFonts w:cs="Calibri"/>
          <w:color w:val="1A1A1A"/>
        </w:rPr>
        <w:t>(“</w:t>
      </w:r>
      <w:proofErr w:type="spellStart"/>
      <w:r w:rsidRPr="0035788C">
        <w:rPr>
          <w:rFonts w:cs="Calibri"/>
          <w:color w:val="1A1A1A"/>
        </w:rPr>
        <w:t>url</w:t>
      </w:r>
      <w:proofErr w:type="spellEnd"/>
      <w:r w:rsidRPr="0035788C">
        <w:rPr>
          <w:rFonts w:cs="Calibri"/>
          <w:color w:val="1A1A1A"/>
        </w:rPr>
        <w:t>”) method is driver.navigate.to(“</w:t>
      </w:r>
      <w:proofErr w:type="spellStart"/>
      <w:r w:rsidRPr="0035788C">
        <w:rPr>
          <w:rFonts w:cs="Calibri"/>
          <w:color w:val="1A1A1A"/>
        </w:rPr>
        <w:t>url</w:t>
      </w:r>
      <w:proofErr w:type="spellEnd"/>
      <w:r w:rsidRPr="0035788C">
        <w:rPr>
          <w:rFonts w:cs="Calibri"/>
          <w:color w:val="1A1A1A"/>
        </w:rPr>
        <w:t>”)</w:t>
      </w:r>
    </w:p>
    <w:p w14:paraId="135EA985" w14:textId="77777777" w:rsidR="00A71D64" w:rsidRPr="0035788C" w:rsidRDefault="00A71D64" w:rsidP="00A71D64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3AC916AF" w14:textId="20EF3EF3" w:rsidR="0035788C" w:rsidRPr="00A71D64" w:rsidRDefault="0035788C" w:rsidP="00A71D6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A71D64">
        <w:rPr>
          <w:rFonts w:cs="Calibri"/>
          <w:b/>
          <w:color w:val="1A1A1A"/>
        </w:rPr>
        <w:t xml:space="preserve">What is the difference between </w:t>
      </w:r>
      <w:proofErr w:type="spellStart"/>
      <w:proofErr w:type="gramStart"/>
      <w:r w:rsidRPr="00A71D64">
        <w:rPr>
          <w:rFonts w:cs="Calibri"/>
          <w:b/>
          <w:color w:val="1A1A1A"/>
        </w:rPr>
        <w:t>driver.get</w:t>
      </w:r>
      <w:proofErr w:type="spellEnd"/>
      <w:r w:rsidRPr="00A71D64">
        <w:rPr>
          <w:rFonts w:cs="Calibri"/>
          <w:b/>
          <w:color w:val="1A1A1A"/>
        </w:rPr>
        <w:t>(</w:t>
      </w:r>
      <w:proofErr w:type="gramEnd"/>
      <w:r w:rsidRPr="00A71D64">
        <w:rPr>
          <w:rFonts w:cs="Calibri"/>
          <w:b/>
          <w:color w:val="1A1A1A"/>
        </w:rPr>
        <w:t>) and driver.navigate.to(“</w:t>
      </w:r>
      <w:proofErr w:type="spellStart"/>
      <w:r w:rsidRPr="00A71D64">
        <w:rPr>
          <w:rFonts w:cs="Calibri"/>
          <w:b/>
          <w:color w:val="1A1A1A"/>
        </w:rPr>
        <w:t>url</w:t>
      </w:r>
      <w:proofErr w:type="spellEnd"/>
      <w:r w:rsidRPr="00A71D64">
        <w:rPr>
          <w:rFonts w:cs="Calibri"/>
          <w:b/>
          <w:color w:val="1A1A1A"/>
        </w:rPr>
        <w:t>”)?</w:t>
      </w:r>
    </w:p>
    <w:p w14:paraId="7C6DF224" w14:textId="77777777" w:rsidR="00A71D64" w:rsidRPr="00A71D64" w:rsidRDefault="00A71D64" w:rsidP="00A71D64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F7812E9" w14:textId="77777777" w:rsidR="0035788C" w:rsidRPr="0035788C" w:rsidRDefault="0035788C" w:rsidP="00A71D64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ge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: To open an URL and it will wait till the whole page gets loaded</w:t>
      </w:r>
    </w:p>
    <w:p w14:paraId="4C7A5E98" w14:textId="0E476F51" w:rsidR="0035788C" w:rsidRDefault="0035788C" w:rsidP="00A71D64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navigate.ge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: To navigate to an URL and It will not wait till the whole page gets loaded</w:t>
      </w:r>
    </w:p>
    <w:p w14:paraId="658639C9" w14:textId="77777777" w:rsidR="00230C0A" w:rsidRPr="0035788C" w:rsidRDefault="00230C0A" w:rsidP="00A71D64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0D8BC0EB" w14:textId="3B1FF019" w:rsidR="0035788C" w:rsidRPr="00230C0A" w:rsidRDefault="0035788C" w:rsidP="00230C0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230C0A">
        <w:rPr>
          <w:rFonts w:cs="Calibri"/>
          <w:b/>
          <w:color w:val="1A1A1A"/>
        </w:rPr>
        <w:t>Can I navigate back and forth in a browser in Selenium WebDriver?</w:t>
      </w:r>
    </w:p>
    <w:p w14:paraId="31C3AF11" w14:textId="77777777" w:rsidR="00230C0A" w:rsidRPr="00230C0A" w:rsidRDefault="00230C0A" w:rsidP="00230C0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72CFF9E" w14:textId="2A465B20" w:rsidR="0035788C" w:rsidRPr="0035788C" w:rsidRDefault="0035788C" w:rsidP="00230C0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 use Navigate interface to do navigate back and forth in a browser. It has methods to move back, forward</w:t>
      </w:r>
      <w:r w:rsidR="00230C0A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as well as to refresh a page.</w:t>
      </w:r>
    </w:p>
    <w:p w14:paraId="04572645" w14:textId="77777777" w:rsidR="0035788C" w:rsidRPr="0035788C" w:rsidRDefault="0035788C" w:rsidP="00230C0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navigate</w:t>
      </w:r>
      <w:proofErr w:type="spellEnd"/>
      <w:proofErr w:type="gramEnd"/>
      <w:r w:rsidRPr="0035788C">
        <w:rPr>
          <w:rFonts w:cs="Calibri"/>
          <w:color w:val="1A1A1A"/>
        </w:rPr>
        <w:t>().forward(); – to navigate to the next web page with reference to the browser’s history</w:t>
      </w:r>
    </w:p>
    <w:p w14:paraId="1E63DEB0" w14:textId="77777777" w:rsidR="0035788C" w:rsidRPr="0035788C" w:rsidRDefault="0035788C" w:rsidP="00230C0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navigate</w:t>
      </w:r>
      <w:proofErr w:type="spellEnd"/>
      <w:proofErr w:type="gramEnd"/>
      <w:r w:rsidRPr="0035788C">
        <w:rPr>
          <w:rFonts w:cs="Calibri"/>
          <w:color w:val="1A1A1A"/>
        </w:rPr>
        <w:t>().back(); – takes back to the previous webpage with reference to the browser’s history</w:t>
      </w:r>
    </w:p>
    <w:p w14:paraId="7862D38F" w14:textId="77777777" w:rsidR="0035788C" w:rsidRPr="0035788C" w:rsidRDefault="0035788C" w:rsidP="00230C0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navigate</w:t>
      </w:r>
      <w:proofErr w:type="spellEnd"/>
      <w:proofErr w:type="gramEnd"/>
      <w:r w:rsidRPr="0035788C">
        <w:rPr>
          <w:rFonts w:cs="Calibri"/>
          <w:color w:val="1A1A1A"/>
        </w:rPr>
        <w:t>().refresh(); – to refresh the current web page thereby reloading all the web elements</w:t>
      </w:r>
    </w:p>
    <w:p w14:paraId="025B1C0D" w14:textId="1B340A0C" w:rsidR="0035788C" w:rsidRDefault="0035788C" w:rsidP="00230C0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navigate</w:t>
      </w:r>
      <w:proofErr w:type="spellEnd"/>
      <w:proofErr w:type="gramEnd"/>
      <w:r w:rsidRPr="0035788C">
        <w:rPr>
          <w:rFonts w:cs="Calibri"/>
          <w:color w:val="1A1A1A"/>
        </w:rPr>
        <w:t>().to(“</w:t>
      </w:r>
      <w:proofErr w:type="spellStart"/>
      <w:r w:rsidRPr="0035788C">
        <w:rPr>
          <w:rFonts w:cs="Calibri"/>
          <w:color w:val="1A1A1A"/>
        </w:rPr>
        <w:t>url</w:t>
      </w:r>
      <w:proofErr w:type="spellEnd"/>
      <w:r w:rsidRPr="0035788C">
        <w:rPr>
          <w:rFonts w:cs="Calibri"/>
          <w:color w:val="1A1A1A"/>
        </w:rPr>
        <w:t>”); – to launch a new web browser window and navigate to the specified URL</w:t>
      </w:r>
    </w:p>
    <w:p w14:paraId="36723757" w14:textId="77777777" w:rsidR="009B18B2" w:rsidRPr="0035788C" w:rsidRDefault="009B18B2" w:rsidP="00230C0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7C4FBF03" w14:textId="6150DAE4" w:rsidR="0035788C" w:rsidRPr="00C62330" w:rsidRDefault="0035788C" w:rsidP="00C6233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62330">
        <w:rPr>
          <w:rFonts w:cs="Calibri"/>
          <w:b/>
          <w:color w:val="1A1A1A"/>
        </w:rPr>
        <w:t>What are the different types of navigation commands?</w:t>
      </w:r>
    </w:p>
    <w:p w14:paraId="50E7A279" w14:textId="77777777" w:rsidR="00C62330" w:rsidRPr="00C62330" w:rsidRDefault="00C62330" w:rsidP="00C6233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A5FE150" w14:textId="35BA9D35" w:rsidR="0035788C" w:rsidRDefault="0035788C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  <w:r w:rsidRPr="0035788C">
        <w:rPr>
          <w:rFonts w:cs="Calibri"/>
          <w:color w:val="1A1A1A"/>
        </w:rPr>
        <w:t>Refer above question (Can I navigate back and forth in a browser)</w:t>
      </w:r>
    </w:p>
    <w:p w14:paraId="532DD524" w14:textId="77777777" w:rsidR="00C62330" w:rsidRPr="0035788C" w:rsidRDefault="00C62330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</w:p>
    <w:p w14:paraId="6B5370FC" w14:textId="61B982E8" w:rsidR="0035788C" w:rsidRPr="00C62330" w:rsidRDefault="0035788C" w:rsidP="00C6233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62330">
        <w:rPr>
          <w:rFonts w:cs="Calibri"/>
          <w:b/>
          <w:color w:val="1A1A1A"/>
        </w:rPr>
        <w:t>How to fetch the current page URL in Selenium?</w:t>
      </w:r>
    </w:p>
    <w:p w14:paraId="38279630" w14:textId="77777777" w:rsidR="00C62330" w:rsidRPr="00C62330" w:rsidRDefault="00C62330" w:rsidP="00C6233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B2252DA" w14:textId="77777777" w:rsidR="0035788C" w:rsidRPr="0035788C" w:rsidRDefault="0035788C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fetch the current page URL, we use </w:t>
      </w:r>
      <w:proofErr w:type="spellStart"/>
      <w:proofErr w:type="gramStart"/>
      <w:r w:rsidRPr="0035788C">
        <w:rPr>
          <w:rFonts w:cs="Calibri"/>
          <w:color w:val="1A1A1A"/>
        </w:rPr>
        <w:t>getCurrentURL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</w:t>
      </w:r>
    </w:p>
    <w:p w14:paraId="6ED17732" w14:textId="37008FD9" w:rsidR="0035788C" w:rsidRDefault="0035788C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getCurrentUrl</w:t>
      </w:r>
      <w:proofErr w:type="spellEnd"/>
      <w:proofErr w:type="gramEnd"/>
      <w:r w:rsidRPr="0035788C">
        <w:rPr>
          <w:rFonts w:cs="Calibri"/>
          <w:color w:val="000000"/>
        </w:rPr>
        <w:t>();</w:t>
      </w:r>
    </w:p>
    <w:p w14:paraId="2B9B4EAD" w14:textId="77777777" w:rsidR="00C62330" w:rsidRPr="0035788C" w:rsidRDefault="00C62330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000000"/>
        </w:rPr>
      </w:pPr>
    </w:p>
    <w:p w14:paraId="74D698B2" w14:textId="64DBABD9" w:rsidR="0035788C" w:rsidRPr="00C62330" w:rsidRDefault="0035788C" w:rsidP="00C6233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62330">
        <w:rPr>
          <w:rFonts w:cs="Calibri"/>
          <w:b/>
          <w:color w:val="1A1A1A"/>
        </w:rPr>
        <w:t>How can we maximize browser window in Selenium?</w:t>
      </w:r>
    </w:p>
    <w:p w14:paraId="4E671D4B" w14:textId="77777777" w:rsidR="00C62330" w:rsidRPr="00C62330" w:rsidRDefault="00C62330" w:rsidP="00C6233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C7F054B" w14:textId="5374DA62" w:rsidR="0035788C" w:rsidRPr="0035788C" w:rsidRDefault="0035788C" w:rsidP="00C62330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maximize browser window in selenium we use </w:t>
      </w:r>
      <w:proofErr w:type="gramStart"/>
      <w:r w:rsidRPr="0035788C">
        <w:rPr>
          <w:rFonts w:cs="Calibri"/>
          <w:color w:val="1A1A1A"/>
        </w:rPr>
        <w:t>maximize(</w:t>
      </w:r>
      <w:proofErr w:type="gramEnd"/>
      <w:r w:rsidRPr="0035788C">
        <w:rPr>
          <w:rFonts w:cs="Calibri"/>
          <w:color w:val="1A1A1A"/>
        </w:rPr>
        <w:t>) method. This method maximizes the current</w:t>
      </w:r>
      <w:r w:rsidR="00C62330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window if it is not already maximized</w:t>
      </w:r>
    </w:p>
    <w:p w14:paraId="5FFAFBCA" w14:textId="44EAB90B" w:rsidR="0035788C" w:rsidRDefault="0035788C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manage</w:t>
      </w:r>
      <w:proofErr w:type="spellEnd"/>
      <w:proofErr w:type="gramEnd"/>
      <w:r w:rsidRPr="0035788C">
        <w:rPr>
          <w:rFonts w:cs="Calibri"/>
          <w:color w:val="000000"/>
        </w:rPr>
        <w:t>().window().maximize();</w:t>
      </w:r>
    </w:p>
    <w:p w14:paraId="7BC9B3DC" w14:textId="77777777" w:rsidR="00C62330" w:rsidRPr="0035788C" w:rsidRDefault="00C62330" w:rsidP="00C62330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000000"/>
        </w:rPr>
      </w:pPr>
    </w:p>
    <w:p w14:paraId="3A9A63CD" w14:textId="3FE9C104" w:rsidR="0035788C" w:rsidRPr="00C62330" w:rsidRDefault="0035788C" w:rsidP="00C6233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C62330">
        <w:rPr>
          <w:rFonts w:cs="Calibri"/>
          <w:b/>
          <w:color w:val="1A1A1A"/>
        </w:rPr>
        <w:t>How to delete cookies in Selenium?</w:t>
      </w:r>
    </w:p>
    <w:p w14:paraId="71CC2664" w14:textId="35675751" w:rsidR="00C62330" w:rsidRPr="00C62330" w:rsidRDefault="00C62330" w:rsidP="00C62330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FF38D22" w14:textId="77777777" w:rsidR="0035788C" w:rsidRPr="0035788C" w:rsidRDefault="0035788C" w:rsidP="00C62330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delete cookies we use </w:t>
      </w:r>
      <w:proofErr w:type="spellStart"/>
      <w:proofErr w:type="gramStart"/>
      <w:r w:rsidRPr="0035788C">
        <w:rPr>
          <w:rFonts w:cs="Calibri"/>
          <w:color w:val="1A1A1A"/>
        </w:rPr>
        <w:t>deleteAllCookies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method</w:t>
      </w:r>
    </w:p>
    <w:p w14:paraId="4D7A2D23" w14:textId="588D9BDC" w:rsidR="0035788C" w:rsidRDefault="0035788C" w:rsidP="00C6233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manage</w:t>
      </w:r>
      <w:proofErr w:type="spellEnd"/>
      <w:proofErr w:type="gramEnd"/>
      <w:r w:rsidRPr="0035788C">
        <w:rPr>
          <w:rFonts w:cs="Calibri"/>
          <w:color w:val="000000"/>
        </w:rPr>
        <w:t>().</w:t>
      </w:r>
      <w:proofErr w:type="spellStart"/>
      <w:r w:rsidRPr="0035788C">
        <w:rPr>
          <w:rFonts w:cs="Calibri"/>
          <w:color w:val="000000"/>
        </w:rPr>
        <w:t>deleteAllCookies</w:t>
      </w:r>
      <w:proofErr w:type="spellEnd"/>
      <w:r w:rsidRPr="0035788C">
        <w:rPr>
          <w:rFonts w:cs="Calibri"/>
          <w:color w:val="000000"/>
        </w:rPr>
        <w:t>();</w:t>
      </w:r>
    </w:p>
    <w:p w14:paraId="4BA1342B" w14:textId="77777777" w:rsidR="00C62330" w:rsidRPr="0035788C" w:rsidRDefault="00C62330" w:rsidP="00C62330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6322851C" w14:textId="49242BBC" w:rsidR="0035788C" w:rsidRPr="00D929A8" w:rsidRDefault="0035788C" w:rsidP="00D929A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D929A8">
        <w:rPr>
          <w:rFonts w:cs="Calibri"/>
          <w:b/>
          <w:color w:val="1A1A1A"/>
        </w:rPr>
        <w:t>What are the ways to refresh a browser using Selenium WebDriver?</w:t>
      </w:r>
    </w:p>
    <w:p w14:paraId="26EC0FBA" w14:textId="77777777" w:rsidR="00D929A8" w:rsidRPr="00D929A8" w:rsidRDefault="00D929A8" w:rsidP="00D929A8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E596481" w14:textId="77777777" w:rsidR="0035788C" w:rsidRPr="0035788C" w:rsidRDefault="0035788C" w:rsidP="00D929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There are multiple ways to refresh a page in selenium</w:t>
      </w:r>
    </w:p>
    <w:p w14:paraId="067180D5" w14:textId="77777777" w:rsidR="0035788C" w:rsidRPr="0035788C" w:rsidRDefault="0035788C" w:rsidP="00D929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Using </w:t>
      </w:r>
      <w:proofErr w:type="spellStart"/>
      <w:proofErr w:type="gramStart"/>
      <w:r w:rsidRPr="0035788C">
        <w:rPr>
          <w:rFonts w:cs="Calibri"/>
          <w:color w:val="1A1A1A"/>
        </w:rPr>
        <w:t>driver.navigate</w:t>
      </w:r>
      <w:proofErr w:type="spellEnd"/>
      <w:proofErr w:type="gramEnd"/>
      <w:r w:rsidRPr="0035788C">
        <w:rPr>
          <w:rFonts w:cs="Calibri"/>
          <w:color w:val="1A1A1A"/>
        </w:rPr>
        <w:t>().refresh() command as mentioned in the question 45</w:t>
      </w:r>
    </w:p>
    <w:p w14:paraId="4B68284C" w14:textId="77777777" w:rsidR="0035788C" w:rsidRPr="0035788C" w:rsidRDefault="0035788C" w:rsidP="00D929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Using </w:t>
      </w:r>
      <w:proofErr w:type="spellStart"/>
      <w:r w:rsidRPr="0035788C">
        <w:rPr>
          <w:rFonts w:cs="Calibri"/>
          <w:color w:val="1A1A1A"/>
        </w:rPr>
        <w:t>driver.get</w:t>
      </w:r>
      <w:proofErr w:type="spellEnd"/>
      <w:r w:rsidRPr="0035788C">
        <w:rPr>
          <w:rFonts w:cs="Calibri"/>
          <w:color w:val="1A1A1A"/>
        </w:rPr>
        <w:t xml:space="preserve">(“URL”) on the current URL or using </w:t>
      </w:r>
      <w:proofErr w:type="spellStart"/>
      <w:proofErr w:type="gramStart"/>
      <w:r w:rsidRPr="0035788C">
        <w:rPr>
          <w:rFonts w:cs="Calibri"/>
          <w:color w:val="1A1A1A"/>
        </w:rPr>
        <w:t>driver.getCurrentUrl</w:t>
      </w:r>
      <w:proofErr w:type="spellEnd"/>
      <w:proofErr w:type="gramEnd"/>
      <w:r w:rsidRPr="0035788C">
        <w:rPr>
          <w:rFonts w:cs="Calibri"/>
          <w:color w:val="1A1A1A"/>
        </w:rPr>
        <w:t>()</w:t>
      </w:r>
    </w:p>
    <w:p w14:paraId="75DEB8EF" w14:textId="77777777" w:rsidR="0035788C" w:rsidRPr="0035788C" w:rsidRDefault="0035788C" w:rsidP="00D929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Using </w:t>
      </w:r>
      <w:proofErr w:type="spellStart"/>
      <w:proofErr w:type="gramStart"/>
      <w:r w:rsidRPr="0035788C">
        <w:rPr>
          <w:rFonts w:cs="Calibri"/>
          <w:color w:val="1A1A1A"/>
        </w:rPr>
        <w:t>driver.navigate</w:t>
      </w:r>
      <w:proofErr w:type="spellEnd"/>
      <w:proofErr w:type="gramEnd"/>
      <w:r w:rsidRPr="0035788C">
        <w:rPr>
          <w:rFonts w:cs="Calibri"/>
          <w:color w:val="1A1A1A"/>
        </w:rPr>
        <w:t xml:space="preserve">().to(“URL”) on the current URL or </w:t>
      </w:r>
      <w:proofErr w:type="spellStart"/>
      <w:r w:rsidRPr="0035788C">
        <w:rPr>
          <w:rFonts w:cs="Calibri"/>
          <w:color w:val="1A1A1A"/>
        </w:rPr>
        <w:t>driver.navigate</w:t>
      </w:r>
      <w:proofErr w:type="spellEnd"/>
      <w:r w:rsidRPr="0035788C">
        <w:rPr>
          <w:rFonts w:cs="Calibri"/>
          <w:color w:val="1A1A1A"/>
        </w:rPr>
        <w:t>().to(</w:t>
      </w:r>
      <w:proofErr w:type="spellStart"/>
      <w:r w:rsidRPr="0035788C">
        <w:rPr>
          <w:rFonts w:cs="Calibri"/>
          <w:color w:val="1A1A1A"/>
        </w:rPr>
        <w:t>driver.getCurrentUrl</w:t>
      </w:r>
      <w:proofErr w:type="spellEnd"/>
      <w:r w:rsidRPr="0035788C">
        <w:rPr>
          <w:rFonts w:cs="Calibri"/>
          <w:color w:val="1A1A1A"/>
        </w:rPr>
        <w:t>());</w:t>
      </w:r>
    </w:p>
    <w:p w14:paraId="7C69940B" w14:textId="49932D61" w:rsidR="0035788C" w:rsidRDefault="0035788C" w:rsidP="00D929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Using </w:t>
      </w:r>
      <w:proofErr w:type="spellStart"/>
      <w:proofErr w:type="gramStart"/>
      <w:r w:rsidRPr="0035788C">
        <w:rPr>
          <w:rFonts w:cs="Calibri"/>
          <w:color w:val="1A1A1A"/>
        </w:rPr>
        <w:t>sendKeys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Keys.F5) on any textbox on the webpage</w:t>
      </w:r>
    </w:p>
    <w:p w14:paraId="2E40C31F" w14:textId="77777777" w:rsidR="00FE0938" w:rsidRPr="0035788C" w:rsidRDefault="00FE0938" w:rsidP="00D929A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28CC7CEE" w14:textId="388D54CD" w:rsidR="0035788C" w:rsidRPr="00FE0938" w:rsidRDefault="0035788C" w:rsidP="00FE093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E0938">
        <w:rPr>
          <w:rFonts w:cs="Calibri"/>
          <w:b/>
          <w:color w:val="1A1A1A"/>
        </w:rPr>
        <w:t xml:space="preserve">What is the difference between </w:t>
      </w:r>
      <w:proofErr w:type="spellStart"/>
      <w:proofErr w:type="gramStart"/>
      <w:r w:rsidRPr="00FE0938">
        <w:rPr>
          <w:rFonts w:cs="Calibri"/>
          <w:b/>
          <w:color w:val="1A1A1A"/>
        </w:rPr>
        <w:t>driver.getWindowHandle</w:t>
      </w:r>
      <w:proofErr w:type="spellEnd"/>
      <w:proofErr w:type="gramEnd"/>
      <w:r w:rsidRPr="00FE0938">
        <w:rPr>
          <w:rFonts w:cs="Calibri"/>
          <w:b/>
          <w:color w:val="1A1A1A"/>
        </w:rPr>
        <w:t xml:space="preserve">() and </w:t>
      </w:r>
      <w:proofErr w:type="spellStart"/>
      <w:r w:rsidRPr="00FE0938">
        <w:rPr>
          <w:rFonts w:cs="Calibri"/>
          <w:b/>
          <w:color w:val="1A1A1A"/>
        </w:rPr>
        <w:t>driver.getWindowHandles</w:t>
      </w:r>
      <w:proofErr w:type="spellEnd"/>
      <w:r w:rsidRPr="00FE0938">
        <w:rPr>
          <w:rFonts w:cs="Calibri"/>
          <w:b/>
          <w:color w:val="1A1A1A"/>
        </w:rPr>
        <w:t>() in Selenium</w:t>
      </w:r>
      <w:r w:rsidR="00FE0938" w:rsidRPr="00FE0938">
        <w:rPr>
          <w:rFonts w:cs="Calibri"/>
          <w:b/>
          <w:color w:val="1A1A1A"/>
        </w:rPr>
        <w:t xml:space="preserve"> </w:t>
      </w:r>
      <w:r w:rsidRPr="00FE0938">
        <w:rPr>
          <w:rFonts w:cs="Calibri"/>
          <w:b/>
          <w:color w:val="1A1A1A"/>
        </w:rPr>
        <w:t>WebDriver?</w:t>
      </w:r>
    </w:p>
    <w:p w14:paraId="4A68FBB6" w14:textId="77777777" w:rsidR="00FE0938" w:rsidRPr="00FE0938" w:rsidRDefault="00FE0938" w:rsidP="00FE0938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7E191CC" w14:textId="77777777" w:rsidR="0035788C" w:rsidRPr="0035788C" w:rsidRDefault="0035788C" w:rsidP="00FE093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getWindowHandle</w:t>
      </w:r>
      <w:proofErr w:type="spellEnd"/>
      <w:proofErr w:type="gramEnd"/>
      <w:r w:rsidRPr="0035788C">
        <w:rPr>
          <w:rFonts w:cs="Calibri"/>
          <w:color w:val="1A1A1A"/>
        </w:rPr>
        <w:t>() – It returns a handle of the current page (a unique identifier)</w:t>
      </w:r>
    </w:p>
    <w:p w14:paraId="33A3290F" w14:textId="68483383" w:rsidR="0035788C" w:rsidRDefault="0035788C" w:rsidP="00FE093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getWindowHandles</w:t>
      </w:r>
      <w:proofErr w:type="spellEnd"/>
      <w:proofErr w:type="gramEnd"/>
      <w:r w:rsidRPr="0035788C">
        <w:rPr>
          <w:rFonts w:cs="Calibri"/>
          <w:color w:val="1A1A1A"/>
        </w:rPr>
        <w:t>() – It returns a set of handles of the all the pages available.</w:t>
      </w:r>
    </w:p>
    <w:p w14:paraId="34ED12D7" w14:textId="77777777" w:rsidR="0046481E" w:rsidRPr="0035788C" w:rsidRDefault="0046481E" w:rsidP="00FE093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156AF826" w14:textId="03A6D429" w:rsidR="0035788C" w:rsidRPr="0046481E" w:rsidRDefault="0035788C" w:rsidP="0046481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6481E">
        <w:rPr>
          <w:rFonts w:cs="Calibri"/>
          <w:b/>
          <w:color w:val="1A1A1A"/>
        </w:rPr>
        <w:t xml:space="preserve">What is the difference between </w:t>
      </w:r>
      <w:proofErr w:type="spellStart"/>
      <w:proofErr w:type="gramStart"/>
      <w:r w:rsidRPr="0046481E">
        <w:rPr>
          <w:rFonts w:cs="Calibri"/>
          <w:b/>
          <w:color w:val="1A1A1A"/>
        </w:rPr>
        <w:t>driver.close</w:t>
      </w:r>
      <w:proofErr w:type="spellEnd"/>
      <w:proofErr w:type="gramEnd"/>
      <w:r w:rsidRPr="0046481E">
        <w:rPr>
          <w:rFonts w:cs="Calibri"/>
          <w:b/>
          <w:color w:val="1A1A1A"/>
        </w:rPr>
        <w:t xml:space="preserve">() and </w:t>
      </w:r>
      <w:proofErr w:type="spellStart"/>
      <w:r w:rsidRPr="0046481E">
        <w:rPr>
          <w:rFonts w:cs="Calibri"/>
          <w:b/>
          <w:color w:val="1A1A1A"/>
        </w:rPr>
        <w:t>driver.quit</w:t>
      </w:r>
      <w:proofErr w:type="spellEnd"/>
      <w:r w:rsidRPr="0046481E">
        <w:rPr>
          <w:rFonts w:cs="Calibri"/>
          <w:b/>
          <w:color w:val="1A1A1A"/>
        </w:rPr>
        <w:t>() methods?</w:t>
      </w:r>
    </w:p>
    <w:p w14:paraId="2B05414C" w14:textId="77777777" w:rsidR="0046481E" w:rsidRPr="0046481E" w:rsidRDefault="0046481E" w:rsidP="0046481E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D3AEBF0" w14:textId="5800FC9E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Purpose of these two methods (</w:t>
      </w:r>
      <w:proofErr w:type="spellStart"/>
      <w:proofErr w:type="gramStart"/>
      <w:r w:rsidRPr="0035788C">
        <w:rPr>
          <w:rFonts w:cs="Calibri"/>
          <w:color w:val="1A1A1A"/>
        </w:rPr>
        <w:t>driver.close</w:t>
      </w:r>
      <w:proofErr w:type="spellEnd"/>
      <w:proofErr w:type="gramEnd"/>
      <w:r w:rsidRPr="0035788C">
        <w:rPr>
          <w:rFonts w:cs="Calibri"/>
          <w:color w:val="1A1A1A"/>
        </w:rPr>
        <w:t xml:space="preserve"> and </w:t>
      </w:r>
      <w:proofErr w:type="spellStart"/>
      <w:r w:rsidRPr="0035788C">
        <w:rPr>
          <w:rFonts w:cs="Calibri"/>
          <w:color w:val="1A1A1A"/>
        </w:rPr>
        <w:t>driver.quit</w:t>
      </w:r>
      <w:proofErr w:type="spellEnd"/>
      <w:r w:rsidRPr="0035788C">
        <w:rPr>
          <w:rFonts w:cs="Calibri"/>
          <w:color w:val="1A1A1A"/>
        </w:rPr>
        <w:t>) is almost same. Both allow us to close a browser</w:t>
      </w:r>
      <w:r w:rsidR="0046481E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but still, there is a difference.</w:t>
      </w:r>
    </w:p>
    <w:p w14:paraId="587A526B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close</w:t>
      </w:r>
      <w:proofErr w:type="spellEnd"/>
      <w:proofErr w:type="gramEnd"/>
      <w:r w:rsidRPr="0035788C">
        <w:rPr>
          <w:rFonts w:cs="Calibri"/>
          <w:color w:val="1A1A1A"/>
        </w:rPr>
        <w:t>(): To close current WebDriver instance</w:t>
      </w:r>
    </w:p>
    <w:p w14:paraId="67B8B301" w14:textId="38E829A4" w:rsid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proofErr w:type="gramStart"/>
      <w:r w:rsidRPr="0035788C">
        <w:rPr>
          <w:rFonts w:cs="Calibri"/>
          <w:color w:val="1A1A1A"/>
        </w:rPr>
        <w:t>driver.quit</w:t>
      </w:r>
      <w:proofErr w:type="spellEnd"/>
      <w:proofErr w:type="gramEnd"/>
      <w:r w:rsidRPr="0035788C">
        <w:rPr>
          <w:rFonts w:cs="Calibri"/>
          <w:color w:val="1A1A1A"/>
        </w:rPr>
        <w:t>(): To close all the opened WebDriver instances</w:t>
      </w:r>
    </w:p>
    <w:p w14:paraId="3D92562A" w14:textId="77777777" w:rsidR="0046481E" w:rsidRPr="0035788C" w:rsidRDefault="0046481E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33B808ED" w14:textId="718519D3" w:rsidR="0035788C" w:rsidRPr="0046481E" w:rsidRDefault="0035788C" w:rsidP="0046481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6481E">
        <w:rPr>
          <w:rFonts w:cs="Calibri"/>
          <w:b/>
          <w:color w:val="1A1A1A"/>
        </w:rPr>
        <w:t xml:space="preserve">What is the difference between </w:t>
      </w:r>
      <w:proofErr w:type="spellStart"/>
      <w:proofErr w:type="gramStart"/>
      <w:r w:rsidRPr="0046481E">
        <w:rPr>
          <w:rFonts w:cs="Calibri"/>
          <w:b/>
          <w:color w:val="1A1A1A"/>
        </w:rPr>
        <w:t>driver.findElement</w:t>
      </w:r>
      <w:proofErr w:type="spellEnd"/>
      <w:proofErr w:type="gramEnd"/>
      <w:r w:rsidRPr="0046481E">
        <w:rPr>
          <w:rFonts w:cs="Calibri"/>
          <w:b/>
          <w:color w:val="1A1A1A"/>
        </w:rPr>
        <w:t xml:space="preserve">() and </w:t>
      </w:r>
      <w:proofErr w:type="spellStart"/>
      <w:r w:rsidRPr="0046481E">
        <w:rPr>
          <w:rFonts w:cs="Calibri"/>
          <w:b/>
          <w:color w:val="1A1A1A"/>
        </w:rPr>
        <w:t>driver.findElements</w:t>
      </w:r>
      <w:proofErr w:type="spellEnd"/>
      <w:r w:rsidRPr="0046481E">
        <w:rPr>
          <w:rFonts w:cs="Calibri"/>
          <w:b/>
          <w:color w:val="1A1A1A"/>
        </w:rPr>
        <w:t>() commands?</w:t>
      </w:r>
    </w:p>
    <w:p w14:paraId="5325F06B" w14:textId="77777777" w:rsidR="0046481E" w:rsidRPr="0046481E" w:rsidRDefault="0046481E" w:rsidP="0046481E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63B4497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he difference between </w:t>
      </w:r>
      <w:proofErr w:type="spellStart"/>
      <w:proofErr w:type="gramStart"/>
      <w:r w:rsidRPr="0035788C">
        <w:rPr>
          <w:rFonts w:cs="Calibri"/>
          <w:color w:val="1A1A1A"/>
        </w:rPr>
        <w:t>driver.findElement</w:t>
      </w:r>
      <w:proofErr w:type="spellEnd"/>
      <w:proofErr w:type="gramEnd"/>
      <w:r w:rsidRPr="0035788C">
        <w:rPr>
          <w:rFonts w:cs="Calibri"/>
          <w:color w:val="1A1A1A"/>
        </w:rPr>
        <w:t xml:space="preserve">() and </w:t>
      </w:r>
      <w:proofErr w:type="spellStart"/>
      <w:r w:rsidRPr="0035788C">
        <w:rPr>
          <w:rFonts w:cs="Calibri"/>
          <w:color w:val="1A1A1A"/>
        </w:rPr>
        <w:t>driver.findElements</w:t>
      </w:r>
      <w:proofErr w:type="spellEnd"/>
      <w:r w:rsidRPr="0035788C">
        <w:rPr>
          <w:rFonts w:cs="Calibri"/>
          <w:color w:val="1A1A1A"/>
        </w:rPr>
        <w:t>() commands is-</w:t>
      </w:r>
    </w:p>
    <w:p w14:paraId="1AC31C31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proofErr w:type="gramStart"/>
      <w:r w:rsidRPr="0035788C">
        <w:rPr>
          <w:rFonts w:cs="Calibri"/>
          <w:color w:val="1A1A1A"/>
        </w:rPr>
        <w:t>findElemen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 xml:space="preserve">) returns a single </w:t>
      </w:r>
      <w:proofErr w:type="spellStart"/>
      <w:r w:rsidRPr="0035788C">
        <w:rPr>
          <w:rFonts w:cs="Calibri"/>
          <w:color w:val="1A1A1A"/>
        </w:rPr>
        <w:t>WebElement</w:t>
      </w:r>
      <w:proofErr w:type="spellEnd"/>
      <w:r w:rsidRPr="0035788C">
        <w:rPr>
          <w:rFonts w:cs="Calibri"/>
          <w:color w:val="1A1A1A"/>
        </w:rPr>
        <w:t xml:space="preserve"> (found first) based on the locator passed as parameter.</w:t>
      </w:r>
    </w:p>
    <w:p w14:paraId="4A1D3447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Whereas </w:t>
      </w:r>
      <w:proofErr w:type="spellStart"/>
      <w:proofErr w:type="gramStart"/>
      <w:r w:rsidRPr="0035788C">
        <w:rPr>
          <w:rFonts w:cs="Calibri"/>
          <w:color w:val="1A1A1A"/>
        </w:rPr>
        <w:t>findElements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 xml:space="preserve">) returns a list of </w:t>
      </w:r>
      <w:proofErr w:type="spellStart"/>
      <w:r w:rsidRPr="0035788C">
        <w:rPr>
          <w:rFonts w:cs="Calibri"/>
          <w:color w:val="1A1A1A"/>
        </w:rPr>
        <w:t>WebElements</w:t>
      </w:r>
      <w:proofErr w:type="spellEnd"/>
      <w:r w:rsidRPr="0035788C">
        <w:rPr>
          <w:rFonts w:cs="Calibri"/>
          <w:color w:val="1A1A1A"/>
        </w:rPr>
        <w:t>, all satisfying the locator value passed.</w:t>
      </w:r>
    </w:p>
    <w:p w14:paraId="5D6B75A3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Syntax of </w:t>
      </w:r>
      <w:proofErr w:type="spellStart"/>
      <w:proofErr w:type="gramStart"/>
      <w:r w:rsidRPr="0035788C">
        <w:rPr>
          <w:rFonts w:cs="Calibri"/>
          <w:color w:val="1A1A1A"/>
        </w:rPr>
        <w:t>findElemen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-</w:t>
      </w:r>
    </w:p>
    <w:p w14:paraId="7E8CD2FD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</w:t>
      </w:r>
      <w:proofErr w:type="spellStart"/>
      <w:r w:rsidRPr="0035788C">
        <w:rPr>
          <w:rFonts w:cs="Calibri"/>
          <w:color w:val="1A1A1A"/>
        </w:rPr>
        <w:t>WebElement</w:t>
      </w:r>
      <w:proofErr w:type="spellEnd"/>
      <w:r w:rsidRPr="0035788C">
        <w:rPr>
          <w:rFonts w:cs="Calibri"/>
          <w:color w:val="1A1A1A"/>
        </w:rPr>
        <w:t xml:space="preserve"> textbox = </w:t>
      </w:r>
      <w:proofErr w:type="spellStart"/>
      <w:proofErr w:type="gramStart"/>
      <w:r w:rsidRPr="0035788C">
        <w:rPr>
          <w:rFonts w:cs="Calibri"/>
          <w:color w:val="1A1A1A"/>
        </w:rPr>
        <w:t>driver.findElement</w:t>
      </w:r>
      <w:proofErr w:type="spellEnd"/>
      <w:proofErr w:type="gramEnd"/>
      <w:r w:rsidRPr="0035788C">
        <w:rPr>
          <w:rFonts w:cs="Calibri"/>
          <w:color w:val="1A1A1A"/>
        </w:rPr>
        <w:t>(By.id(“</w:t>
      </w:r>
      <w:proofErr w:type="spellStart"/>
      <w:r w:rsidRPr="0035788C">
        <w:rPr>
          <w:rFonts w:cs="Calibri"/>
          <w:color w:val="1A1A1A"/>
        </w:rPr>
        <w:t>textBoxLocator</w:t>
      </w:r>
      <w:proofErr w:type="spellEnd"/>
      <w:r w:rsidRPr="0035788C">
        <w:rPr>
          <w:rFonts w:cs="Calibri"/>
          <w:color w:val="1A1A1A"/>
        </w:rPr>
        <w:t>”));</w:t>
      </w:r>
    </w:p>
    <w:p w14:paraId="7B873FDF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Syntax of </w:t>
      </w:r>
      <w:proofErr w:type="spellStart"/>
      <w:proofErr w:type="gramStart"/>
      <w:r w:rsidRPr="0035788C">
        <w:rPr>
          <w:rFonts w:cs="Calibri"/>
          <w:color w:val="1A1A1A"/>
        </w:rPr>
        <w:t>findElements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-</w:t>
      </w:r>
    </w:p>
    <w:p w14:paraId="0EAA59E8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• List &lt;</w:t>
      </w:r>
      <w:proofErr w:type="spellStart"/>
      <w:r w:rsidRPr="0035788C">
        <w:rPr>
          <w:rFonts w:cs="Calibri"/>
          <w:color w:val="1A1A1A"/>
        </w:rPr>
        <w:t>WebElement</w:t>
      </w:r>
      <w:proofErr w:type="spellEnd"/>
      <w:r w:rsidRPr="0035788C">
        <w:rPr>
          <w:rFonts w:cs="Calibri"/>
          <w:color w:val="1A1A1A"/>
        </w:rPr>
        <w:t xml:space="preserve">&gt; elements = </w:t>
      </w:r>
      <w:proofErr w:type="spellStart"/>
      <w:proofErr w:type="gramStart"/>
      <w:r w:rsidRPr="0035788C">
        <w:rPr>
          <w:rFonts w:cs="Calibri"/>
          <w:color w:val="1A1A1A"/>
        </w:rPr>
        <w:t>element.findElements</w:t>
      </w:r>
      <w:proofErr w:type="spellEnd"/>
      <w:proofErr w:type="gramEnd"/>
      <w:r w:rsidRPr="0035788C">
        <w:rPr>
          <w:rFonts w:cs="Calibri"/>
          <w:color w:val="1A1A1A"/>
        </w:rPr>
        <w:t>(By.id(“value”));</w:t>
      </w:r>
    </w:p>
    <w:p w14:paraId="3847D18E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• Another difference between the two is- if no element is found then </w:t>
      </w:r>
      <w:proofErr w:type="spellStart"/>
      <w:proofErr w:type="gramStart"/>
      <w:r w:rsidRPr="0035788C">
        <w:rPr>
          <w:rFonts w:cs="Calibri"/>
          <w:color w:val="1A1A1A"/>
        </w:rPr>
        <w:t>findElement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throws</w:t>
      </w:r>
    </w:p>
    <w:p w14:paraId="363EF7DF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NoSuchElementException</w:t>
      </w:r>
      <w:proofErr w:type="spellEnd"/>
      <w:r w:rsidRPr="0035788C">
        <w:rPr>
          <w:rFonts w:cs="Calibri"/>
          <w:color w:val="1A1A1A"/>
        </w:rPr>
        <w:t xml:space="preserve"> whereas </w:t>
      </w:r>
      <w:proofErr w:type="spellStart"/>
      <w:proofErr w:type="gramStart"/>
      <w:r w:rsidRPr="0035788C">
        <w:rPr>
          <w:rFonts w:cs="Calibri"/>
          <w:color w:val="1A1A1A"/>
        </w:rPr>
        <w:t>findElements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returns a list of 0 elements.</w:t>
      </w:r>
    </w:p>
    <w:p w14:paraId="28B80433" w14:textId="77777777" w:rsidR="0035788C" w:rsidRP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List&lt;</w:t>
      </w:r>
      <w:proofErr w:type="spellStart"/>
      <w:r w:rsidRPr="0035788C">
        <w:rPr>
          <w:rFonts w:cs="Calibri"/>
          <w:color w:val="1A1A1A"/>
        </w:rPr>
        <w:t>WebElement</w:t>
      </w:r>
      <w:proofErr w:type="spellEnd"/>
      <w:r w:rsidRPr="0035788C">
        <w:rPr>
          <w:rFonts w:cs="Calibri"/>
          <w:color w:val="1A1A1A"/>
        </w:rPr>
        <w:t xml:space="preserve">&gt; list = </w:t>
      </w:r>
      <w:proofErr w:type="spellStart"/>
      <w:proofErr w:type="gramStart"/>
      <w:r w:rsidRPr="0035788C">
        <w:rPr>
          <w:rFonts w:cs="Calibri"/>
          <w:color w:val="1A1A1A"/>
        </w:rPr>
        <w:t>driver.findElements</w:t>
      </w:r>
      <w:proofErr w:type="spellEnd"/>
      <w:proofErr w:type="gramEnd"/>
      <w:r w:rsidRPr="0035788C">
        <w:rPr>
          <w:rFonts w:cs="Calibri"/>
          <w:color w:val="1A1A1A"/>
        </w:rPr>
        <w:t>(</w:t>
      </w:r>
      <w:proofErr w:type="spellStart"/>
      <w:r w:rsidRPr="0035788C">
        <w:rPr>
          <w:rFonts w:cs="Calibri"/>
          <w:color w:val="1A1A1A"/>
        </w:rPr>
        <w:t>By.tagName</w:t>
      </w:r>
      <w:proofErr w:type="spellEnd"/>
      <w:r w:rsidRPr="0035788C">
        <w:rPr>
          <w:rFonts w:cs="Calibri"/>
          <w:color w:val="1A1A1A"/>
        </w:rPr>
        <w:t>(“a”));</w:t>
      </w:r>
    </w:p>
    <w:p w14:paraId="3685D85E" w14:textId="47FF301C" w:rsidR="0035788C" w:rsidRDefault="0035788C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Sop(</w:t>
      </w:r>
      <w:proofErr w:type="spellStart"/>
      <w:proofErr w:type="gramStart"/>
      <w:r w:rsidRPr="0035788C">
        <w:rPr>
          <w:rFonts w:cs="Calibri"/>
          <w:color w:val="1A1A1A"/>
        </w:rPr>
        <w:t>list.size</w:t>
      </w:r>
      <w:proofErr w:type="spellEnd"/>
      <w:proofErr w:type="gramEnd"/>
      <w:r w:rsidRPr="0035788C">
        <w:rPr>
          <w:rFonts w:cs="Calibri"/>
          <w:color w:val="1A1A1A"/>
        </w:rPr>
        <w:t>()); ==40</w:t>
      </w:r>
    </w:p>
    <w:p w14:paraId="23E589BA" w14:textId="77777777" w:rsidR="002A05E1" w:rsidRPr="0035788C" w:rsidRDefault="002A05E1" w:rsidP="0046481E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47CA5EB2" w14:textId="089154C5" w:rsidR="0035788C" w:rsidRPr="002A05E1" w:rsidRDefault="0035788C" w:rsidP="002A05E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2A05E1">
        <w:rPr>
          <w:rFonts w:cs="Calibri"/>
          <w:b/>
          <w:color w:val="1A1A1A"/>
        </w:rPr>
        <w:t>How to find whether an element is displayed on the web page?</w:t>
      </w:r>
    </w:p>
    <w:p w14:paraId="5B23D438" w14:textId="77777777" w:rsidR="002A05E1" w:rsidRPr="002A05E1" w:rsidRDefault="002A05E1" w:rsidP="002A05E1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F2DB114" w14:textId="53B2B3E5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bDriver facilitates the user with the following methods to check the visibility of the web elements. These</w:t>
      </w:r>
      <w:r w:rsidR="002A05E1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web elements can be buttons, drop boxes, checkboxes, radio buttons, labels etc.</w:t>
      </w:r>
    </w:p>
    <w:p w14:paraId="56EF1266" w14:textId="09AC3E9F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 </w:t>
      </w:r>
      <w:proofErr w:type="spellStart"/>
      <w:proofErr w:type="gramStart"/>
      <w:r w:rsidRPr="0035788C">
        <w:rPr>
          <w:rFonts w:cs="Calibri"/>
          <w:color w:val="1A1A1A"/>
        </w:rPr>
        <w:t>isDisplayed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</w:t>
      </w:r>
    </w:p>
    <w:p w14:paraId="2CA1AD7F" w14:textId="2FEB18DA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1A1A1A"/>
        </w:rPr>
        <w:t xml:space="preserve"> </w:t>
      </w:r>
      <w:proofErr w:type="spellStart"/>
      <w:r w:rsidRPr="0035788C">
        <w:rPr>
          <w:rFonts w:cs="Calibri"/>
          <w:color w:val="000000"/>
        </w:rPr>
        <w:t>boolean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elePresent</w:t>
      </w:r>
      <w:proofErr w:type="spellEnd"/>
      <w:r w:rsidRPr="0035788C">
        <w:rPr>
          <w:rFonts w:cs="Calibri"/>
          <w:color w:val="000000"/>
        </w:rPr>
        <w:t xml:space="preserve"> = </w:t>
      </w: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.</w:t>
      </w:r>
      <w:proofErr w:type="spellStart"/>
      <w:r w:rsidRPr="0035788C">
        <w:rPr>
          <w:rFonts w:cs="Calibri"/>
          <w:color w:val="000000"/>
        </w:rPr>
        <w:t>isDisplayed</w:t>
      </w:r>
      <w:proofErr w:type="spellEnd"/>
      <w:r w:rsidRPr="0035788C">
        <w:rPr>
          <w:rFonts w:cs="Calibri"/>
          <w:color w:val="000000"/>
        </w:rPr>
        <w:t>();</w:t>
      </w:r>
    </w:p>
    <w:p w14:paraId="51899DD4" w14:textId="45DEB922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lastRenderedPageBreak/>
        <w:t xml:space="preserve"> </w:t>
      </w:r>
      <w:proofErr w:type="spellStart"/>
      <w:r w:rsidRPr="0035788C">
        <w:rPr>
          <w:rFonts w:cs="Calibri"/>
          <w:color w:val="6C006D"/>
        </w:rPr>
        <w:t>boolean</w:t>
      </w:r>
      <w:proofErr w:type="spellEnd"/>
      <w:r w:rsidRPr="0035788C">
        <w:rPr>
          <w:rFonts w:cs="Calibri"/>
          <w:color w:val="6C006D"/>
        </w:rPr>
        <w:t xml:space="preserve"> </w:t>
      </w:r>
      <w:proofErr w:type="spellStart"/>
      <w:r w:rsidRPr="0035788C">
        <w:rPr>
          <w:rFonts w:cs="Calibri"/>
          <w:color w:val="1A1A1A"/>
        </w:rPr>
        <w:t>elePresent</w:t>
      </w:r>
      <w:proofErr w:type="spellEnd"/>
      <w:r w:rsidRPr="0035788C">
        <w:rPr>
          <w:rFonts w:cs="Calibri"/>
          <w:color w:val="1A1A1A"/>
        </w:rPr>
        <w:t xml:space="preserve"> </w:t>
      </w:r>
      <w:r w:rsidRPr="0035788C">
        <w:rPr>
          <w:rFonts w:cs="Calibri"/>
          <w:color w:val="0A56D9"/>
        </w:rPr>
        <w:t xml:space="preserve">= </w:t>
      </w:r>
      <w:proofErr w:type="spellStart"/>
      <w:proofErr w:type="gramStart"/>
      <w:r w:rsidRPr="0035788C">
        <w:rPr>
          <w:rFonts w:cs="Calibri"/>
          <w:color w:val="011E67"/>
        </w:rPr>
        <w:t>driver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findElement</w:t>
      </w:r>
      <w:proofErr w:type="spellEnd"/>
      <w:proofErr w:type="gramEnd"/>
      <w:r w:rsidRPr="0035788C">
        <w:rPr>
          <w:rFonts w:cs="Calibri"/>
          <w:color w:val="262626"/>
        </w:rPr>
        <w:t>(</w:t>
      </w:r>
      <w:proofErr w:type="spellStart"/>
      <w:r w:rsidRPr="0035788C">
        <w:rPr>
          <w:rFonts w:cs="Calibri"/>
          <w:color w:val="011E67"/>
        </w:rPr>
        <w:t>By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xpath</w:t>
      </w:r>
      <w:proofErr w:type="spellEnd"/>
      <w:r w:rsidRPr="0035788C">
        <w:rPr>
          <w:rFonts w:cs="Calibri"/>
          <w:color w:val="262626"/>
        </w:rPr>
        <w:t>(</w:t>
      </w:r>
      <w:r w:rsidRPr="0035788C">
        <w:rPr>
          <w:rFonts w:cs="Calibri"/>
          <w:color w:val="0F7001"/>
        </w:rPr>
        <w:t>"</w:t>
      </w:r>
      <w:proofErr w:type="spellStart"/>
      <w:r w:rsidRPr="0035788C">
        <w:rPr>
          <w:rFonts w:cs="Calibri"/>
          <w:color w:val="0F7001"/>
        </w:rPr>
        <w:t>xpath</w:t>
      </w:r>
      <w:proofErr w:type="spellEnd"/>
      <w:r w:rsidRPr="0035788C">
        <w:rPr>
          <w:rFonts w:cs="Calibri"/>
          <w:color w:val="0F7001"/>
        </w:rPr>
        <w:t>"</w:t>
      </w:r>
      <w:r w:rsidRPr="0035788C">
        <w:rPr>
          <w:rFonts w:cs="Calibri"/>
          <w:color w:val="262626"/>
        </w:rPr>
        <w:t>)).</w:t>
      </w:r>
      <w:proofErr w:type="spellStart"/>
      <w:r w:rsidRPr="0035788C">
        <w:rPr>
          <w:rFonts w:cs="Calibri"/>
          <w:color w:val="0335C6"/>
        </w:rPr>
        <w:t>isDisplayed</w:t>
      </w:r>
      <w:proofErr w:type="spellEnd"/>
      <w:r w:rsidRPr="0035788C">
        <w:rPr>
          <w:rFonts w:cs="Calibri"/>
          <w:color w:val="262626"/>
        </w:rPr>
        <w:t xml:space="preserve">(); </w:t>
      </w:r>
    </w:p>
    <w:p w14:paraId="2778ACCD" w14:textId="544D17D2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 </w:t>
      </w:r>
      <w:proofErr w:type="spellStart"/>
      <w:proofErr w:type="gramStart"/>
      <w:r w:rsidRPr="0035788C">
        <w:rPr>
          <w:rFonts w:cs="Calibri"/>
          <w:color w:val="1A1A1A"/>
        </w:rPr>
        <w:t>isSelected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</w:t>
      </w:r>
    </w:p>
    <w:p w14:paraId="5B8A05B2" w14:textId="2C97B539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1A1A1A"/>
        </w:rPr>
        <w:t xml:space="preserve"> </w:t>
      </w:r>
      <w:proofErr w:type="spellStart"/>
      <w:r w:rsidRPr="0035788C">
        <w:rPr>
          <w:rFonts w:cs="Calibri"/>
          <w:color w:val="000000"/>
        </w:rPr>
        <w:t>boolean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eleSelected</w:t>
      </w:r>
      <w:proofErr w:type="spellEnd"/>
      <w:r w:rsidRPr="0035788C">
        <w:rPr>
          <w:rFonts w:cs="Calibri"/>
          <w:color w:val="000000"/>
        </w:rPr>
        <w:t xml:space="preserve">= </w:t>
      </w: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.</w:t>
      </w:r>
      <w:proofErr w:type="spellStart"/>
      <w:r w:rsidRPr="0035788C">
        <w:rPr>
          <w:rFonts w:cs="Calibri"/>
          <w:color w:val="000000"/>
        </w:rPr>
        <w:t>isSelected</w:t>
      </w:r>
      <w:proofErr w:type="spellEnd"/>
      <w:r w:rsidRPr="0035788C">
        <w:rPr>
          <w:rFonts w:cs="Calibri"/>
          <w:color w:val="000000"/>
        </w:rPr>
        <w:t>();</w:t>
      </w:r>
    </w:p>
    <w:p w14:paraId="5909539B" w14:textId="0C712D0A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 </w:t>
      </w:r>
      <w:proofErr w:type="spellStart"/>
      <w:r w:rsidRPr="0035788C">
        <w:rPr>
          <w:rFonts w:cs="Calibri"/>
          <w:color w:val="6C006D"/>
        </w:rPr>
        <w:t>boolean</w:t>
      </w:r>
      <w:proofErr w:type="spellEnd"/>
      <w:r w:rsidRPr="0035788C">
        <w:rPr>
          <w:rFonts w:cs="Calibri"/>
          <w:color w:val="6C006D"/>
        </w:rPr>
        <w:t xml:space="preserve"> </w:t>
      </w:r>
      <w:proofErr w:type="spellStart"/>
      <w:r w:rsidRPr="0035788C">
        <w:rPr>
          <w:rFonts w:cs="Calibri"/>
          <w:color w:val="011E67"/>
        </w:rPr>
        <w:t>eleSelected</w:t>
      </w:r>
      <w:proofErr w:type="spellEnd"/>
      <w:r w:rsidRPr="0035788C">
        <w:rPr>
          <w:rFonts w:cs="Calibri"/>
          <w:color w:val="0A56D9"/>
        </w:rPr>
        <w:t xml:space="preserve">= </w:t>
      </w:r>
      <w:proofErr w:type="spellStart"/>
      <w:proofErr w:type="gramStart"/>
      <w:r w:rsidRPr="0035788C">
        <w:rPr>
          <w:rFonts w:cs="Calibri"/>
          <w:color w:val="011E67"/>
        </w:rPr>
        <w:t>driver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findElement</w:t>
      </w:r>
      <w:proofErr w:type="spellEnd"/>
      <w:proofErr w:type="gramEnd"/>
      <w:r w:rsidRPr="0035788C">
        <w:rPr>
          <w:rFonts w:cs="Calibri"/>
          <w:color w:val="262626"/>
        </w:rPr>
        <w:t>(</w:t>
      </w:r>
      <w:proofErr w:type="spellStart"/>
      <w:r w:rsidRPr="0035788C">
        <w:rPr>
          <w:rFonts w:cs="Calibri"/>
          <w:color w:val="011E67"/>
        </w:rPr>
        <w:t>By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xpath</w:t>
      </w:r>
      <w:proofErr w:type="spellEnd"/>
      <w:r w:rsidRPr="0035788C">
        <w:rPr>
          <w:rFonts w:cs="Calibri"/>
          <w:color w:val="262626"/>
        </w:rPr>
        <w:t>(</w:t>
      </w:r>
      <w:r w:rsidRPr="0035788C">
        <w:rPr>
          <w:rFonts w:cs="Calibri"/>
          <w:color w:val="0F7001"/>
        </w:rPr>
        <w:t>"</w:t>
      </w:r>
      <w:proofErr w:type="spellStart"/>
      <w:r w:rsidRPr="0035788C">
        <w:rPr>
          <w:rFonts w:cs="Calibri"/>
          <w:color w:val="0F7001"/>
        </w:rPr>
        <w:t>xpath</w:t>
      </w:r>
      <w:proofErr w:type="spellEnd"/>
      <w:r w:rsidRPr="0035788C">
        <w:rPr>
          <w:rFonts w:cs="Calibri"/>
          <w:color w:val="0F7001"/>
        </w:rPr>
        <w:t>"</w:t>
      </w:r>
      <w:r w:rsidRPr="0035788C">
        <w:rPr>
          <w:rFonts w:cs="Calibri"/>
          <w:color w:val="262626"/>
        </w:rPr>
        <w:t>)).</w:t>
      </w:r>
      <w:proofErr w:type="spellStart"/>
      <w:r w:rsidRPr="0035788C">
        <w:rPr>
          <w:rFonts w:cs="Calibri"/>
          <w:color w:val="0335C6"/>
        </w:rPr>
        <w:t>isSelected</w:t>
      </w:r>
      <w:proofErr w:type="spellEnd"/>
      <w:r w:rsidRPr="0035788C">
        <w:rPr>
          <w:rFonts w:cs="Calibri"/>
          <w:color w:val="262626"/>
        </w:rPr>
        <w:t xml:space="preserve">(); </w:t>
      </w:r>
    </w:p>
    <w:p w14:paraId="55D94842" w14:textId="2A1084FA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 </w:t>
      </w:r>
      <w:proofErr w:type="spellStart"/>
      <w:proofErr w:type="gramStart"/>
      <w:r w:rsidRPr="0035788C">
        <w:rPr>
          <w:rFonts w:cs="Calibri"/>
          <w:color w:val="1A1A1A"/>
        </w:rPr>
        <w:t>isEnabled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</w:t>
      </w:r>
    </w:p>
    <w:p w14:paraId="0BB5FBD9" w14:textId="56CA3B24" w:rsidR="0035788C" w:rsidRP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1A1A1A"/>
        </w:rPr>
        <w:t xml:space="preserve"> </w:t>
      </w:r>
      <w:proofErr w:type="spellStart"/>
      <w:r w:rsidRPr="0035788C">
        <w:rPr>
          <w:rFonts w:cs="Calibri"/>
          <w:color w:val="000000"/>
        </w:rPr>
        <w:t>boolean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eleEnabled</w:t>
      </w:r>
      <w:proofErr w:type="spellEnd"/>
      <w:r w:rsidRPr="0035788C">
        <w:rPr>
          <w:rFonts w:cs="Calibri"/>
          <w:color w:val="000000"/>
        </w:rPr>
        <w:t xml:space="preserve">= </w:t>
      </w: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.</w:t>
      </w:r>
      <w:proofErr w:type="spellStart"/>
      <w:r w:rsidRPr="0035788C">
        <w:rPr>
          <w:rFonts w:cs="Calibri"/>
          <w:color w:val="000000"/>
        </w:rPr>
        <w:t>isEnabled</w:t>
      </w:r>
      <w:proofErr w:type="spellEnd"/>
      <w:r w:rsidRPr="0035788C">
        <w:rPr>
          <w:rFonts w:cs="Calibri"/>
          <w:color w:val="000000"/>
        </w:rPr>
        <w:t>();</w:t>
      </w:r>
    </w:p>
    <w:p w14:paraId="5F8B6E93" w14:textId="709EC2D1" w:rsidR="0035788C" w:rsidRDefault="0035788C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 </w:t>
      </w:r>
      <w:proofErr w:type="spellStart"/>
      <w:r w:rsidRPr="0035788C">
        <w:rPr>
          <w:rFonts w:cs="Calibri"/>
          <w:color w:val="6C006D"/>
        </w:rPr>
        <w:t>boolean</w:t>
      </w:r>
      <w:proofErr w:type="spellEnd"/>
      <w:r w:rsidRPr="0035788C">
        <w:rPr>
          <w:rFonts w:cs="Calibri"/>
          <w:color w:val="6C006D"/>
        </w:rPr>
        <w:t xml:space="preserve"> </w:t>
      </w:r>
      <w:proofErr w:type="spellStart"/>
      <w:r w:rsidRPr="0035788C">
        <w:rPr>
          <w:rFonts w:cs="Calibri"/>
          <w:color w:val="011E67"/>
        </w:rPr>
        <w:t>eleEnabled</w:t>
      </w:r>
      <w:proofErr w:type="spellEnd"/>
      <w:r w:rsidRPr="0035788C">
        <w:rPr>
          <w:rFonts w:cs="Calibri"/>
          <w:color w:val="0A56D9"/>
        </w:rPr>
        <w:t xml:space="preserve">= </w:t>
      </w:r>
      <w:proofErr w:type="spellStart"/>
      <w:proofErr w:type="gramStart"/>
      <w:r w:rsidRPr="0035788C">
        <w:rPr>
          <w:rFonts w:cs="Calibri"/>
          <w:color w:val="011E67"/>
        </w:rPr>
        <w:t>driver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findElement</w:t>
      </w:r>
      <w:proofErr w:type="spellEnd"/>
      <w:proofErr w:type="gramEnd"/>
      <w:r w:rsidRPr="0035788C">
        <w:rPr>
          <w:rFonts w:cs="Calibri"/>
          <w:color w:val="262626"/>
        </w:rPr>
        <w:t>(</w:t>
      </w:r>
      <w:proofErr w:type="spellStart"/>
      <w:r w:rsidRPr="0035788C">
        <w:rPr>
          <w:rFonts w:cs="Calibri"/>
          <w:color w:val="011E67"/>
        </w:rPr>
        <w:t>By</w:t>
      </w:r>
      <w:r w:rsidRPr="0035788C">
        <w:rPr>
          <w:rFonts w:cs="Calibri"/>
          <w:color w:val="262626"/>
        </w:rPr>
        <w:t>.</w:t>
      </w:r>
      <w:r w:rsidRPr="0035788C">
        <w:rPr>
          <w:rFonts w:cs="Calibri"/>
          <w:color w:val="0335C6"/>
        </w:rPr>
        <w:t>xpath</w:t>
      </w:r>
      <w:proofErr w:type="spellEnd"/>
      <w:r w:rsidRPr="0035788C">
        <w:rPr>
          <w:rFonts w:cs="Calibri"/>
          <w:color w:val="262626"/>
        </w:rPr>
        <w:t>(</w:t>
      </w:r>
      <w:r w:rsidRPr="0035788C">
        <w:rPr>
          <w:rFonts w:cs="Calibri"/>
          <w:color w:val="0F7001"/>
        </w:rPr>
        <w:t>"</w:t>
      </w:r>
      <w:proofErr w:type="spellStart"/>
      <w:r w:rsidRPr="0035788C">
        <w:rPr>
          <w:rFonts w:cs="Calibri"/>
          <w:color w:val="0F7001"/>
        </w:rPr>
        <w:t>xpath</w:t>
      </w:r>
      <w:proofErr w:type="spellEnd"/>
      <w:r w:rsidRPr="0035788C">
        <w:rPr>
          <w:rFonts w:cs="Calibri"/>
          <w:color w:val="0F7001"/>
        </w:rPr>
        <w:t>"</w:t>
      </w:r>
      <w:r w:rsidRPr="0035788C">
        <w:rPr>
          <w:rFonts w:cs="Calibri"/>
          <w:color w:val="262626"/>
        </w:rPr>
        <w:t>)).</w:t>
      </w:r>
      <w:proofErr w:type="spellStart"/>
      <w:r w:rsidRPr="0035788C">
        <w:rPr>
          <w:rFonts w:cs="Calibri"/>
          <w:color w:val="0335C6"/>
        </w:rPr>
        <w:t>isEnabled</w:t>
      </w:r>
      <w:proofErr w:type="spellEnd"/>
      <w:r w:rsidRPr="0035788C">
        <w:rPr>
          <w:rFonts w:cs="Calibri"/>
          <w:color w:val="262626"/>
        </w:rPr>
        <w:t xml:space="preserve">(); </w:t>
      </w:r>
    </w:p>
    <w:p w14:paraId="15A4B773" w14:textId="5DF77CA6" w:rsidR="00EA6A2B" w:rsidRDefault="00EA6A2B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7A75D5A7" w14:textId="77777777" w:rsidR="00EA6A2B" w:rsidRPr="0035788C" w:rsidRDefault="00EA6A2B" w:rsidP="002A05E1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031DE6D5" w14:textId="2D11F253" w:rsidR="0035788C" w:rsidRPr="00EA6A2B" w:rsidRDefault="0035788C" w:rsidP="00EA6A2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EA6A2B">
        <w:rPr>
          <w:rFonts w:cs="Calibri"/>
          <w:b/>
          <w:color w:val="1A1A1A"/>
        </w:rPr>
        <w:t>How to select a value in a dropdown?</w:t>
      </w:r>
    </w:p>
    <w:p w14:paraId="0CA4E5D6" w14:textId="77777777" w:rsidR="00EA6A2B" w:rsidRPr="00EA6A2B" w:rsidRDefault="00EA6A2B" w:rsidP="00EA6A2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D2D1C4C" w14:textId="77777777" w:rsidR="0035788C" w:rsidRPr="0035788C" w:rsidRDefault="0035788C" w:rsidP="00EA6A2B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By using Select class</w:t>
      </w:r>
    </w:p>
    <w:p w14:paraId="36A35BD1" w14:textId="77777777" w:rsidR="0035788C" w:rsidRPr="0035788C" w:rsidRDefault="0035788C" w:rsidP="00EA6A2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WebElement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mySelectElement</w:t>
      </w:r>
      <w:proofErr w:type="spellEnd"/>
      <w:r w:rsidRPr="0035788C">
        <w:rPr>
          <w:rFonts w:cs="Calibri"/>
          <w:color w:val="000000"/>
        </w:rPr>
        <w:t xml:space="preserve"> = </w:t>
      </w: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By.name("dropdown"));</w:t>
      </w:r>
    </w:p>
    <w:p w14:paraId="340620FE" w14:textId="77777777" w:rsidR="0035788C" w:rsidRPr="0035788C" w:rsidRDefault="0035788C" w:rsidP="00EA6A2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Select dropdown = new Select(</w:t>
      </w:r>
      <w:proofErr w:type="spellStart"/>
      <w:r w:rsidRPr="0035788C">
        <w:rPr>
          <w:rFonts w:cs="Calibri"/>
          <w:color w:val="000000"/>
        </w:rPr>
        <w:t>mySelectElement</w:t>
      </w:r>
      <w:proofErr w:type="spellEnd"/>
      <w:r w:rsidRPr="0035788C">
        <w:rPr>
          <w:rFonts w:cs="Calibri"/>
          <w:color w:val="000000"/>
        </w:rPr>
        <w:t>);</w:t>
      </w:r>
    </w:p>
    <w:p w14:paraId="6A2C6F5C" w14:textId="77777777" w:rsidR="0035788C" w:rsidRPr="0035788C" w:rsidRDefault="0035788C" w:rsidP="00EA6A2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opdown.selectByVisibleText</w:t>
      </w:r>
      <w:proofErr w:type="spellEnd"/>
      <w:proofErr w:type="gramEnd"/>
      <w:r w:rsidRPr="0035788C">
        <w:rPr>
          <w:rFonts w:cs="Calibri"/>
          <w:color w:val="000000"/>
        </w:rPr>
        <w:t>(Text);</w:t>
      </w:r>
    </w:p>
    <w:p w14:paraId="45B91A60" w14:textId="77777777" w:rsidR="0035788C" w:rsidRPr="0035788C" w:rsidRDefault="0035788C" w:rsidP="00EA6A2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opdown.selectByIndex</w:t>
      </w:r>
      <w:proofErr w:type="spellEnd"/>
      <w:proofErr w:type="gramEnd"/>
      <w:r w:rsidRPr="0035788C">
        <w:rPr>
          <w:rFonts w:cs="Calibri"/>
          <w:color w:val="000000"/>
        </w:rPr>
        <w:t>(Index);</w:t>
      </w:r>
    </w:p>
    <w:p w14:paraId="6935BBAD" w14:textId="77777777" w:rsidR="0035788C" w:rsidRPr="0035788C" w:rsidRDefault="0035788C" w:rsidP="00EA6A2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opdown.selectByValue</w:t>
      </w:r>
      <w:proofErr w:type="spellEnd"/>
      <w:proofErr w:type="gramEnd"/>
      <w:r w:rsidRPr="0035788C">
        <w:rPr>
          <w:rFonts w:cs="Calibri"/>
          <w:color w:val="000000"/>
        </w:rPr>
        <w:t>(Value);</w:t>
      </w:r>
    </w:p>
    <w:p w14:paraId="4D6DBDC7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  <w:r w:rsidRPr="0035788C">
        <w:rPr>
          <w:rFonts w:cs="Calibri"/>
          <w:color w:val="E13D3E"/>
        </w:rPr>
        <w:t>:</w:t>
      </w:r>
    </w:p>
    <w:p w14:paraId="061664A5" w14:textId="25985953" w:rsidR="0035788C" w:rsidRPr="007C16A8" w:rsidRDefault="0035788C" w:rsidP="007C16A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7C16A8">
        <w:rPr>
          <w:rFonts w:cs="Calibri"/>
          <w:b/>
          <w:color w:val="1A1A1A"/>
        </w:rPr>
        <w:t>How to capture Screenshot in Selenium WebDriver?</w:t>
      </w:r>
    </w:p>
    <w:p w14:paraId="4BF58912" w14:textId="77777777" w:rsidR="007C16A8" w:rsidRPr="007C16A8" w:rsidRDefault="007C16A8" w:rsidP="007C16A8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61EA2E9" w14:textId="5F2563BE" w:rsid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r w:rsidRPr="0035788C">
        <w:rPr>
          <w:rFonts w:cs="Calibri"/>
          <w:color w:val="1A1A1A"/>
        </w:rPr>
        <w:t>TakesScreenshot</w:t>
      </w:r>
      <w:proofErr w:type="spellEnd"/>
      <w:r w:rsidRPr="0035788C">
        <w:rPr>
          <w:rFonts w:cs="Calibri"/>
          <w:color w:val="1A1A1A"/>
        </w:rPr>
        <w:t xml:space="preserve"> Interface</w:t>
      </w:r>
      <w:r w:rsidR="007C16A8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In Selenium 3, we may face few issues while capturing Screenshots. To overcome we use </w:t>
      </w:r>
      <w:proofErr w:type="spellStart"/>
      <w:r w:rsidRPr="0035788C">
        <w:rPr>
          <w:rFonts w:cs="Calibri"/>
          <w:color w:val="1A1A1A"/>
        </w:rPr>
        <w:t>aShot</w:t>
      </w:r>
      <w:proofErr w:type="spellEnd"/>
      <w:r w:rsidRPr="0035788C">
        <w:rPr>
          <w:rFonts w:cs="Calibri"/>
          <w:color w:val="1A1A1A"/>
        </w:rPr>
        <w:t xml:space="preserve"> utility. Click on</w:t>
      </w:r>
      <w:r w:rsidR="007C16A8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below links to see posts related to the normal way of capturing a screenshot and capturing a screenshot using</w:t>
      </w:r>
      <w:r w:rsidR="007C16A8">
        <w:rPr>
          <w:rFonts w:cs="Calibri"/>
          <w:color w:val="1A1A1A"/>
        </w:rPr>
        <w:t xml:space="preserve"> </w:t>
      </w:r>
      <w:proofErr w:type="spellStart"/>
      <w:r w:rsidRPr="0035788C">
        <w:rPr>
          <w:rFonts w:cs="Calibri"/>
          <w:color w:val="1A1A1A"/>
        </w:rPr>
        <w:t>aShot</w:t>
      </w:r>
      <w:proofErr w:type="spellEnd"/>
      <w:r w:rsidRPr="0035788C">
        <w:rPr>
          <w:rFonts w:cs="Calibri"/>
          <w:color w:val="1A1A1A"/>
        </w:rPr>
        <w:t xml:space="preserve"> utility.</w:t>
      </w:r>
    </w:p>
    <w:p w14:paraId="38706BA8" w14:textId="77777777" w:rsidR="007C16A8" w:rsidRPr="0035788C" w:rsidRDefault="007C16A8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05CB6FC" w14:textId="3211F3CD" w:rsidR="0035788C" w:rsidRPr="00AB7133" w:rsidRDefault="0035788C" w:rsidP="00AB713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AB7133">
        <w:rPr>
          <w:rFonts w:cs="Calibri"/>
          <w:b/>
          <w:color w:val="1A1A1A"/>
        </w:rPr>
        <w:t>How to mouse hover on a web element using WebDriver?</w:t>
      </w:r>
    </w:p>
    <w:p w14:paraId="3C2D5490" w14:textId="77777777" w:rsidR="00AB7133" w:rsidRPr="00AB7133" w:rsidRDefault="00AB7133" w:rsidP="00AB7133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FE4C26E" w14:textId="77777777" w:rsidR="0035788C" w:rsidRP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By using Actions class</w:t>
      </w:r>
    </w:p>
    <w:p w14:paraId="7603CA8D" w14:textId="77777777" w:rsidR="0035788C" w:rsidRP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WebElement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ele</w:t>
      </w:r>
      <w:proofErr w:type="spellEnd"/>
      <w:r w:rsidRPr="0035788C">
        <w:rPr>
          <w:rFonts w:cs="Calibri"/>
          <w:color w:val="000000"/>
        </w:rPr>
        <w:t xml:space="preserve"> = </w:t>
      </w:r>
      <w:proofErr w:type="spellStart"/>
      <w:proofErr w:type="gramStart"/>
      <w:r w:rsidRPr="0035788C">
        <w:rPr>
          <w:rFonts w:cs="Calibri"/>
          <w:color w:val="000000"/>
        </w:rPr>
        <w:t>driver.find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;</w:t>
      </w:r>
    </w:p>
    <w:p w14:paraId="0A7E8633" w14:textId="77777777" w:rsidR="0035788C" w:rsidRP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Create object 'action' of an Actions class</w:t>
      </w:r>
    </w:p>
    <w:p w14:paraId="32EF197C" w14:textId="77777777" w:rsidR="0035788C" w:rsidRP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Actions action = new Actions(driver);</w:t>
      </w:r>
    </w:p>
    <w:p w14:paraId="19B1846A" w14:textId="77777777" w:rsidR="0035788C" w:rsidRP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Mouseover on an element</w:t>
      </w:r>
    </w:p>
    <w:p w14:paraId="4A318C3B" w14:textId="77777777" w:rsidR="0035788C" w:rsidRPr="0035788C" w:rsidRDefault="0035788C" w:rsidP="00AB7133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action.moveToElement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ele</w:t>
      </w:r>
      <w:proofErr w:type="spellEnd"/>
      <w:r w:rsidRPr="0035788C">
        <w:rPr>
          <w:rFonts w:cs="Calibri"/>
          <w:color w:val="000000"/>
        </w:rPr>
        <w:t>).build().perform();</w:t>
      </w:r>
    </w:p>
    <w:p w14:paraId="69DD9656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  <w:r w:rsidRPr="0035788C">
        <w:rPr>
          <w:rFonts w:cs="Calibri"/>
          <w:color w:val="E13D3E"/>
        </w:rPr>
        <w:t>.</w:t>
      </w:r>
    </w:p>
    <w:p w14:paraId="74DD5873" w14:textId="2296F7CB" w:rsidR="0035788C" w:rsidRPr="0084576A" w:rsidRDefault="0035788C" w:rsidP="0084576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84576A">
        <w:rPr>
          <w:rFonts w:cs="Calibri"/>
          <w:b/>
          <w:color w:val="1A1A1A"/>
        </w:rPr>
        <w:t xml:space="preserve">How can we handle </w:t>
      </w:r>
      <w:proofErr w:type="gramStart"/>
      <w:r w:rsidRPr="0084576A">
        <w:rPr>
          <w:rFonts w:cs="Calibri"/>
          <w:b/>
          <w:color w:val="1A1A1A"/>
        </w:rPr>
        <w:t>web based</w:t>
      </w:r>
      <w:proofErr w:type="gramEnd"/>
      <w:r w:rsidRPr="0084576A">
        <w:rPr>
          <w:rFonts w:cs="Calibri"/>
          <w:b/>
          <w:color w:val="1A1A1A"/>
        </w:rPr>
        <w:t xml:space="preserve"> pop-up?</w:t>
      </w:r>
    </w:p>
    <w:p w14:paraId="5EB360D7" w14:textId="77777777" w:rsidR="0084576A" w:rsidRPr="0084576A" w:rsidRDefault="0084576A" w:rsidP="0084576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5A396A7" w14:textId="1CBEFA72" w:rsidR="0035788C" w:rsidRPr="0035788C" w:rsidRDefault="0035788C" w:rsidP="0084576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handle alerts </w:t>
      </w:r>
      <w:proofErr w:type="gramStart"/>
      <w:r w:rsidRPr="0035788C">
        <w:rPr>
          <w:rFonts w:cs="Calibri"/>
          <w:color w:val="1A1A1A"/>
        </w:rPr>
        <w:t>popups</w:t>
      </w:r>
      <w:proofErr w:type="gramEnd"/>
      <w:r w:rsidRPr="0035788C">
        <w:rPr>
          <w:rFonts w:cs="Calibri"/>
          <w:color w:val="1A1A1A"/>
        </w:rPr>
        <w:t xml:space="preserve"> we need to do switch to the alert window and call Selenium WebDriver Alert API</w:t>
      </w:r>
      <w:r w:rsidR="0084576A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methods.</w:t>
      </w:r>
    </w:p>
    <w:p w14:paraId="2FD75A3D" w14:textId="77777777" w:rsidR="0035788C" w:rsidRP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  <w:r w:rsidRPr="0035788C">
        <w:rPr>
          <w:rFonts w:cs="Calibri"/>
          <w:color w:val="E13D3E"/>
        </w:rPr>
        <w:t>.</w:t>
      </w:r>
    </w:p>
    <w:p w14:paraId="73AD9A44" w14:textId="45BCAD4D" w:rsidR="0035788C" w:rsidRPr="00355B5D" w:rsidRDefault="0035788C" w:rsidP="00355B5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355B5D">
        <w:rPr>
          <w:rFonts w:cs="Calibri"/>
          <w:b/>
          <w:color w:val="1A1A1A"/>
        </w:rPr>
        <w:t xml:space="preserve">How can we handle </w:t>
      </w:r>
      <w:proofErr w:type="gramStart"/>
      <w:r w:rsidRPr="00355B5D">
        <w:rPr>
          <w:rFonts w:cs="Calibri"/>
          <w:b/>
          <w:color w:val="1A1A1A"/>
        </w:rPr>
        <w:t>windows based</w:t>
      </w:r>
      <w:proofErr w:type="gramEnd"/>
      <w:r w:rsidRPr="00355B5D">
        <w:rPr>
          <w:rFonts w:cs="Calibri"/>
          <w:b/>
          <w:color w:val="1A1A1A"/>
        </w:rPr>
        <w:t xml:space="preserve"> pop up?</w:t>
      </w:r>
    </w:p>
    <w:p w14:paraId="6696E42E" w14:textId="77777777" w:rsidR="00355B5D" w:rsidRPr="00355B5D" w:rsidRDefault="00355B5D" w:rsidP="00355B5D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D9ED0CD" w14:textId="036479EB" w:rsidR="0035788C" w:rsidRDefault="0035788C" w:rsidP="00355B5D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Selenium doesn’t support </w:t>
      </w:r>
      <w:proofErr w:type="gramStart"/>
      <w:r w:rsidRPr="0035788C">
        <w:rPr>
          <w:rFonts w:cs="Calibri"/>
          <w:color w:val="1A1A1A"/>
        </w:rPr>
        <w:t>windows based</w:t>
      </w:r>
      <w:proofErr w:type="gramEnd"/>
      <w:r w:rsidRPr="0035788C">
        <w:rPr>
          <w:rFonts w:cs="Calibri"/>
          <w:color w:val="1A1A1A"/>
        </w:rPr>
        <w:t xml:space="preserve"> applications. It is an automation testing tool which supports only</w:t>
      </w:r>
      <w:r w:rsidR="00355B5D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web application testing. We could handle </w:t>
      </w:r>
      <w:proofErr w:type="gramStart"/>
      <w:r w:rsidRPr="0035788C">
        <w:rPr>
          <w:rFonts w:cs="Calibri"/>
          <w:color w:val="1A1A1A"/>
        </w:rPr>
        <w:t>windows based</w:t>
      </w:r>
      <w:proofErr w:type="gramEnd"/>
      <w:r w:rsidRPr="0035788C">
        <w:rPr>
          <w:rFonts w:cs="Calibri"/>
          <w:color w:val="1A1A1A"/>
        </w:rPr>
        <w:t xml:space="preserve"> popups in Selenium using some third party</w:t>
      </w:r>
      <w:r w:rsidR="00355B5D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tools such as </w:t>
      </w:r>
      <w:proofErr w:type="spellStart"/>
      <w:r w:rsidRPr="0035788C">
        <w:rPr>
          <w:rFonts w:cs="Calibri"/>
          <w:color w:val="1A1A1A"/>
        </w:rPr>
        <w:t>AutoIT</w:t>
      </w:r>
      <w:proofErr w:type="spellEnd"/>
      <w:r w:rsidRPr="0035788C">
        <w:rPr>
          <w:rFonts w:cs="Calibri"/>
          <w:color w:val="1A1A1A"/>
        </w:rPr>
        <w:t>, SIKULI, Robot class etc.</w:t>
      </w:r>
    </w:p>
    <w:p w14:paraId="40A5E923" w14:textId="77777777" w:rsidR="000F5BEB" w:rsidRPr="0035788C" w:rsidRDefault="000F5BEB" w:rsidP="00355B5D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70BD05B0" w14:textId="751DFBFB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How to handle hidden elements in Selenium WebDriver?</w:t>
      </w:r>
    </w:p>
    <w:p w14:paraId="3856CDB2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8BDB9B4" w14:textId="62739985" w:rsidR="0035788C" w:rsidRDefault="0035788C" w:rsidP="000F5BEB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000000"/>
        </w:rPr>
      </w:pPr>
      <w:r w:rsidRPr="0035788C">
        <w:rPr>
          <w:rFonts w:cs="Calibri"/>
          <w:color w:val="1A1A1A"/>
        </w:rPr>
        <w:t xml:space="preserve">It is one of the most important selenium interview </w:t>
      </w:r>
      <w:proofErr w:type="spellStart"/>
      <w:proofErr w:type="gramStart"/>
      <w:r w:rsidRPr="0035788C">
        <w:rPr>
          <w:rFonts w:cs="Calibri"/>
          <w:color w:val="1A1A1A"/>
        </w:rPr>
        <w:t>questions.We</w:t>
      </w:r>
      <w:proofErr w:type="spellEnd"/>
      <w:proofErr w:type="gramEnd"/>
      <w:r w:rsidRPr="0035788C">
        <w:rPr>
          <w:rFonts w:cs="Calibri"/>
          <w:color w:val="1A1A1A"/>
        </w:rPr>
        <w:t xml:space="preserve"> can handle hidden elements by using </w:t>
      </w:r>
      <w:proofErr w:type="spellStart"/>
      <w:r w:rsidRPr="0035788C">
        <w:rPr>
          <w:rFonts w:cs="Calibri"/>
          <w:color w:val="1A1A1A"/>
        </w:rPr>
        <w:t>javaScript</w:t>
      </w:r>
      <w:proofErr w:type="spellEnd"/>
      <w:r w:rsidRPr="0035788C">
        <w:rPr>
          <w:rFonts w:cs="Calibri"/>
          <w:color w:val="1A1A1A"/>
        </w:rPr>
        <w:t xml:space="preserve"> executor</w:t>
      </w:r>
      <w:r w:rsidR="000F5BEB">
        <w:rPr>
          <w:rFonts w:cs="Calibri"/>
          <w:color w:val="1A1A1A"/>
        </w:rPr>
        <w:t xml:space="preserve"> </w:t>
      </w:r>
      <w:r w:rsidRPr="0035788C">
        <w:rPr>
          <w:rFonts w:cs="Calibri"/>
          <w:color w:val="000000"/>
        </w:rPr>
        <w:lastRenderedPageBreak/>
        <w:t>(JavascriptExecutor(driver)).executeScript("document.getElementsByClassName(ElementLocator).click();");</w:t>
      </w:r>
    </w:p>
    <w:p w14:paraId="07D55C43" w14:textId="77777777" w:rsidR="000F5BEB" w:rsidRPr="0035788C" w:rsidRDefault="000F5BEB" w:rsidP="000F5BEB">
      <w:pPr>
        <w:autoSpaceDE w:val="0"/>
        <w:autoSpaceDN w:val="0"/>
        <w:adjustRightInd w:val="0"/>
        <w:spacing w:after="0" w:line="240" w:lineRule="auto"/>
        <w:ind w:left="360"/>
        <w:rPr>
          <w:rFonts w:cs="Calibri"/>
          <w:color w:val="000000"/>
        </w:rPr>
      </w:pPr>
    </w:p>
    <w:p w14:paraId="518A230E" w14:textId="2E838AF3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How can you find Broken Links in a page using Selenium WebDriver?</w:t>
      </w:r>
    </w:p>
    <w:p w14:paraId="1FAC4298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B6FA2CF" w14:textId="6FD03D1A" w:rsidR="0035788C" w:rsidRDefault="0035788C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  <w:r w:rsidRPr="0035788C">
        <w:rPr>
          <w:rFonts w:cs="Calibri"/>
          <w:color w:val="E13D3E"/>
        </w:rPr>
        <w:t>.</w:t>
      </w:r>
    </w:p>
    <w:p w14:paraId="22C4F9AB" w14:textId="79AAEC42" w:rsidR="000F5BEB" w:rsidRDefault="000F5BE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</w:p>
    <w:p w14:paraId="2D36A9B2" w14:textId="2518E61C" w:rsidR="000F5BEB" w:rsidRDefault="000F5BE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</w:p>
    <w:p w14:paraId="47408ED9" w14:textId="77777777" w:rsidR="000F5BEB" w:rsidRPr="0035788C" w:rsidRDefault="000F5BE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E13D3E"/>
        </w:rPr>
      </w:pPr>
    </w:p>
    <w:p w14:paraId="44C5A70E" w14:textId="48F39B31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How to find more than one web element in the list?</w:t>
      </w:r>
    </w:p>
    <w:p w14:paraId="1503AC3F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DA6A557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To store the list</w:t>
      </w:r>
    </w:p>
    <w:p w14:paraId="2D21F1F8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List &lt;</w:t>
      </w:r>
      <w:proofErr w:type="spellStart"/>
      <w:r w:rsidRPr="0035788C">
        <w:rPr>
          <w:rFonts w:cs="Calibri"/>
          <w:color w:val="000000"/>
        </w:rPr>
        <w:t>WebElement</w:t>
      </w:r>
      <w:proofErr w:type="spellEnd"/>
      <w:r w:rsidRPr="0035788C">
        <w:rPr>
          <w:rFonts w:cs="Calibri"/>
          <w:color w:val="000000"/>
        </w:rPr>
        <w:t xml:space="preserve">&gt; </w:t>
      </w:r>
      <w:proofErr w:type="spellStart"/>
      <w:r w:rsidRPr="0035788C">
        <w:rPr>
          <w:rFonts w:cs="Calibri"/>
          <w:color w:val="000000"/>
        </w:rPr>
        <w:t>eleList</w:t>
      </w:r>
      <w:proofErr w:type="spellEnd"/>
      <w:r w:rsidRPr="0035788C">
        <w:rPr>
          <w:rFonts w:cs="Calibri"/>
          <w:color w:val="000000"/>
        </w:rPr>
        <w:t xml:space="preserve"> = </w:t>
      </w:r>
      <w:proofErr w:type="spellStart"/>
      <w:proofErr w:type="gramStart"/>
      <w:r w:rsidRPr="0035788C">
        <w:rPr>
          <w:rFonts w:cs="Calibri"/>
          <w:color w:val="000000"/>
        </w:rPr>
        <w:t>driver.findElements</w:t>
      </w:r>
      <w:proofErr w:type="spellEnd"/>
      <w:proofErr w:type="gram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By.xpath</w:t>
      </w:r>
      <w:proofErr w:type="spellEnd"/>
      <w:r w:rsidRPr="0035788C">
        <w:rPr>
          <w:rFonts w:cs="Calibri"/>
          <w:color w:val="000000"/>
        </w:rPr>
        <w:t>("</w:t>
      </w:r>
      <w:proofErr w:type="spellStart"/>
      <w:r w:rsidRPr="0035788C">
        <w:rPr>
          <w:rFonts w:cs="Calibri"/>
          <w:color w:val="000000"/>
        </w:rPr>
        <w:t>xpath</w:t>
      </w:r>
      <w:proofErr w:type="spellEnd"/>
      <w:r w:rsidRPr="0035788C">
        <w:rPr>
          <w:rFonts w:cs="Calibri"/>
          <w:color w:val="000000"/>
        </w:rPr>
        <w:t>"));</w:t>
      </w:r>
    </w:p>
    <w:p w14:paraId="0A4C7836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To fetch the size of the list</w:t>
      </w:r>
    </w:p>
    <w:p w14:paraId="32AC5D2D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int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listSize</w:t>
      </w:r>
      <w:proofErr w:type="spellEnd"/>
      <w:r w:rsidRPr="0035788C">
        <w:rPr>
          <w:rFonts w:cs="Calibri"/>
          <w:color w:val="000000"/>
        </w:rPr>
        <w:t xml:space="preserve"> = </w:t>
      </w:r>
      <w:proofErr w:type="spellStart"/>
      <w:r w:rsidRPr="0035788C">
        <w:rPr>
          <w:rFonts w:cs="Calibri"/>
          <w:color w:val="000000"/>
        </w:rPr>
        <w:t>eleList.size</w:t>
      </w:r>
      <w:proofErr w:type="spellEnd"/>
      <w:r w:rsidRPr="0035788C">
        <w:rPr>
          <w:rFonts w:cs="Calibri"/>
          <w:color w:val="000000"/>
        </w:rPr>
        <w:t>();</w:t>
      </w:r>
    </w:p>
    <w:p w14:paraId="197F4B9C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for loop</w:t>
      </w:r>
    </w:p>
    <w:p w14:paraId="4384655B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for (</w:t>
      </w:r>
      <w:proofErr w:type="spellStart"/>
      <w:r w:rsidRPr="0035788C">
        <w:rPr>
          <w:rFonts w:cs="Calibri"/>
          <w:color w:val="000000"/>
        </w:rPr>
        <w:t>int</w:t>
      </w:r>
      <w:proofErr w:type="spellEnd"/>
      <w:r w:rsidRPr="0035788C">
        <w:rPr>
          <w:rFonts w:cs="Calibri"/>
          <w:color w:val="000000"/>
        </w:rPr>
        <w:t xml:space="preserve"> </w:t>
      </w:r>
      <w:proofErr w:type="spellStart"/>
      <w:r w:rsidRPr="0035788C">
        <w:rPr>
          <w:rFonts w:cs="Calibri"/>
          <w:color w:val="000000"/>
        </w:rPr>
        <w:t>i</w:t>
      </w:r>
      <w:proofErr w:type="spellEnd"/>
      <w:r w:rsidRPr="0035788C">
        <w:rPr>
          <w:rFonts w:cs="Calibri"/>
          <w:color w:val="000000"/>
        </w:rPr>
        <w:t xml:space="preserve">=0; </w:t>
      </w:r>
      <w:proofErr w:type="spellStart"/>
      <w:r w:rsidRPr="0035788C">
        <w:rPr>
          <w:rFonts w:cs="Calibri"/>
          <w:color w:val="000000"/>
        </w:rPr>
        <w:t>i</w:t>
      </w:r>
      <w:proofErr w:type="spellEnd"/>
      <w:r w:rsidRPr="0035788C">
        <w:rPr>
          <w:rFonts w:cs="Calibri"/>
          <w:color w:val="000000"/>
        </w:rPr>
        <w:t>&lt;</w:t>
      </w:r>
      <w:proofErr w:type="spellStart"/>
      <w:r w:rsidRPr="0035788C">
        <w:rPr>
          <w:rFonts w:cs="Calibri"/>
          <w:color w:val="000000"/>
        </w:rPr>
        <w:t>listSize</w:t>
      </w:r>
      <w:proofErr w:type="spellEnd"/>
      <w:r w:rsidRPr="0035788C">
        <w:rPr>
          <w:rFonts w:cs="Calibri"/>
          <w:color w:val="000000"/>
        </w:rPr>
        <w:t xml:space="preserve">; </w:t>
      </w:r>
      <w:proofErr w:type="spellStart"/>
      <w:r w:rsidRPr="0035788C">
        <w:rPr>
          <w:rFonts w:cs="Calibri"/>
          <w:color w:val="000000"/>
        </w:rPr>
        <w:t>i</w:t>
      </w:r>
      <w:proofErr w:type="spellEnd"/>
      <w:r w:rsidRPr="0035788C">
        <w:rPr>
          <w:rFonts w:cs="Calibri"/>
          <w:color w:val="000000"/>
        </w:rPr>
        <w:t>++)</w:t>
      </w:r>
    </w:p>
    <w:p w14:paraId="49312B0D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{</w:t>
      </w:r>
    </w:p>
    <w:p w14:paraId="7E4D6723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Clicking on each link</w:t>
      </w:r>
    </w:p>
    <w:p w14:paraId="7A7AAC9D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links.get</w:t>
      </w:r>
      <w:proofErr w:type="spellEnd"/>
      <w:r w:rsidRPr="0035788C">
        <w:rPr>
          <w:rFonts w:cs="Calibri"/>
          <w:color w:val="000000"/>
        </w:rPr>
        <w:t>(</w:t>
      </w:r>
      <w:proofErr w:type="spellStart"/>
      <w:r w:rsidRPr="0035788C">
        <w:rPr>
          <w:rFonts w:cs="Calibri"/>
          <w:color w:val="000000"/>
        </w:rPr>
        <w:t>i</w:t>
      </w:r>
      <w:proofErr w:type="spellEnd"/>
      <w:proofErr w:type="gramStart"/>
      <w:r w:rsidRPr="0035788C">
        <w:rPr>
          <w:rFonts w:cs="Calibri"/>
          <w:color w:val="000000"/>
        </w:rPr>
        <w:t>).click</w:t>
      </w:r>
      <w:proofErr w:type="gramEnd"/>
      <w:r w:rsidRPr="0035788C">
        <w:rPr>
          <w:rFonts w:cs="Calibri"/>
          <w:color w:val="000000"/>
        </w:rPr>
        <w:t>();</w:t>
      </w:r>
    </w:p>
    <w:p w14:paraId="4F3CE976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Navigating back to the previous page that stores the links</w:t>
      </w:r>
    </w:p>
    <w:p w14:paraId="6ED53964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navigate</w:t>
      </w:r>
      <w:proofErr w:type="spellEnd"/>
      <w:proofErr w:type="gramEnd"/>
      <w:r w:rsidRPr="0035788C">
        <w:rPr>
          <w:rFonts w:cs="Calibri"/>
          <w:color w:val="000000"/>
        </w:rPr>
        <w:t>().back();</w:t>
      </w:r>
    </w:p>
    <w:p w14:paraId="0507B641" w14:textId="12B4EA09" w:rsid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}</w:t>
      </w:r>
    </w:p>
    <w:p w14:paraId="41830E85" w14:textId="77777777" w:rsidR="000F5BEB" w:rsidRPr="0035788C" w:rsidRDefault="000F5BEB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13E79815" w14:textId="12C9CCBA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How to read a JavaScript variable in Selenium WebDriver?</w:t>
      </w:r>
    </w:p>
    <w:p w14:paraId="784BE62A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36C22782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r w:rsidRPr="0035788C">
        <w:rPr>
          <w:rFonts w:cs="Calibri"/>
          <w:color w:val="1A1A1A"/>
        </w:rPr>
        <w:t>JavascriptExecutor</w:t>
      </w:r>
      <w:proofErr w:type="spellEnd"/>
    </w:p>
    <w:p w14:paraId="517283D0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To initialize the JS object.</w:t>
      </w:r>
    </w:p>
    <w:p w14:paraId="31379762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JavascriptExecutor</w:t>
      </w:r>
      <w:proofErr w:type="spellEnd"/>
      <w:r w:rsidRPr="0035788C">
        <w:rPr>
          <w:rFonts w:cs="Calibri"/>
          <w:color w:val="000000"/>
        </w:rPr>
        <w:t xml:space="preserve"> JS = (</w:t>
      </w:r>
      <w:proofErr w:type="spellStart"/>
      <w:r w:rsidRPr="0035788C">
        <w:rPr>
          <w:rFonts w:cs="Calibri"/>
          <w:color w:val="000000"/>
        </w:rPr>
        <w:t>JavascriptExecutor</w:t>
      </w:r>
      <w:proofErr w:type="spellEnd"/>
      <w:r w:rsidRPr="0035788C">
        <w:rPr>
          <w:rFonts w:cs="Calibri"/>
          <w:color w:val="000000"/>
        </w:rPr>
        <w:t xml:space="preserve">) </w:t>
      </w:r>
      <w:proofErr w:type="spellStart"/>
      <w:r w:rsidRPr="0035788C">
        <w:rPr>
          <w:rFonts w:cs="Calibri"/>
          <w:color w:val="000000"/>
        </w:rPr>
        <w:t>webdriver</w:t>
      </w:r>
      <w:proofErr w:type="spellEnd"/>
      <w:r w:rsidRPr="0035788C">
        <w:rPr>
          <w:rFonts w:cs="Calibri"/>
          <w:color w:val="000000"/>
        </w:rPr>
        <w:t>;</w:t>
      </w:r>
    </w:p>
    <w:p w14:paraId="3CB755C1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 To get the site title.</w:t>
      </w:r>
    </w:p>
    <w:p w14:paraId="6061AE12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String title = (String)</w:t>
      </w:r>
      <w:proofErr w:type="spellStart"/>
      <w:proofErr w:type="gramStart"/>
      <w:r w:rsidRPr="0035788C">
        <w:rPr>
          <w:rFonts w:cs="Calibri"/>
          <w:color w:val="000000"/>
        </w:rPr>
        <w:t>JS.executeScript</w:t>
      </w:r>
      <w:proofErr w:type="spellEnd"/>
      <w:proofErr w:type="gramEnd"/>
      <w:r w:rsidRPr="0035788C">
        <w:rPr>
          <w:rFonts w:cs="Calibri"/>
          <w:color w:val="000000"/>
        </w:rPr>
        <w:t xml:space="preserve">("return </w:t>
      </w:r>
      <w:proofErr w:type="spellStart"/>
      <w:r w:rsidRPr="0035788C">
        <w:rPr>
          <w:rFonts w:cs="Calibri"/>
          <w:color w:val="000000"/>
        </w:rPr>
        <w:t>document.title</w:t>
      </w:r>
      <w:proofErr w:type="spellEnd"/>
      <w:r w:rsidRPr="0035788C">
        <w:rPr>
          <w:rFonts w:cs="Calibri"/>
          <w:color w:val="000000"/>
        </w:rPr>
        <w:t>");</w:t>
      </w:r>
    </w:p>
    <w:p w14:paraId="1E5FC407" w14:textId="01A69372" w:rsid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System.out.println</w:t>
      </w:r>
      <w:proofErr w:type="spellEnd"/>
      <w:r w:rsidRPr="0035788C">
        <w:rPr>
          <w:rFonts w:cs="Calibri"/>
          <w:color w:val="000000"/>
        </w:rPr>
        <w:t xml:space="preserve">("Title of the </w:t>
      </w:r>
      <w:proofErr w:type="gramStart"/>
      <w:r w:rsidRPr="0035788C">
        <w:rPr>
          <w:rFonts w:cs="Calibri"/>
          <w:color w:val="000000"/>
        </w:rPr>
        <w:t>webpage :</w:t>
      </w:r>
      <w:proofErr w:type="gramEnd"/>
      <w:r w:rsidRPr="0035788C">
        <w:rPr>
          <w:rFonts w:cs="Calibri"/>
          <w:color w:val="000000"/>
        </w:rPr>
        <w:t xml:space="preserve"> " + title);</w:t>
      </w:r>
    </w:p>
    <w:p w14:paraId="6E731D3B" w14:textId="77777777" w:rsidR="000F5BEB" w:rsidRPr="0035788C" w:rsidRDefault="000F5BEB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5AF01210" w14:textId="7146D484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How do you read test data from excels?</w:t>
      </w:r>
    </w:p>
    <w:p w14:paraId="053F87BB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6F1E1A1" w14:textId="3BF54937" w:rsid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Test data can efficiently be read from excel using JXL or POI API. POI API has many advantages than JXL.</w:t>
      </w:r>
    </w:p>
    <w:p w14:paraId="4C069A1F" w14:textId="77777777" w:rsidR="000F5BEB" w:rsidRPr="0035788C" w:rsidRDefault="000F5BEB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4869B3F5" w14:textId="1F2D1468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Is it possible to automate the captcha using Selenium?</w:t>
      </w:r>
    </w:p>
    <w:p w14:paraId="0193D3B2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A298902" w14:textId="2B9482A9" w:rsidR="0035788C" w:rsidRDefault="0035788C" w:rsidP="000F5BEB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No, </w:t>
      </w:r>
      <w:proofErr w:type="gramStart"/>
      <w:r w:rsidRPr="0035788C">
        <w:rPr>
          <w:rFonts w:cs="Calibri"/>
          <w:color w:val="1A1A1A"/>
        </w:rPr>
        <w:t>It’s</w:t>
      </w:r>
      <w:proofErr w:type="gramEnd"/>
      <w:r w:rsidRPr="0035788C">
        <w:rPr>
          <w:rFonts w:cs="Calibri"/>
          <w:color w:val="1A1A1A"/>
        </w:rPr>
        <w:t xml:space="preserve"> not possible to automate captcha and bar code reader.</w:t>
      </w:r>
    </w:p>
    <w:p w14:paraId="7B655C4A" w14:textId="77777777" w:rsidR="000F5BEB" w:rsidRPr="0035788C" w:rsidRDefault="000F5BEB" w:rsidP="000F5BEB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4679E4BF" w14:textId="7CBD623D" w:rsidR="0035788C" w:rsidRPr="000F5BEB" w:rsidRDefault="0035788C" w:rsidP="000F5BE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0F5BEB">
        <w:rPr>
          <w:rFonts w:cs="Calibri"/>
          <w:b/>
          <w:color w:val="1A1A1A"/>
        </w:rPr>
        <w:t>List some scenarios which we cannot automate using Selenium WebDriver?</w:t>
      </w:r>
    </w:p>
    <w:p w14:paraId="634582F2" w14:textId="77777777" w:rsidR="000F5BEB" w:rsidRPr="000F5BEB" w:rsidRDefault="000F5BEB" w:rsidP="000F5BE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4D49571E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1. Bitmap comparison Is not possible using Selenium WebDriver</w:t>
      </w:r>
    </w:p>
    <w:p w14:paraId="119FEAAD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2. Automating Captcha is not possible using Selenium WebDriver</w:t>
      </w:r>
    </w:p>
    <w:p w14:paraId="3EFA9AFB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3. We </w:t>
      </w:r>
      <w:proofErr w:type="spellStart"/>
      <w:r w:rsidRPr="0035788C">
        <w:rPr>
          <w:rFonts w:cs="Calibri"/>
          <w:color w:val="1A1A1A"/>
        </w:rPr>
        <w:t>can not</w:t>
      </w:r>
      <w:proofErr w:type="spellEnd"/>
      <w:r w:rsidRPr="0035788C">
        <w:rPr>
          <w:rFonts w:cs="Calibri"/>
          <w:color w:val="1A1A1A"/>
        </w:rPr>
        <w:t xml:space="preserve"> read bar code using Selenium WebDriver</w:t>
      </w:r>
    </w:p>
    <w:p w14:paraId="2F186880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4. </w:t>
      </w:r>
      <w:proofErr w:type="gramStart"/>
      <w:r w:rsidRPr="0035788C">
        <w:rPr>
          <w:rFonts w:cs="Calibri"/>
          <w:color w:val="1A1A1A"/>
        </w:rPr>
        <w:t>windows OS based</w:t>
      </w:r>
      <w:proofErr w:type="gramEnd"/>
      <w:r w:rsidRPr="0035788C">
        <w:rPr>
          <w:rFonts w:cs="Calibri"/>
          <w:color w:val="1A1A1A"/>
        </w:rPr>
        <w:t xml:space="preserve"> pop ups</w:t>
      </w:r>
    </w:p>
    <w:p w14:paraId="566DBDC1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lastRenderedPageBreak/>
        <w:t>5. third party calendars/element</w:t>
      </w:r>
    </w:p>
    <w:p w14:paraId="4B158B5A" w14:textId="77777777" w:rsidR="0035788C" w:rsidRP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6. Image</w:t>
      </w:r>
    </w:p>
    <w:p w14:paraId="148FC74D" w14:textId="55D35856" w:rsidR="0035788C" w:rsidRDefault="0035788C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7. Word/PDF</w:t>
      </w:r>
    </w:p>
    <w:p w14:paraId="27F0C4AB" w14:textId="77777777" w:rsidR="002300B9" w:rsidRPr="0035788C" w:rsidRDefault="002300B9" w:rsidP="000F5BE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6ADD9303" w14:textId="7DBEA074" w:rsidR="0035788C" w:rsidRPr="002300B9" w:rsidRDefault="0035788C" w:rsidP="002300B9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2300B9">
        <w:rPr>
          <w:rFonts w:cs="Calibri"/>
          <w:b/>
          <w:color w:val="1A1A1A"/>
        </w:rPr>
        <w:t>What is Object Repository in Selenium WebDriver?</w:t>
      </w:r>
    </w:p>
    <w:p w14:paraId="061C10D6" w14:textId="77777777" w:rsidR="002300B9" w:rsidRPr="002300B9" w:rsidRDefault="002300B9" w:rsidP="002300B9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AEECA4F" w14:textId="36D7826B" w:rsidR="0035788C" w:rsidRPr="0035788C" w:rsidRDefault="0035788C" w:rsidP="002300B9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Object Repository is used to store element locator values in a centralized location instead of hard coding them</w:t>
      </w:r>
      <w:r w:rsidR="002300B9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within the scripts. We do create a property file </w:t>
      </w:r>
      <w:proofErr w:type="gramStart"/>
      <w:r w:rsidRPr="0035788C">
        <w:rPr>
          <w:rFonts w:cs="Calibri"/>
          <w:color w:val="1A1A1A"/>
        </w:rPr>
        <w:t>(.properties</w:t>
      </w:r>
      <w:proofErr w:type="gramEnd"/>
      <w:r w:rsidRPr="0035788C">
        <w:rPr>
          <w:rFonts w:cs="Calibri"/>
          <w:color w:val="1A1A1A"/>
        </w:rPr>
        <w:t>) to store all the element locators and these</w:t>
      </w:r>
      <w:r w:rsidR="002300B9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>property files act as an object repository in Selenium WebDriver.</w:t>
      </w:r>
    </w:p>
    <w:p w14:paraId="25D40281" w14:textId="7DE63EF9" w:rsidR="0035788C" w:rsidRPr="009D0371" w:rsidRDefault="0035788C" w:rsidP="00664D6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9D0371">
        <w:rPr>
          <w:rFonts w:cs="Calibri"/>
          <w:b/>
          <w:color w:val="1A1A1A"/>
        </w:rPr>
        <w:t>How can you use the Recovery Scenario in Selenium WebDriver?</w:t>
      </w:r>
    </w:p>
    <w:p w14:paraId="61225A12" w14:textId="77777777" w:rsidR="00664D66" w:rsidRPr="00664D66" w:rsidRDefault="00664D66" w:rsidP="00664D66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170E57B" w14:textId="77777777" w:rsidR="0035788C" w:rsidRPr="0035788C" w:rsidRDefault="0035788C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By using “Try Catch Block” within Selenium WebDriver Java tests.</w:t>
      </w:r>
    </w:p>
    <w:p w14:paraId="7320789F" w14:textId="77777777" w:rsidR="0035788C" w:rsidRPr="0035788C" w:rsidRDefault="0035788C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try {</w:t>
      </w:r>
    </w:p>
    <w:p w14:paraId="3FC05CE7" w14:textId="77777777" w:rsidR="0035788C" w:rsidRPr="0035788C" w:rsidRDefault="0035788C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driver.get</w:t>
      </w:r>
      <w:proofErr w:type="spellEnd"/>
      <w:r w:rsidRPr="0035788C">
        <w:rPr>
          <w:rFonts w:cs="Calibri"/>
          <w:color w:val="000000"/>
        </w:rPr>
        <w:t>("www.xyz.com");</w:t>
      </w:r>
    </w:p>
    <w:p w14:paraId="51B8EE8C" w14:textId="77777777" w:rsidR="0035788C" w:rsidRPr="0035788C" w:rsidRDefault="0035788C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gramStart"/>
      <w:r w:rsidRPr="0035788C">
        <w:rPr>
          <w:rFonts w:cs="Calibri"/>
          <w:color w:val="000000"/>
        </w:rPr>
        <w:t>}catch</w:t>
      </w:r>
      <w:proofErr w:type="gramEnd"/>
      <w:r w:rsidRPr="0035788C">
        <w:rPr>
          <w:rFonts w:cs="Calibri"/>
          <w:color w:val="000000"/>
        </w:rPr>
        <w:t>(Exception e){</w:t>
      </w:r>
    </w:p>
    <w:p w14:paraId="3EA44887" w14:textId="77777777" w:rsidR="0035788C" w:rsidRPr="0035788C" w:rsidRDefault="0035788C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r w:rsidRPr="0035788C">
        <w:rPr>
          <w:rFonts w:cs="Calibri"/>
          <w:color w:val="000000"/>
        </w:rPr>
        <w:t>System.out.println</w:t>
      </w:r>
      <w:proofErr w:type="spellEnd"/>
      <w:r w:rsidRPr="0035788C">
        <w:rPr>
          <w:rFonts w:cs="Calibri"/>
          <w:color w:val="000000"/>
        </w:rPr>
        <w:t>(</w:t>
      </w:r>
      <w:proofErr w:type="spellStart"/>
      <w:proofErr w:type="gramStart"/>
      <w:r w:rsidRPr="0035788C">
        <w:rPr>
          <w:rFonts w:cs="Calibri"/>
          <w:color w:val="000000"/>
        </w:rPr>
        <w:t>e.getMessage</w:t>
      </w:r>
      <w:proofErr w:type="spellEnd"/>
      <w:proofErr w:type="gramEnd"/>
      <w:r w:rsidRPr="0035788C">
        <w:rPr>
          <w:rFonts w:cs="Calibri"/>
          <w:color w:val="000000"/>
        </w:rPr>
        <w:t>());</w:t>
      </w:r>
    </w:p>
    <w:p w14:paraId="3F7F2A73" w14:textId="3CB13423" w:rsidR="0035788C" w:rsidRDefault="0035788C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}</w:t>
      </w:r>
    </w:p>
    <w:p w14:paraId="7529FD73" w14:textId="77777777" w:rsidR="00746D88" w:rsidRPr="0035788C" w:rsidRDefault="00746D88" w:rsidP="00664D66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0C8C5B97" w14:textId="65F19C8C" w:rsidR="0035788C" w:rsidRPr="009D0371" w:rsidRDefault="0035788C" w:rsidP="00746D88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9D0371">
        <w:rPr>
          <w:rFonts w:cs="Calibri"/>
          <w:b/>
          <w:color w:val="1A1A1A"/>
        </w:rPr>
        <w:t>How to Upload a file in Selenium WebDriver?</w:t>
      </w:r>
    </w:p>
    <w:p w14:paraId="327FA534" w14:textId="77777777" w:rsidR="00746D88" w:rsidRPr="00746D88" w:rsidRDefault="00746D88" w:rsidP="00746D88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7FA27336" w14:textId="77777777" w:rsidR="0035788C" w:rsidRPr="0035788C" w:rsidRDefault="0035788C" w:rsidP="00746D8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There are two cases which are majorly used to upload a file in Selenium WebDriver such as using</w:t>
      </w:r>
    </w:p>
    <w:p w14:paraId="162AEA23" w14:textId="77777777" w:rsidR="0035788C" w:rsidRPr="0035788C" w:rsidRDefault="0035788C" w:rsidP="00746D8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SendKeys</w:t>
      </w:r>
      <w:proofErr w:type="spellEnd"/>
      <w:r w:rsidRPr="0035788C">
        <w:rPr>
          <w:rFonts w:cs="Calibri"/>
          <w:color w:val="1A1A1A"/>
        </w:rPr>
        <w:t xml:space="preserve"> Method and using </w:t>
      </w:r>
      <w:proofErr w:type="spellStart"/>
      <w:r w:rsidRPr="0035788C">
        <w:rPr>
          <w:rFonts w:cs="Calibri"/>
          <w:color w:val="1A1A1A"/>
        </w:rPr>
        <w:t>AutoIT</w:t>
      </w:r>
      <w:proofErr w:type="spellEnd"/>
      <w:r w:rsidRPr="0035788C">
        <w:rPr>
          <w:rFonts w:cs="Calibri"/>
          <w:color w:val="1A1A1A"/>
        </w:rPr>
        <w:t xml:space="preserve"> Script.</w:t>
      </w:r>
    </w:p>
    <w:p w14:paraId="0764FC96" w14:textId="77777777" w:rsidR="0035788C" w:rsidRPr="0035788C" w:rsidRDefault="0035788C" w:rsidP="00746D8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E13D3E"/>
        </w:rPr>
      </w:pPr>
      <w:r w:rsidRPr="0035788C">
        <w:rPr>
          <w:rFonts w:cs="Calibri"/>
          <w:color w:val="E13D3E"/>
        </w:rPr>
        <w:t>.</w:t>
      </w:r>
    </w:p>
    <w:p w14:paraId="483ABEFD" w14:textId="77777777" w:rsidR="0035788C" w:rsidRPr="0035788C" w:rsidRDefault="0035788C" w:rsidP="00746D8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rowser Button – type </w:t>
      </w:r>
      <w:proofErr w:type="gramStart"/>
      <w:r w:rsidRPr="0035788C">
        <w:rPr>
          <w:rFonts w:cs="Calibri"/>
          <w:color w:val="1A1A1A"/>
        </w:rPr>
        <w:t>=“</w:t>
      </w:r>
      <w:proofErr w:type="gramEnd"/>
      <w:r w:rsidRPr="0035788C">
        <w:rPr>
          <w:rFonts w:cs="Calibri"/>
          <w:color w:val="1A1A1A"/>
        </w:rPr>
        <w:t>file”</w:t>
      </w:r>
    </w:p>
    <w:p w14:paraId="10BDC81B" w14:textId="7C2B739A" w:rsidR="0035788C" w:rsidRDefault="0035788C" w:rsidP="00746D8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proofErr w:type="spellStart"/>
      <w:r w:rsidRPr="0035788C">
        <w:rPr>
          <w:rFonts w:cs="Calibri"/>
          <w:color w:val="1A1A1A"/>
        </w:rPr>
        <w:t>SendKeys</w:t>
      </w:r>
      <w:proofErr w:type="spellEnd"/>
      <w:r w:rsidRPr="0035788C">
        <w:rPr>
          <w:rFonts w:cs="Calibri"/>
          <w:color w:val="1A1A1A"/>
        </w:rPr>
        <w:t xml:space="preserve"> (c:\\test\\naveen.jpg);</w:t>
      </w:r>
    </w:p>
    <w:p w14:paraId="29FEDDC6" w14:textId="77777777" w:rsidR="007D55E2" w:rsidRPr="0035788C" w:rsidRDefault="007D55E2" w:rsidP="00746D88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5BB25F44" w14:textId="7BAAFE38" w:rsidR="0035788C" w:rsidRPr="007D55E2" w:rsidRDefault="0035788C" w:rsidP="007D55E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7D55E2">
        <w:rPr>
          <w:rFonts w:cs="Calibri"/>
          <w:b/>
          <w:color w:val="1A1A1A"/>
        </w:rPr>
        <w:t>How to Download a file in Selenium WebDriver?</w:t>
      </w:r>
    </w:p>
    <w:p w14:paraId="49B9E5A0" w14:textId="77777777" w:rsidR="007D55E2" w:rsidRPr="007D55E2" w:rsidRDefault="007D55E2" w:rsidP="007D55E2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4FD9B07" w14:textId="1C801D63" w:rsidR="0035788C" w:rsidRDefault="0035788C" w:rsidP="007D55E2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r w:rsidRPr="0035788C">
        <w:rPr>
          <w:rFonts w:cs="Calibri"/>
          <w:color w:val="1A1A1A"/>
        </w:rPr>
        <w:t>AutoIT</w:t>
      </w:r>
      <w:proofErr w:type="spellEnd"/>
      <w:r w:rsidRPr="0035788C">
        <w:rPr>
          <w:rFonts w:cs="Calibri"/>
          <w:color w:val="1A1A1A"/>
        </w:rPr>
        <w:t xml:space="preserve"> script, we could download a file in Selenium WebDriver.</w:t>
      </w:r>
    </w:p>
    <w:p w14:paraId="79F40F11" w14:textId="77777777" w:rsidR="007D55E2" w:rsidRPr="0035788C" w:rsidRDefault="007D55E2" w:rsidP="007D55E2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703147E3" w14:textId="5115A68D" w:rsidR="0035788C" w:rsidRPr="009D0371" w:rsidRDefault="0035788C" w:rsidP="007D55E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9D0371">
        <w:rPr>
          <w:rFonts w:cs="Calibri"/>
          <w:b/>
          <w:color w:val="1A1A1A"/>
        </w:rPr>
        <w:t>How to run Selenium WebDriver Test from the command line?</w:t>
      </w:r>
    </w:p>
    <w:p w14:paraId="5D02D797" w14:textId="77777777" w:rsidR="007D55E2" w:rsidRPr="007D55E2" w:rsidRDefault="007D55E2" w:rsidP="007D55E2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2D9FC255" w14:textId="77777777" w:rsidR="0035788C" w:rsidRPr="0035788C" w:rsidRDefault="0035788C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Class </w:t>
      </w:r>
      <w:proofErr w:type="gramStart"/>
      <w:r w:rsidRPr="0035788C">
        <w:rPr>
          <w:rFonts w:cs="Calibri"/>
          <w:color w:val="1A1A1A"/>
        </w:rPr>
        <w:t>A{</w:t>
      </w:r>
      <w:proofErr w:type="gramEnd"/>
    </w:p>
    <w:p w14:paraId="64EEFBE3" w14:textId="77777777" w:rsidR="0035788C" w:rsidRPr="0035788C" w:rsidRDefault="0035788C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}</w:t>
      </w:r>
    </w:p>
    <w:p w14:paraId="3F421878" w14:textId="77777777" w:rsidR="0035788C" w:rsidRPr="0035788C" w:rsidRDefault="0035788C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cd c</w:t>
      </w:r>
    </w:p>
    <w:p w14:paraId="65B187BC" w14:textId="77777777" w:rsidR="0035788C" w:rsidRPr="0035788C" w:rsidRDefault="0035788C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c: </w:t>
      </w:r>
      <w:proofErr w:type="spellStart"/>
      <w:r w:rsidRPr="0035788C">
        <w:rPr>
          <w:rFonts w:cs="Calibri"/>
          <w:color w:val="1A1A1A"/>
        </w:rPr>
        <w:t>javac</w:t>
      </w:r>
      <w:proofErr w:type="spellEnd"/>
      <w:r w:rsidRPr="0035788C">
        <w:rPr>
          <w:rFonts w:cs="Calibri"/>
          <w:color w:val="1A1A1A"/>
        </w:rPr>
        <w:t xml:space="preserve"> A.java</w:t>
      </w:r>
    </w:p>
    <w:p w14:paraId="66B136D3" w14:textId="77777777" w:rsidR="0035788C" w:rsidRPr="0035788C" w:rsidRDefault="0035788C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c: java A.java</w:t>
      </w:r>
    </w:p>
    <w:p w14:paraId="37911C56" w14:textId="04267D07" w:rsidR="0035788C" w:rsidRDefault="0035788C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java </w:t>
      </w:r>
      <w:proofErr w:type="spellStart"/>
      <w:proofErr w:type="gramStart"/>
      <w:r w:rsidRPr="0035788C">
        <w:rPr>
          <w:rFonts w:cs="Calibri"/>
          <w:color w:val="1A1A1A"/>
        </w:rPr>
        <w:t>org.testng</w:t>
      </w:r>
      <w:proofErr w:type="gramEnd"/>
      <w:r w:rsidRPr="0035788C">
        <w:rPr>
          <w:rFonts w:cs="Calibri"/>
          <w:color w:val="1A1A1A"/>
        </w:rPr>
        <w:t>.TestNG</w:t>
      </w:r>
      <w:proofErr w:type="spellEnd"/>
      <w:r w:rsidRPr="0035788C">
        <w:rPr>
          <w:rFonts w:cs="Calibri"/>
          <w:color w:val="1A1A1A"/>
        </w:rPr>
        <w:t xml:space="preserve"> C:\Users \Desktop\ \workspace\testing\testng.xml</w:t>
      </w:r>
    </w:p>
    <w:p w14:paraId="539730CF" w14:textId="77777777" w:rsidR="004D7F72" w:rsidRPr="0035788C" w:rsidRDefault="004D7F72" w:rsidP="007D55E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</w:p>
    <w:p w14:paraId="54F8E75B" w14:textId="724C85C8" w:rsidR="0035788C" w:rsidRPr="009D0371" w:rsidRDefault="0035788C" w:rsidP="004D7F7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9D0371">
        <w:rPr>
          <w:rFonts w:cs="Calibri"/>
          <w:b/>
          <w:color w:val="1A1A1A"/>
        </w:rPr>
        <w:t>How to switch between frames in Selenium?</w:t>
      </w:r>
    </w:p>
    <w:p w14:paraId="1122776F" w14:textId="77777777" w:rsidR="004D7F72" w:rsidRPr="004D7F72" w:rsidRDefault="004D7F72" w:rsidP="004D7F72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BD07F46" w14:textId="77777777" w:rsidR="0035788C" w:rsidRPr="0035788C" w:rsidRDefault="0035788C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By using the following code, we could switch between frames.</w:t>
      </w:r>
    </w:p>
    <w:p w14:paraId="38AF8BE1" w14:textId="681C33FB" w:rsidR="0035788C" w:rsidRDefault="0035788C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switchTo</w:t>
      </w:r>
      <w:proofErr w:type="spellEnd"/>
      <w:proofErr w:type="gramEnd"/>
      <w:r w:rsidRPr="0035788C">
        <w:rPr>
          <w:rFonts w:cs="Calibri"/>
          <w:color w:val="000000"/>
        </w:rPr>
        <w:t>().frame();</w:t>
      </w:r>
    </w:p>
    <w:p w14:paraId="1D0303A5" w14:textId="60725F25" w:rsidR="00EF2C4B" w:rsidRDefault="00EF2C4B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1EB8E789" w14:textId="3697251F" w:rsidR="00FF58DE" w:rsidRDefault="00FF58DE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5F77F27F" w14:textId="179EE2FB" w:rsidR="00FF58DE" w:rsidRDefault="00FF58DE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45767FCA" w14:textId="6E114298" w:rsidR="00FF58DE" w:rsidRDefault="00FF58DE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2734B5BC" w14:textId="77777777" w:rsidR="00FF58DE" w:rsidRPr="0035788C" w:rsidRDefault="00FF58DE" w:rsidP="004D7F72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bookmarkStart w:id="0" w:name="_GoBack"/>
      <w:bookmarkEnd w:id="0"/>
    </w:p>
    <w:p w14:paraId="4195FC7F" w14:textId="5BFE60EC" w:rsidR="0035788C" w:rsidRPr="00EF2C4B" w:rsidRDefault="0035788C" w:rsidP="00EF2C4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EF2C4B">
        <w:rPr>
          <w:rFonts w:cs="Calibri"/>
          <w:b/>
          <w:color w:val="1A1A1A"/>
        </w:rPr>
        <w:lastRenderedPageBreak/>
        <w:t>How to connect a Database in selenium?</w:t>
      </w:r>
    </w:p>
    <w:p w14:paraId="45D37362" w14:textId="77777777" w:rsidR="00EF2C4B" w:rsidRPr="00EF2C4B" w:rsidRDefault="00EF2C4B" w:rsidP="00EF2C4B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1273827" w14:textId="486BE074" w:rsidR="0035788C" w:rsidRDefault="0035788C" w:rsidP="00EF2C4B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As we all know Selenium WebDriver is a tool to automate User Interface. We could only interact with Browser</w:t>
      </w:r>
      <w:r w:rsidR="00EF2C4B">
        <w:rPr>
          <w:rFonts w:cs="Calibri"/>
          <w:color w:val="1A1A1A"/>
        </w:rPr>
        <w:t xml:space="preserve"> </w:t>
      </w:r>
      <w:r w:rsidRPr="0035788C">
        <w:rPr>
          <w:rFonts w:cs="Calibri"/>
          <w:color w:val="1A1A1A"/>
        </w:rPr>
        <w:t xml:space="preserve">using Selenium </w:t>
      </w:r>
      <w:proofErr w:type="spellStart"/>
      <w:r w:rsidRPr="0035788C">
        <w:rPr>
          <w:rFonts w:cs="Calibri"/>
          <w:color w:val="1A1A1A"/>
        </w:rPr>
        <w:t>WebDriver.We</w:t>
      </w:r>
      <w:proofErr w:type="spellEnd"/>
      <w:r w:rsidRPr="0035788C">
        <w:rPr>
          <w:rFonts w:cs="Calibri"/>
          <w:color w:val="1A1A1A"/>
        </w:rPr>
        <w:t xml:space="preserve"> use JDBC Driver to connect the Database in Selenium (While using Java Programming Language).</w:t>
      </w:r>
    </w:p>
    <w:p w14:paraId="6D8EA618" w14:textId="77777777" w:rsidR="00EF2C4B" w:rsidRPr="0035788C" w:rsidRDefault="00EF2C4B" w:rsidP="0035788C">
      <w:p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8A1ECA2" w14:textId="55364B90" w:rsidR="0035788C" w:rsidRPr="00F3647A" w:rsidRDefault="0035788C" w:rsidP="00F3647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F3647A">
        <w:rPr>
          <w:rFonts w:cs="Calibri"/>
          <w:b/>
          <w:color w:val="1A1A1A"/>
        </w:rPr>
        <w:t xml:space="preserve">How </w:t>
      </w:r>
      <w:proofErr w:type="gramStart"/>
      <w:r w:rsidRPr="00F3647A">
        <w:rPr>
          <w:rFonts w:cs="Calibri"/>
          <w:b/>
          <w:color w:val="1A1A1A"/>
        </w:rPr>
        <w:t>To</w:t>
      </w:r>
      <w:proofErr w:type="gramEnd"/>
      <w:r w:rsidRPr="00F3647A">
        <w:rPr>
          <w:rFonts w:cs="Calibri"/>
          <w:b/>
          <w:color w:val="1A1A1A"/>
        </w:rPr>
        <w:t xml:space="preserve"> Resize Browser Window Using Selenium WebDriver?</w:t>
      </w:r>
    </w:p>
    <w:p w14:paraId="39783FD9" w14:textId="77777777" w:rsidR="00F3647A" w:rsidRPr="00F3647A" w:rsidRDefault="00F3647A" w:rsidP="00F3647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6FFF318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To resize the browser window to </w:t>
      </w:r>
      <w:proofErr w:type="gramStart"/>
      <w:r w:rsidRPr="0035788C">
        <w:rPr>
          <w:rFonts w:cs="Calibri"/>
          <w:color w:val="1A1A1A"/>
        </w:rPr>
        <w:t>particular dimensions</w:t>
      </w:r>
      <w:proofErr w:type="gramEnd"/>
      <w:r w:rsidRPr="0035788C">
        <w:rPr>
          <w:rFonts w:cs="Calibri"/>
          <w:color w:val="1A1A1A"/>
        </w:rPr>
        <w:t>, we use ‘Dimension’ class to resize the browser</w:t>
      </w:r>
    </w:p>
    <w:p w14:paraId="341DC8C5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indow.</w:t>
      </w:r>
    </w:p>
    <w:p w14:paraId="75ABFA5D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Create object of Dimensions class</w:t>
      </w:r>
    </w:p>
    <w:p w14:paraId="61B0C8F4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 xml:space="preserve">Dimension d = new </w:t>
      </w:r>
      <w:proofErr w:type="gramStart"/>
      <w:r w:rsidRPr="0035788C">
        <w:rPr>
          <w:rFonts w:cs="Calibri"/>
          <w:color w:val="000000"/>
        </w:rPr>
        <w:t>Dimension(</w:t>
      </w:r>
      <w:proofErr w:type="gramEnd"/>
      <w:r w:rsidRPr="0035788C">
        <w:rPr>
          <w:rFonts w:cs="Calibri"/>
          <w:color w:val="000000"/>
        </w:rPr>
        <w:t>480,620);</w:t>
      </w:r>
    </w:p>
    <w:p w14:paraId="561A2C8E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r w:rsidRPr="0035788C">
        <w:rPr>
          <w:rFonts w:cs="Calibri"/>
          <w:color w:val="000000"/>
        </w:rPr>
        <w:t>//Resize the current window to the given dimension</w:t>
      </w:r>
    </w:p>
    <w:p w14:paraId="452C1D5A" w14:textId="056C3197" w:rsidR="0035788C" w:rsidRDefault="0035788C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  <w:proofErr w:type="spellStart"/>
      <w:proofErr w:type="gramStart"/>
      <w:r w:rsidRPr="0035788C">
        <w:rPr>
          <w:rFonts w:cs="Calibri"/>
          <w:color w:val="000000"/>
        </w:rPr>
        <w:t>driver.manage</w:t>
      </w:r>
      <w:proofErr w:type="spellEnd"/>
      <w:proofErr w:type="gramEnd"/>
      <w:r w:rsidRPr="0035788C">
        <w:rPr>
          <w:rFonts w:cs="Calibri"/>
          <w:color w:val="000000"/>
        </w:rPr>
        <w:t>().window().</w:t>
      </w:r>
      <w:proofErr w:type="spellStart"/>
      <w:r w:rsidRPr="0035788C">
        <w:rPr>
          <w:rFonts w:cs="Calibri"/>
          <w:color w:val="000000"/>
        </w:rPr>
        <w:t>setSize</w:t>
      </w:r>
      <w:proofErr w:type="spellEnd"/>
      <w:r w:rsidRPr="0035788C">
        <w:rPr>
          <w:rFonts w:cs="Calibri"/>
          <w:color w:val="000000"/>
        </w:rPr>
        <w:t>(d);</w:t>
      </w:r>
    </w:p>
    <w:p w14:paraId="22B71A97" w14:textId="77777777" w:rsidR="004743FA" w:rsidRPr="0035788C" w:rsidRDefault="004743FA" w:rsidP="004743FA">
      <w:pPr>
        <w:autoSpaceDE w:val="0"/>
        <w:autoSpaceDN w:val="0"/>
        <w:adjustRightInd w:val="0"/>
        <w:spacing w:after="0" w:line="240" w:lineRule="auto"/>
        <w:ind w:left="720"/>
        <w:rPr>
          <w:rFonts w:cs="Calibri"/>
          <w:color w:val="000000"/>
        </w:rPr>
      </w:pPr>
    </w:p>
    <w:p w14:paraId="486ED066" w14:textId="62061802" w:rsidR="0035788C" w:rsidRPr="004743FA" w:rsidRDefault="0035788C" w:rsidP="004743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743FA">
        <w:rPr>
          <w:rFonts w:cs="Calibri"/>
          <w:b/>
          <w:color w:val="1A1A1A"/>
        </w:rPr>
        <w:t xml:space="preserve">How </w:t>
      </w:r>
      <w:proofErr w:type="gramStart"/>
      <w:r w:rsidRPr="004743FA">
        <w:rPr>
          <w:rFonts w:cs="Calibri"/>
          <w:b/>
          <w:color w:val="1A1A1A"/>
        </w:rPr>
        <w:t>To</w:t>
      </w:r>
      <w:proofErr w:type="gramEnd"/>
      <w:r w:rsidRPr="004743FA">
        <w:rPr>
          <w:rFonts w:cs="Calibri"/>
          <w:b/>
          <w:color w:val="1A1A1A"/>
        </w:rPr>
        <w:t xml:space="preserve"> Scroll Web Page Down Or UP Using Selenium WebDriver?</w:t>
      </w:r>
    </w:p>
    <w:p w14:paraId="0DE33F75" w14:textId="77777777" w:rsidR="004743FA" w:rsidRPr="004743FA" w:rsidRDefault="004743FA" w:rsidP="004743F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5E3DB690" w14:textId="0CC27420" w:rsidR="0035788C" w:rsidRDefault="0035788C" w:rsidP="004743FA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JavaScript </w:t>
      </w:r>
      <w:proofErr w:type="spellStart"/>
      <w:proofErr w:type="gramStart"/>
      <w:r w:rsidRPr="0035788C">
        <w:rPr>
          <w:rFonts w:cs="Calibri"/>
          <w:color w:val="1A1A1A"/>
        </w:rPr>
        <w:t>scrollBy</w:t>
      </w:r>
      <w:proofErr w:type="spellEnd"/>
      <w:r w:rsidRPr="0035788C">
        <w:rPr>
          <w:rFonts w:cs="Calibri"/>
          <w:color w:val="1A1A1A"/>
        </w:rPr>
        <w:t>(</w:t>
      </w:r>
      <w:proofErr w:type="gramEnd"/>
      <w:r w:rsidRPr="0035788C">
        <w:rPr>
          <w:rFonts w:cs="Calibri"/>
          <w:color w:val="1A1A1A"/>
        </w:rPr>
        <w:t>) method scrolls the document by the specified number of pixels.</w:t>
      </w:r>
    </w:p>
    <w:p w14:paraId="1AEDACB2" w14:textId="77777777" w:rsidR="004743FA" w:rsidRPr="0035788C" w:rsidRDefault="004743FA" w:rsidP="004743FA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</w:p>
    <w:p w14:paraId="416EC04B" w14:textId="3CA38B77" w:rsidR="004743FA" w:rsidRPr="004743FA" w:rsidRDefault="0035788C" w:rsidP="004743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  <w:r w:rsidRPr="004743FA">
        <w:rPr>
          <w:rFonts w:cs="Calibri"/>
          <w:b/>
          <w:color w:val="1A1A1A"/>
        </w:rPr>
        <w:t xml:space="preserve">How </w:t>
      </w:r>
      <w:proofErr w:type="gramStart"/>
      <w:r w:rsidRPr="004743FA">
        <w:rPr>
          <w:rFonts w:cs="Calibri"/>
          <w:b/>
          <w:color w:val="1A1A1A"/>
        </w:rPr>
        <w:t>To</w:t>
      </w:r>
      <w:proofErr w:type="gramEnd"/>
      <w:r w:rsidRPr="004743FA">
        <w:rPr>
          <w:rFonts w:cs="Calibri"/>
          <w:b/>
          <w:color w:val="1A1A1A"/>
        </w:rPr>
        <w:t xml:space="preserve"> Perform Right Click Action (Context Click) In Selenium WebDriver?</w:t>
      </w:r>
    </w:p>
    <w:p w14:paraId="692A200E" w14:textId="77777777" w:rsidR="004743FA" w:rsidRPr="004743FA" w:rsidRDefault="004743FA" w:rsidP="004743F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EAE5851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left="360" w:firstLine="36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 use Actions class in Selenium WebDriver to do Right-Click (Context Click) action.</w:t>
      </w:r>
    </w:p>
    <w:p w14:paraId="317EFC03" w14:textId="101CB266" w:rsidR="0035788C" w:rsidRDefault="0035788C" w:rsidP="004743FA">
      <w:pPr>
        <w:autoSpaceDE w:val="0"/>
        <w:autoSpaceDN w:val="0"/>
        <w:adjustRightInd w:val="0"/>
        <w:spacing w:after="0" w:line="240" w:lineRule="auto"/>
        <w:ind w:left="360" w:firstLine="360"/>
        <w:rPr>
          <w:rFonts w:cs="Calibri"/>
          <w:color w:val="1A1A1A"/>
        </w:rPr>
      </w:pPr>
      <w:proofErr w:type="gramStart"/>
      <w:r w:rsidRPr="0035788C">
        <w:rPr>
          <w:rFonts w:cs="Calibri"/>
          <w:color w:val="1A1A1A"/>
        </w:rPr>
        <w:t>action.contextClick</w:t>
      </w:r>
      <w:proofErr w:type="gramEnd"/>
      <w:r w:rsidRPr="0035788C">
        <w:rPr>
          <w:rFonts w:cs="Calibri"/>
          <w:color w:val="1A1A1A"/>
        </w:rPr>
        <w:t>(driver.findElement(By.xpsjht()).build().perform();</w:t>
      </w:r>
    </w:p>
    <w:p w14:paraId="37F4A974" w14:textId="77777777" w:rsidR="004743FA" w:rsidRPr="0035788C" w:rsidRDefault="004743FA" w:rsidP="004743FA">
      <w:pPr>
        <w:autoSpaceDE w:val="0"/>
        <w:autoSpaceDN w:val="0"/>
        <w:adjustRightInd w:val="0"/>
        <w:spacing w:after="0" w:line="240" w:lineRule="auto"/>
        <w:ind w:firstLine="360"/>
        <w:rPr>
          <w:rFonts w:cs="Calibri"/>
          <w:color w:val="1A1A1A"/>
        </w:rPr>
      </w:pPr>
    </w:p>
    <w:p w14:paraId="6F96C359" w14:textId="32C6F42A" w:rsidR="0035788C" w:rsidRPr="004743FA" w:rsidRDefault="0035788C" w:rsidP="004743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743FA">
        <w:rPr>
          <w:rFonts w:cs="Calibri"/>
          <w:b/>
          <w:color w:val="1A1A1A"/>
        </w:rPr>
        <w:t xml:space="preserve">How </w:t>
      </w:r>
      <w:proofErr w:type="gramStart"/>
      <w:r w:rsidRPr="004743FA">
        <w:rPr>
          <w:rFonts w:cs="Calibri"/>
          <w:b/>
          <w:color w:val="1A1A1A"/>
        </w:rPr>
        <w:t>To</w:t>
      </w:r>
      <w:proofErr w:type="gramEnd"/>
      <w:r w:rsidRPr="004743FA">
        <w:rPr>
          <w:rFonts w:cs="Calibri"/>
          <w:b/>
          <w:color w:val="1A1A1A"/>
        </w:rPr>
        <w:t xml:space="preserve"> Perform Double Click Action In Selenium WebDriver?</w:t>
      </w:r>
    </w:p>
    <w:p w14:paraId="180FD765" w14:textId="77777777" w:rsidR="004743FA" w:rsidRPr="004743FA" w:rsidRDefault="004743FA" w:rsidP="004743F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05D11962" w14:textId="10606A13" w:rsidR="0035788C" w:rsidRDefault="0035788C" w:rsidP="004743FA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>We use Actions class to do Double click action in selenium.</w:t>
      </w:r>
    </w:p>
    <w:p w14:paraId="5DD202D6" w14:textId="77777777" w:rsidR="004743FA" w:rsidRPr="0035788C" w:rsidRDefault="004743FA" w:rsidP="004743FA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41C77561" w14:textId="308E0C45" w:rsidR="0035788C" w:rsidRPr="004743FA" w:rsidRDefault="0035788C" w:rsidP="004743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743FA">
        <w:rPr>
          <w:rFonts w:cs="Calibri"/>
          <w:b/>
          <w:color w:val="1A1A1A"/>
        </w:rPr>
        <w:t xml:space="preserve">How </w:t>
      </w:r>
      <w:proofErr w:type="gramStart"/>
      <w:r w:rsidRPr="004743FA">
        <w:rPr>
          <w:rFonts w:cs="Calibri"/>
          <w:b/>
          <w:color w:val="1A1A1A"/>
        </w:rPr>
        <w:t>To</w:t>
      </w:r>
      <w:proofErr w:type="gramEnd"/>
      <w:r w:rsidRPr="004743FA">
        <w:rPr>
          <w:rFonts w:cs="Calibri"/>
          <w:b/>
          <w:color w:val="1A1A1A"/>
        </w:rPr>
        <w:t xml:space="preserve"> Perform Drag And Drop Action in Selenium WebDriver?</w:t>
      </w:r>
    </w:p>
    <w:p w14:paraId="5D62C0DF" w14:textId="77777777" w:rsidR="004743FA" w:rsidRPr="004743FA" w:rsidRDefault="004743FA" w:rsidP="004743F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1BEEED99" w14:textId="1BB98A41" w:rsidR="0035788C" w:rsidRDefault="0035788C" w:rsidP="004743FA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We use Actions class to do Drag </w:t>
      </w:r>
      <w:proofErr w:type="gramStart"/>
      <w:r w:rsidRPr="0035788C">
        <w:rPr>
          <w:rFonts w:cs="Calibri"/>
          <w:color w:val="1A1A1A"/>
        </w:rPr>
        <w:t>And</w:t>
      </w:r>
      <w:proofErr w:type="gramEnd"/>
      <w:r w:rsidRPr="0035788C">
        <w:rPr>
          <w:rFonts w:cs="Calibri"/>
          <w:color w:val="1A1A1A"/>
        </w:rPr>
        <w:t xml:space="preserve"> Drop Action</w:t>
      </w:r>
    </w:p>
    <w:p w14:paraId="37F98D8C" w14:textId="77777777" w:rsidR="004743FA" w:rsidRPr="0035788C" w:rsidRDefault="004743FA" w:rsidP="004743FA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</w:p>
    <w:p w14:paraId="381DB484" w14:textId="44DCE41F" w:rsidR="0035788C" w:rsidRPr="004743FA" w:rsidRDefault="0035788C" w:rsidP="004743FA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alibri"/>
          <w:b/>
          <w:color w:val="1A1A1A"/>
        </w:rPr>
      </w:pPr>
      <w:r w:rsidRPr="004743FA">
        <w:rPr>
          <w:rFonts w:cs="Calibri"/>
          <w:b/>
          <w:color w:val="1A1A1A"/>
        </w:rPr>
        <w:t xml:space="preserve">How </w:t>
      </w:r>
      <w:proofErr w:type="gramStart"/>
      <w:r w:rsidRPr="004743FA">
        <w:rPr>
          <w:rFonts w:cs="Calibri"/>
          <w:b/>
          <w:color w:val="1A1A1A"/>
        </w:rPr>
        <w:t>To</w:t>
      </w:r>
      <w:proofErr w:type="gramEnd"/>
      <w:r w:rsidRPr="004743FA">
        <w:rPr>
          <w:rFonts w:cs="Calibri"/>
          <w:b/>
          <w:color w:val="1A1A1A"/>
        </w:rPr>
        <w:t xml:space="preserve"> Highlight Element Using Selenium WebDriver?</w:t>
      </w:r>
    </w:p>
    <w:p w14:paraId="5B2F6906" w14:textId="77777777" w:rsidR="004743FA" w:rsidRPr="004743FA" w:rsidRDefault="004743FA" w:rsidP="004743FA">
      <w:pPr>
        <w:pStyle w:val="ListParagraph"/>
        <w:autoSpaceDE w:val="0"/>
        <w:autoSpaceDN w:val="0"/>
        <w:adjustRightInd w:val="0"/>
        <w:spacing w:after="0" w:line="240" w:lineRule="auto"/>
        <w:rPr>
          <w:rFonts w:cs="Calibri"/>
          <w:color w:val="1A1A1A"/>
        </w:rPr>
      </w:pPr>
    </w:p>
    <w:p w14:paraId="66A2ECB0" w14:textId="77777777" w:rsidR="0035788C" w:rsidRPr="0035788C" w:rsidRDefault="0035788C" w:rsidP="004743FA">
      <w:pPr>
        <w:autoSpaceDE w:val="0"/>
        <w:autoSpaceDN w:val="0"/>
        <w:adjustRightInd w:val="0"/>
        <w:spacing w:after="0" w:line="240" w:lineRule="auto"/>
        <w:ind w:firstLine="720"/>
        <w:rPr>
          <w:rFonts w:cs="Calibri"/>
          <w:color w:val="1A1A1A"/>
        </w:rPr>
      </w:pPr>
      <w:r w:rsidRPr="0035788C">
        <w:rPr>
          <w:rFonts w:cs="Calibri"/>
          <w:color w:val="1A1A1A"/>
        </w:rPr>
        <w:t xml:space="preserve">By using </w:t>
      </w:r>
      <w:proofErr w:type="spellStart"/>
      <w:r w:rsidRPr="0035788C">
        <w:rPr>
          <w:rFonts w:cs="Calibri"/>
          <w:color w:val="1A1A1A"/>
        </w:rPr>
        <w:t>JavascriptExecutor</w:t>
      </w:r>
      <w:proofErr w:type="spellEnd"/>
      <w:r w:rsidRPr="0035788C">
        <w:rPr>
          <w:rFonts w:cs="Calibri"/>
          <w:color w:val="1A1A1A"/>
        </w:rPr>
        <w:t xml:space="preserve"> interface, we could highlight the specified element</w:t>
      </w:r>
    </w:p>
    <w:p w14:paraId="5354A511" w14:textId="77777777" w:rsidR="001A393A" w:rsidRPr="0035788C" w:rsidRDefault="001A393A" w:rsidP="0035788C"/>
    <w:sectPr w:rsidR="001A393A" w:rsidRPr="0035788C" w:rsidSect="00EF45D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E6E39"/>
    <w:multiLevelType w:val="hybridMultilevel"/>
    <w:tmpl w:val="626E765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95FEE"/>
    <w:multiLevelType w:val="hybridMultilevel"/>
    <w:tmpl w:val="CD1E99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9197823"/>
    <w:multiLevelType w:val="hybridMultilevel"/>
    <w:tmpl w:val="67A81A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zMjE0NzY3MLMA0ko6SsGpxcWZ+XkgBYa1AFxYQtksAAAA"/>
  </w:docVars>
  <w:rsids>
    <w:rsidRoot w:val="0035788C"/>
    <w:rsid w:val="00035D4E"/>
    <w:rsid w:val="000B6FCA"/>
    <w:rsid w:val="000D7F4A"/>
    <w:rsid w:val="000E50EF"/>
    <w:rsid w:val="000F5BEB"/>
    <w:rsid w:val="001A0251"/>
    <w:rsid w:val="001A393A"/>
    <w:rsid w:val="002300B9"/>
    <w:rsid w:val="00230C0A"/>
    <w:rsid w:val="002A05E1"/>
    <w:rsid w:val="002C21ED"/>
    <w:rsid w:val="00355B5D"/>
    <w:rsid w:val="0035788C"/>
    <w:rsid w:val="00376215"/>
    <w:rsid w:val="00380542"/>
    <w:rsid w:val="003C5257"/>
    <w:rsid w:val="003D7537"/>
    <w:rsid w:val="004048EF"/>
    <w:rsid w:val="0046481E"/>
    <w:rsid w:val="004743FA"/>
    <w:rsid w:val="004D7F72"/>
    <w:rsid w:val="005317C8"/>
    <w:rsid w:val="00640FAB"/>
    <w:rsid w:val="00664D66"/>
    <w:rsid w:val="00672190"/>
    <w:rsid w:val="00675CB7"/>
    <w:rsid w:val="006810A8"/>
    <w:rsid w:val="00746D88"/>
    <w:rsid w:val="007C16A8"/>
    <w:rsid w:val="007D55E2"/>
    <w:rsid w:val="0084576A"/>
    <w:rsid w:val="009B18B2"/>
    <w:rsid w:val="009D0371"/>
    <w:rsid w:val="00A71D64"/>
    <w:rsid w:val="00A8095D"/>
    <w:rsid w:val="00AB7133"/>
    <w:rsid w:val="00B06323"/>
    <w:rsid w:val="00B149D2"/>
    <w:rsid w:val="00C62330"/>
    <w:rsid w:val="00C9564B"/>
    <w:rsid w:val="00CA2B9F"/>
    <w:rsid w:val="00CA74CD"/>
    <w:rsid w:val="00CB0AFE"/>
    <w:rsid w:val="00CC4700"/>
    <w:rsid w:val="00D11416"/>
    <w:rsid w:val="00D929A8"/>
    <w:rsid w:val="00DE57CB"/>
    <w:rsid w:val="00DF73B3"/>
    <w:rsid w:val="00E65609"/>
    <w:rsid w:val="00E97F9F"/>
    <w:rsid w:val="00EA2C8B"/>
    <w:rsid w:val="00EA6A2B"/>
    <w:rsid w:val="00EF2C4B"/>
    <w:rsid w:val="00F3647A"/>
    <w:rsid w:val="00F648C1"/>
    <w:rsid w:val="00FE0938"/>
    <w:rsid w:val="00FF54F8"/>
    <w:rsid w:val="00FF5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2A1079"/>
  <w15:chartTrackingRefBased/>
  <w15:docId w15:val="{C926945B-2581-4FA7-9641-595A53FD6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88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3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73B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dmin:admin123@xyz.com" TargetMode="External"/><Relationship Id="rId5" Type="http://schemas.openxmlformats.org/officeDocument/2006/relationships/hyperlink" Target="https://www.youtube.com/watch?v=JjelA7ZUf9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4</Pages>
  <Words>3598</Words>
  <Characters>20515</Characters>
  <Application>Microsoft Office Word</Application>
  <DocSecurity>0</DocSecurity>
  <Lines>170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C. Gavvala</dc:creator>
  <cp:keywords/>
  <dc:description/>
  <cp:lastModifiedBy>Siva C. Gavvala</cp:lastModifiedBy>
  <cp:revision>52</cp:revision>
  <dcterms:created xsi:type="dcterms:W3CDTF">2018-02-20T14:06:00Z</dcterms:created>
  <dcterms:modified xsi:type="dcterms:W3CDTF">2018-02-20T18:16:00Z</dcterms:modified>
</cp:coreProperties>
</file>